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8CBEED" w14:textId="77777777" w:rsidR="00F77197" w:rsidRPr="002707EB" w:rsidRDefault="0002741C" w:rsidP="00CF4B70">
      <w:pPr>
        <w:rPr>
          <w:rtl/>
        </w:rPr>
      </w:pPr>
      <w:permStart w:id="841950564" w:edGrp="everyone"/>
      <w:r w:rsidRPr="002707EB">
        <w:rPr>
          <w:rFonts w:hint="cs"/>
          <w:rtl/>
        </w:rPr>
        <w:t>متقاض</w:t>
      </w:r>
      <w:r w:rsidR="00FD1E93" w:rsidRPr="002707EB">
        <w:rPr>
          <w:rFonts w:hint="cs"/>
          <w:rtl/>
        </w:rPr>
        <w:t>ی</w:t>
      </w:r>
      <w:r w:rsidR="00F77197" w:rsidRPr="002707EB">
        <w:rPr>
          <w:rFonts w:hint="cs"/>
          <w:rtl/>
        </w:rPr>
        <w:t xml:space="preserve"> محترم </w:t>
      </w:r>
      <w:r w:rsidR="00CF4B70">
        <w:rPr>
          <w:rFonts w:hint="cs"/>
          <w:rtl/>
        </w:rPr>
        <w:t>توصیف اختراع باید در 9 بند</w:t>
      </w:r>
      <w:r w:rsidR="00F52C4D">
        <w:rPr>
          <w:rFonts w:hint="cs"/>
          <w:rtl/>
        </w:rPr>
        <w:t>ِ</w:t>
      </w:r>
      <w:r w:rsidR="00CF4B70">
        <w:rPr>
          <w:rFonts w:hint="cs"/>
          <w:rtl/>
        </w:rPr>
        <w:t xml:space="preserve"> زیر و با همین ترتیب </w:t>
      </w:r>
      <w:r w:rsidR="00F52C4D">
        <w:rPr>
          <w:rFonts w:hint="cs"/>
          <w:rtl/>
        </w:rPr>
        <w:t>ارائه گرد</w:t>
      </w:r>
      <w:r w:rsidR="00F00E8F" w:rsidRPr="002707EB">
        <w:rPr>
          <w:rFonts w:hint="cs"/>
          <w:rtl/>
        </w:rPr>
        <w:t xml:space="preserve">د. </w:t>
      </w:r>
      <w:r w:rsidR="00EC11FB" w:rsidRPr="002707EB">
        <w:rPr>
          <w:rFonts w:hint="cs"/>
          <w:rtl/>
        </w:rPr>
        <w:t xml:space="preserve">برای تایپ فارسی از فونت </w:t>
      </w:r>
      <w:r w:rsidR="00EC11FB" w:rsidRPr="002707EB">
        <w:t>B Nazanin</w:t>
      </w:r>
      <w:r w:rsidR="00EC11FB" w:rsidRPr="002707EB">
        <w:rPr>
          <w:rFonts w:hint="cs"/>
          <w:rtl/>
        </w:rPr>
        <w:t xml:space="preserve"> با اندازه قلم </w:t>
      </w:r>
      <w:r w:rsidR="002707EB" w:rsidRPr="002707EB">
        <w:rPr>
          <w:rFonts w:hint="cs"/>
          <w:rtl/>
        </w:rPr>
        <w:t>12</w:t>
      </w:r>
      <w:r w:rsidR="00EC11FB" w:rsidRPr="002707EB">
        <w:rPr>
          <w:rFonts w:hint="cs"/>
          <w:rtl/>
        </w:rPr>
        <w:t xml:space="preserve"> و تایپ انگلیسی از فونت </w:t>
      </w:r>
      <w:r w:rsidR="00EC11FB" w:rsidRPr="002707EB">
        <w:t>Arial</w:t>
      </w:r>
      <w:r w:rsidR="00EC11FB" w:rsidRPr="002707EB">
        <w:rPr>
          <w:rFonts w:hint="cs"/>
          <w:rtl/>
        </w:rPr>
        <w:t xml:space="preserve"> </w:t>
      </w:r>
      <w:r w:rsidR="00F00E8F" w:rsidRPr="002707EB">
        <w:rPr>
          <w:rFonts w:hint="cs"/>
          <w:rtl/>
        </w:rPr>
        <w:t xml:space="preserve">با اندازه قلم </w:t>
      </w:r>
      <w:r w:rsidR="002707EB" w:rsidRPr="002707EB">
        <w:rPr>
          <w:rFonts w:hint="cs"/>
          <w:rtl/>
        </w:rPr>
        <w:t>10</w:t>
      </w:r>
      <w:r w:rsidR="00F00E8F" w:rsidRPr="002707EB">
        <w:rPr>
          <w:rFonts w:hint="cs"/>
          <w:rtl/>
        </w:rPr>
        <w:t xml:space="preserve"> استفاده نمایید</w:t>
      </w:r>
      <w:r w:rsidR="00CF4B70">
        <w:rPr>
          <w:rFonts w:hint="cs"/>
          <w:rtl/>
        </w:rPr>
        <w:t>.</w:t>
      </w:r>
    </w:p>
    <w:permEnd w:id="841950564"/>
    <w:p w14:paraId="0F85357C" w14:textId="77777777" w:rsidR="00C97FCC" w:rsidRPr="00C97FCC" w:rsidRDefault="00943898" w:rsidP="00C97FCC">
      <w:pPr>
        <w:pStyle w:val="NoSpacing"/>
        <w:rPr>
          <w:rtl/>
        </w:rPr>
      </w:pPr>
      <w:r w:rsidRPr="00C97FCC">
        <w:rPr>
          <w:rFonts w:hint="cs"/>
          <w:rtl/>
        </w:rPr>
        <w:t>توصیف اختراع</w:t>
      </w:r>
    </w:p>
    <w:p w14:paraId="0461900C" w14:textId="77777777" w:rsidR="00943898" w:rsidRPr="00661786" w:rsidRDefault="00943898" w:rsidP="00C97FCC">
      <w:pPr>
        <w:pStyle w:val="Heading1"/>
        <w:rPr>
          <w:rFonts w:eastAsia="Arial"/>
          <w:rtl/>
        </w:rPr>
      </w:pPr>
      <w:r w:rsidRPr="00661786">
        <w:rPr>
          <w:rFonts w:eastAsia="Arial" w:hint="cs"/>
          <w:rtl/>
        </w:rPr>
        <w:t>عنوا</w:t>
      </w:r>
      <w:r w:rsidRPr="00661786">
        <w:rPr>
          <w:rFonts w:eastAsia="Arial"/>
          <w:rtl/>
        </w:rPr>
        <w:t>ن</w:t>
      </w:r>
      <w:r w:rsidRPr="00661786">
        <w:rPr>
          <w:rFonts w:eastAsia="Arial"/>
        </w:rPr>
        <w:t xml:space="preserve"> </w:t>
      </w:r>
      <w:r w:rsidRPr="00661786">
        <w:rPr>
          <w:rFonts w:eastAsia="Arial"/>
          <w:rtl/>
        </w:rPr>
        <w:t>اختراع</w:t>
      </w:r>
      <w:r w:rsidRPr="00661786">
        <w:rPr>
          <w:rFonts w:eastAsia="Arial"/>
        </w:rPr>
        <w:t xml:space="preserve"> </w:t>
      </w:r>
      <w:r w:rsidR="00C97FCC">
        <w:rPr>
          <w:rFonts w:eastAsia="Arial" w:hint="cs"/>
          <w:rtl/>
        </w:rPr>
        <w:t>(</w:t>
      </w:r>
      <w:r w:rsidRPr="00661786">
        <w:rPr>
          <w:rFonts w:eastAsia="Arial"/>
          <w:rtl/>
        </w:rPr>
        <w:t>به</w:t>
      </w:r>
      <w:r w:rsidRPr="00661786">
        <w:rPr>
          <w:rFonts w:eastAsia="Arial"/>
        </w:rPr>
        <w:t xml:space="preserve"> </w:t>
      </w:r>
      <w:r w:rsidRPr="00661786">
        <w:rPr>
          <w:rFonts w:eastAsia="Arial"/>
          <w:rtl/>
        </w:rPr>
        <w:t>گونه</w:t>
      </w:r>
      <w:r w:rsidRPr="00661786">
        <w:rPr>
          <w:rFonts w:eastAsia="Arial"/>
        </w:rPr>
        <w:t xml:space="preserve"> </w:t>
      </w:r>
      <w:r w:rsidRPr="00661786">
        <w:rPr>
          <w:rFonts w:eastAsia="Arial"/>
          <w:rtl/>
        </w:rPr>
        <w:t>اي</w:t>
      </w:r>
      <w:r w:rsidRPr="00661786">
        <w:rPr>
          <w:rFonts w:eastAsia="Arial"/>
        </w:rPr>
        <w:t xml:space="preserve"> </w:t>
      </w:r>
      <w:r w:rsidRPr="00661786">
        <w:rPr>
          <w:rFonts w:eastAsia="Arial"/>
          <w:rtl/>
        </w:rPr>
        <w:t>كه</w:t>
      </w:r>
      <w:r w:rsidRPr="00661786">
        <w:rPr>
          <w:rFonts w:eastAsia="Arial"/>
        </w:rPr>
        <w:t xml:space="preserve"> </w:t>
      </w:r>
      <w:r w:rsidRPr="00661786">
        <w:rPr>
          <w:rFonts w:eastAsia="Arial"/>
          <w:rtl/>
        </w:rPr>
        <w:t>دراظهارنامه</w:t>
      </w:r>
      <w:r w:rsidRPr="00661786">
        <w:rPr>
          <w:rFonts w:eastAsia="Arial"/>
        </w:rPr>
        <w:t xml:space="preserve"> </w:t>
      </w:r>
      <w:r w:rsidRPr="00661786">
        <w:rPr>
          <w:rFonts w:eastAsia="Arial"/>
          <w:rtl/>
        </w:rPr>
        <w:t>ذكر</w:t>
      </w:r>
      <w:r w:rsidRPr="00661786">
        <w:rPr>
          <w:rFonts w:eastAsia="Arial"/>
        </w:rPr>
        <w:t xml:space="preserve"> </w:t>
      </w:r>
      <w:r w:rsidRPr="00661786">
        <w:rPr>
          <w:rFonts w:eastAsia="Arial"/>
          <w:rtl/>
        </w:rPr>
        <w:t>گرديده</w:t>
      </w:r>
      <w:r w:rsidRPr="00661786">
        <w:rPr>
          <w:rFonts w:eastAsia="Arial"/>
        </w:rPr>
        <w:t xml:space="preserve"> </w:t>
      </w:r>
      <w:r w:rsidRPr="00661786">
        <w:rPr>
          <w:rFonts w:eastAsia="Arial"/>
          <w:rtl/>
        </w:rPr>
        <w:t>است</w:t>
      </w:r>
      <w:r w:rsidR="00C97FCC">
        <w:rPr>
          <w:rFonts w:eastAsia="Arial" w:hint="cs"/>
          <w:rtl/>
        </w:rPr>
        <w:t>)</w:t>
      </w:r>
    </w:p>
    <w:p w14:paraId="2DDFCB9A" w14:textId="30FD2B11" w:rsidR="00AD7BB4" w:rsidRPr="002707EB" w:rsidRDefault="00367EC7" w:rsidP="00F14795">
      <w:pPr>
        <w:rPr>
          <w:rtl/>
        </w:rPr>
      </w:pPr>
      <w:permStart w:id="2072734032" w:edGrp="everyone"/>
      <w:r>
        <w:rPr>
          <w:rFonts w:hint="cs"/>
          <w:rtl/>
        </w:rPr>
        <w:t xml:space="preserve"> </w:t>
      </w:r>
      <w:r w:rsidR="00A50A4C">
        <w:rPr>
          <w:rFonts w:hint="cs"/>
          <w:rtl/>
        </w:rPr>
        <w:t xml:space="preserve">سایبان </w:t>
      </w:r>
      <w:r w:rsidR="002721A0">
        <w:rPr>
          <w:rFonts w:hint="cs"/>
          <w:rtl/>
        </w:rPr>
        <w:t>رباتیکی متحرک با قابلیت پیش بینی آب و هوا توسط اینترنت اشیا</w:t>
      </w:r>
    </w:p>
    <w:permEnd w:id="2072734032"/>
    <w:p w14:paraId="7D92ADB8" w14:textId="77777777" w:rsidR="00943898" w:rsidRDefault="00943898" w:rsidP="00C97FCC">
      <w:pPr>
        <w:pStyle w:val="Heading1"/>
        <w:rPr>
          <w:rFonts w:eastAsia="Arial"/>
          <w:rtl/>
        </w:rPr>
      </w:pPr>
      <w:r w:rsidRPr="00661786">
        <w:rPr>
          <w:rFonts w:eastAsia="Arial"/>
          <w:rtl/>
        </w:rPr>
        <w:t>زمينه</w:t>
      </w:r>
      <w:r w:rsidRPr="00661786">
        <w:rPr>
          <w:rFonts w:eastAsia="Arial"/>
        </w:rPr>
        <w:t xml:space="preserve"> </w:t>
      </w:r>
      <w:r w:rsidRPr="00661786">
        <w:rPr>
          <w:rFonts w:eastAsia="Arial"/>
          <w:rtl/>
        </w:rPr>
        <w:t>فني</w:t>
      </w:r>
      <w:r w:rsidRPr="00661786">
        <w:rPr>
          <w:rFonts w:eastAsia="Arial"/>
        </w:rPr>
        <w:t xml:space="preserve"> </w:t>
      </w:r>
      <w:r w:rsidRPr="00661786">
        <w:rPr>
          <w:rFonts w:eastAsia="Arial"/>
          <w:rtl/>
        </w:rPr>
        <w:t>اختراع</w:t>
      </w:r>
      <w:r w:rsidRPr="00661786">
        <w:rPr>
          <w:rFonts w:eastAsia="Arial"/>
        </w:rPr>
        <w:t xml:space="preserve"> </w:t>
      </w:r>
      <w:r w:rsidRPr="00661786">
        <w:rPr>
          <w:rFonts w:eastAsia="Arial"/>
          <w:rtl/>
        </w:rPr>
        <w:t>مربوط</w:t>
      </w:r>
    </w:p>
    <w:p w14:paraId="7F1F5B12" w14:textId="115699CA" w:rsidR="008A2160" w:rsidRPr="00661786" w:rsidRDefault="00D2466E" w:rsidP="00FC3AEB">
      <w:pPr>
        <w:jc w:val="lowKashida"/>
        <w:rPr>
          <w:rFonts w:eastAsia="Arial"/>
          <w:b/>
          <w:sz w:val="28"/>
          <w:szCs w:val="28"/>
        </w:rPr>
      </w:pPr>
      <w:permStart w:id="224750022" w:edGrp="everyone"/>
      <w:r>
        <w:rPr>
          <w:rFonts w:eastAsia="Arial" w:hint="cs"/>
          <w:rtl/>
        </w:rPr>
        <w:t xml:space="preserve">  </w:t>
      </w:r>
      <w:r w:rsidR="0002340C" w:rsidRPr="00FC3AEB">
        <w:rPr>
          <w:rFonts w:eastAsia="Arial" w:hint="cs"/>
          <w:highlight w:val="yellow"/>
          <w:rtl/>
        </w:rPr>
        <w:t xml:space="preserve">این دستگاه </w:t>
      </w:r>
      <w:r w:rsidR="00FC3AEB" w:rsidRPr="00FC3AEB">
        <w:rPr>
          <w:rFonts w:eastAsia="Arial" w:hint="cs"/>
          <w:highlight w:val="yellow"/>
          <w:rtl/>
        </w:rPr>
        <w:t xml:space="preserve">زیر مجموعه </w:t>
      </w:r>
      <w:r w:rsidR="00FC3AEB">
        <w:rPr>
          <w:rFonts w:eastAsia="Arial" w:hint="cs"/>
          <w:highlight w:val="yellow"/>
          <w:rtl/>
        </w:rPr>
        <w:t>ا</w:t>
      </w:r>
      <w:r w:rsidR="00FC3AEB" w:rsidRPr="00FC3AEB">
        <w:rPr>
          <w:rFonts w:eastAsia="Arial" w:hint="cs"/>
          <w:highlight w:val="yellow"/>
          <w:rtl/>
        </w:rPr>
        <w:t>ی</w:t>
      </w:r>
      <w:r w:rsidR="00FC3AEB">
        <w:rPr>
          <w:rFonts w:eastAsia="Arial" w:hint="cs"/>
          <w:highlight w:val="yellow"/>
          <w:rtl/>
        </w:rPr>
        <w:t xml:space="preserve"> از</w:t>
      </w:r>
      <w:r w:rsidR="00FC3AEB" w:rsidRPr="00FC3AEB">
        <w:rPr>
          <w:rFonts w:eastAsia="Arial" w:hint="cs"/>
          <w:highlight w:val="yellow"/>
          <w:rtl/>
        </w:rPr>
        <w:t xml:space="preserve"> رشته ی مکاترونیک و رباتیک</w:t>
      </w:r>
      <w:r w:rsidR="0002340C" w:rsidRPr="00FC3AEB">
        <w:rPr>
          <w:rFonts w:eastAsia="Arial" w:hint="cs"/>
          <w:highlight w:val="yellow"/>
          <w:rtl/>
        </w:rPr>
        <w:t xml:space="preserve"> </w:t>
      </w:r>
      <w:r w:rsidR="00FC3AEB" w:rsidRPr="00FC3AEB">
        <w:rPr>
          <w:rFonts w:eastAsia="Arial" w:hint="cs"/>
          <w:highlight w:val="yellow"/>
          <w:rtl/>
        </w:rPr>
        <w:t>محسوب می گردد و</w:t>
      </w:r>
      <w:r w:rsidR="0002340C" w:rsidRPr="00FC3AEB">
        <w:rPr>
          <w:rFonts w:eastAsia="Arial" w:hint="cs"/>
          <w:highlight w:val="yellow"/>
          <w:rtl/>
        </w:rPr>
        <w:t xml:space="preserve"> </w:t>
      </w:r>
      <w:r w:rsidR="00FC3AEB" w:rsidRPr="00FC3AEB">
        <w:rPr>
          <w:rFonts w:eastAsia="Arial" w:hint="cs"/>
          <w:highlight w:val="yellow"/>
          <w:rtl/>
        </w:rPr>
        <w:t>زیر شاخه</w:t>
      </w:r>
      <w:r w:rsidRPr="00FC3AEB">
        <w:rPr>
          <w:rFonts w:eastAsia="Arial" w:hint="cs"/>
          <w:highlight w:val="yellow"/>
          <w:rtl/>
        </w:rPr>
        <w:t xml:space="preserve"> حوزه </w:t>
      </w:r>
      <w:r w:rsidR="00FC3AEB" w:rsidRPr="00FC3AEB">
        <w:rPr>
          <w:rFonts w:eastAsia="Arial" w:hint="cs"/>
          <w:highlight w:val="yellow"/>
          <w:rtl/>
        </w:rPr>
        <w:t>ربات های</w:t>
      </w:r>
      <w:r w:rsidR="00FC3AEB" w:rsidRPr="00FC3AEB">
        <w:rPr>
          <w:rFonts w:eastAsia="Arial" w:hint="cs"/>
          <w:rtl/>
        </w:rPr>
        <w:t xml:space="preserve"> سیار خودکار </w:t>
      </w:r>
      <w:r w:rsidR="00FC3AEB">
        <w:rPr>
          <w:rFonts w:eastAsia="Arial" w:hint="cs"/>
          <w:rtl/>
        </w:rPr>
        <w:t xml:space="preserve"> و </w:t>
      </w:r>
      <w:r w:rsidR="00A50A4C">
        <w:rPr>
          <w:rFonts w:eastAsia="Arial" w:hint="cs"/>
          <w:rtl/>
        </w:rPr>
        <w:t xml:space="preserve"> سایبان های برقی و اتوما</w:t>
      </w:r>
      <w:r w:rsidR="00601FEE">
        <w:rPr>
          <w:rFonts w:eastAsia="Arial" w:hint="cs"/>
          <w:rtl/>
        </w:rPr>
        <w:t>تی</w:t>
      </w:r>
      <w:r w:rsidR="00A50A4C">
        <w:rPr>
          <w:rFonts w:eastAsia="Arial" w:hint="cs"/>
          <w:rtl/>
        </w:rPr>
        <w:t xml:space="preserve">ک </w:t>
      </w:r>
      <w:r w:rsidR="00197B9E">
        <w:rPr>
          <w:rFonts w:eastAsia="Arial" w:hint="cs"/>
          <w:rtl/>
        </w:rPr>
        <w:t>طبقه بندی می</w:t>
      </w:r>
      <w:r w:rsidR="00197B9E">
        <w:rPr>
          <w:rFonts w:eastAsia="Arial"/>
          <w:rtl/>
        </w:rPr>
        <w:softHyphen/>
      </w:r>
      <w:r w:rsidR="00197B9E">
        <w:rPr>
          <w:rFonts w:eastAsia="Arial" w:hint="cs"/>
          <w:rtl/>
        </w:rPr>
        <w:t>شود</w:t>
      </w:r>
      <w:r w:rsidR="00A50A4C">
        <w:rPr>
          <w:rFonts w:eastAsia="Arial" w:hint="cs"/>
          <w:rtl/>
        </w:rPr>
        <w:t>.</w:t>
      </w:r>
    </w:p>
    <w:permEnd w:id="224750022"/>
    <w:p w14:paraId="70F5C76F" w14:textId="77777777" w:rsidR="00943898" w:rsidRPr="007F3E21" w:rsidRDefault="00943898" w:rsidP="00C97FCC">
      <w:pPr>
        <w:pStyle w:val="Heading1"/>
        <w:rPr>
          <w:rFonts w:eastAsia="Arial"/>
          <w:rtl/>
        </w:rPr>
      </w:pPr>
      <w:r w:rsidRPr="00661786">
        <w:rPr>
          <w:rFonts w:eastAsia="Arial"/>
          <w:rtl/>
        </w:rPr>
        <w:t>مشكل</w:t>
      </w:r>
      <w:r w:rsidRPr="00661786">
        <w:rPr>
          <w:rFonts w:eastAsia="Arial"/>
        </w:rPr>
        <w:t xml:space="preserve"> </w:t>
      </w:r>
      <w:r w:rsidRPr="00661786">
        <w:rPr>
          <w:rFonts w:eastAsia="Arial"/>
          <w:rtl/>
        </w:rPr>
        <w:t>فني</w:t>
      </w:r>
      <w:r w:rsidRPr="00661786">
        <w:rPr>
          <w:rFonts w:eastAsia="Arial"/>
        </w:rPr>
        <w:t xml:space="preserve"> </w:t>
      </w:r>
      <w:r w:rsidRPr="00661786">
        <w:rPr>
          <w:rFonts w:eastAsia="Arial"/>
          <w:rtl/>
        </w:rPr>
        <w:t>و</w:t>
      </w:r>
      <w:r w:rsidRPr="00661786">
        <w:rPr>
          <w:rFonts w:eastAsia="Arial"/>
        </w:rPr>
        <w:t xml:space="preserve"> </w:t>
      </w:r>
      <w:r w:rsidRPr="00661786">
        <w:rPr>
          <w:rFonts w:eastAsia="Arial"/>
          <w:rtl/>
        </w:rPr>
        <w:t>بيان</w:t>
      </w:r>
      <w:r w:rsidRPr="007F3E21">
        <w:rPr>
          <w:rFonts w:eastAsia="Arial"/>
        </w:rPr>
        <w:t xml:space="preserve"> </w:t>
      </w:r>
      <w:r w:rsidRPr="007F3E21">
        <w:rPr>
          <w:rFonts w:eastAsia="Arial"/>
          <w:rtl/>
        </w:rPr>
        <w:t>اهداف</w:t>
      </w:r>
      <w:r w:rsidR="007F3E21" w:rsidRPr="007F3E21">
        <w:rPr>
          <w:rFonts w:eastAsia="Arial" w:hint="cs"/>
          <w:rtl/>
        </w:rPr>
        <w:t xml:space="preserve"> اختراع</w:t>
      </w:r>
    </w:p>
    <w:p w14:paraId="1FF0DDF2" w14:textId="76F508A9" w:rsidR="008A2160" w:rsidRDefault="00362F3C" w:rsidP="00950916">
      <w:pPr>
        <w:jc w:val="lowKashida"/>
        <w:rPr>
          <w:rFonts w:eastAsia="Arial"/>
          <w:rtl/>
        </w:rPr>
      </w:pPr>
      <w:permStart w:id="2004622787" w:edGrp="everyone"/>
      <w:r>
        <w:rPr>
          <w:rFonts w:eastAsia="Arial" w:hint="cs"/>
          <w:rtl/>
        </w:rPr>
        <w:t xml:space="preserve"> </w:t>
      </w:r>
      <w:r w:rsidR="00A50A4C">
        <w:rPr>
          <w:rFonts w:eastAsia="Arial" w:hint="cs"/>
          <w:rtl/>
        </w:rPr>
        <w:t xml:space="preserve"> در بسیاری از اماکن تفریحی از جمله پلاژهای سواحل و یا در اماکن مذهبی مثل صحن حرم امام رضا(ع) و یا دیگر ائمه و یا در مسجدال</w:t>
      </w:r>
      <w:r w:rsidR="00950916">
        <w:rPr>
          <w:rFonts w:eastAsia="Arial" w:hint="cs"/>
          <w:rtl/>
        </w:rPr>
        <w:t xml:space="preserve">نبی در </w:t>
      </w:r>
      <w:r w:rsidR="0033401B">
        <w:rPr>
          <w:rFonts w:eastAsia="Arial" w:hint="cs"/>
          <w:rtl/>
        </w:rPr>
        <w:t xml:space="preserve">شهر </w:t>
      </w:r>
      <w:r w:rsidR="00950916">
        <w:rPr>
          <w:rFonts w:eastAsia="Arial" w:hint="cs"/>
          <w:rtl/>
        </w:rPr>
        <w:t>مدینه از سایبان های چتری برای ایجاد سایه برای مردم استفاده می</w:t>
      </w:r>
      <w:r w:rsidR="00EA7F5E">
        <w:rPr>
          <w:rFonts w:eastAsia="Arial"/>
          <w:rtl/>
        </w:rPr>
        <w:softHyphen/>
      </w:r>
      <w:r w:rsidR="00950916">
        <w:rPr>
          <w:rFonts w:eastAsia="Arial" w:hint="cs"/>
          <w:rtl/>
        </w:rPr>
        <w:t xml:space="preserve">شود. در بسیاری از این اماکن مثل ساحل دریاها مکان دقیق استقرار توریست ها مشخص نیست و یا در حرم امام رضا (ع) حضور </w:t>
      </w:r>
      <w:r w:rsidR="00B253FE">
        <w:rPr>
          <w:rFonts w:eastAsia="Arial" w:hint="cs"/>
          <w:rtl/>
        </w:rPr>
        <w:t xml:space="preserve">جمعیت زائران </w:t>
      </w:r>
      <w:r w:rsidR="00950916">
        <w:rPr>
          <w:rFonts w:eastAsia="Arial" w:hint="cs"/>
          <w:rtl/>
        </w:rPr>
        <w:t>در صحن ها به صورت یکنواخت نمی</w:t>
      </w:r>
      <w:r w:rsidR="00950916">
        <w:rPr>
          <w:rFonts w:eastAsia="Arial"/>
          <w:rtl/>
        </w:rPr>
        <w:softHyphen/>
      </w:r>
      <w:r w:rsidR="00950916">
        <w:rPr>
          <w:rFonts w:eastAsia="Arial" w:hint="cs"/>
          <w:rtl/>
        </w:rPr>
        <w:t>باشد و در نتیجه نیاز به جابجایی سایبان های</w:t>
      </w:r>
      <w:r w:rsidR="00B90457">
        <w:rPr>
          <w:rFonts w:eastAsia="Arial" w:hint="cs"/>
          <w:rtl/>
        </w:rPr>
        <w:t>ی</w:t>
      </w:r>
      <w:r w:rsidR="00950916">
        <w:rPr>
          <w:rFonts w:eastAsia="Arial" w:hint="cs"/>
          <w:rtl/>
        </w:rPr>
        <w:t xml:space="preserve"> که اکنون در این اماکن وجود دارد می باشد. یک راه حل</w:t>
      </w:r>
      <w:r w:rsidR="009B3FB4">
        <w:rPr>
          <w:rFonts w:eastAsia="Arial" w:hint="cs"/>
          <w:rtl/>
        </w:rPr>
        <w:t xml:space="preserve"> برای این موضوع،</w:t>
      </w:r>
      <w:r w:rsidR="00950916">
        <w:rPr>
          <w:rFonts w:eastAsia="Arial" w:hint="cs"/>
          <w:rtl/>
        </w:rPr>
        <w:t xml:space="preserve"> استفاده از سایبان های بسیار بزرگ و ثابت همانند سایبان های مسجدالنبی مدینه است که سرتاسر صحن مسجدالنبی را پوشش می</w:t>
      </w:r>
      <w:r w:rsidR="00950916">
        <w:rPr>
          <w:rFonts w:eastAsia="Arial"/>
          <w:rtl/>
        </w:rPr>
        <w:softHyphen/>
      </w:r>
      <w:r w:rsidR="00950916">
        <w:rPr>
          <w:rFonts w:eastAsia="Arial" w:hint="cs"/>
          <w:rtl/>
        </w:rPr>
        <w:t>دهد و قطعا هزینه ی بسیار زیادی برای ایجاد چنین زیرساختی نیاز می</w:t>
      </w:r>
      <w:r w:rsidR="00950916">
        <w:rPr>
          <w:rFonts w:eastAsia="Arial"/>
          <w:rtl/>
        </w:rPr>
        <w:softHyphen/>
      </w:r>
      <w:r w:rsidR="00950916">
        <w:rPr>
          <w:rFonts w:eastAsia="Arial" w:hint="cs"/>
          <w:rtl/>
        </w:rPr>
        <w:t xml:space="preserve"> باشد که البته این سایبان ها در </w:t>
      </w:r>
      <w:r w:rsidR="009B3FB4">
        <w:rPr>
          <w:rFonts w:eastAsia="Arial" w:hint="cs"/>
          <w:rtl/>
        </w:rPr>
        <w:t xml:space="preserve">فضاهایی </w:t>
      </w:r>
      <w:r w:rsidR="00950916">
        <w:rPr>
          <w:rFonts w:eastAsia="Arial" w:hint="cs"/>
          <w:rtl/>
        </w:rPr>
        <w:t>مثل پلاژ ساحل ها قابل استفاده نمی</w:t>
      </w:r>
      <w:r w:rsidR="00950916">
        <w:rPr>
          <w:rFonts w:eastAsia="Arial"/>
          <w:rtl/>
        </w:rPr>
        <w:softHyphen/>
      </w:r>
      <w:r w:rsidR="00950916">
        <w:rPr>
          <w:rFonts w:eastAsia="Arial" w:hint="cs"/>
          <w:rtl/>
        </w:rPr>
        <w:t xml:space="preserve">باشند. </w:t>
      </w:r>
    </w:p>
    <w:p w14:paraId="767CE22A" w14:textId="29AD53A9" w:rsidR="00950916" w:rsidRPr="00970191" w:rsidRDefault="00950916" w:rsidP="00020F84">
      <w:pPr>
        <w:jc w:val="lowKashida"/>
        <w:rPr>
          <w:rFonts w:eastAsia="Arial"/>
          <w:rtl/>
        </w:rPr>
      </w:pPr>
      <w:r>
        <w:rPr>
          <w:rFonts w:eastAsia="Arial" w:hint="cs"/>
          <w:rtl/>
        </w:rPr>
        <w:t>فلذا در این اختراع یک سایبان رباتیکی متحرک ارائه شده است که توانایی حرکت در محیط را دارد و قابلیت باز و بسته شدن این سایبان چتری به صورت اتوماتیک و برقی از طریق تشخیص اشعه ی آفتاب بر روی چتر و همچنین از طریق شناسایی آب و هوا از طریق اتصال به اینترنت را دارد از طرفی دیگر این سایبان دو منظوره بوده و هم در ایام آفتابی و هم ایام بارانی و برفی مورد استفاده قرار می</w:t>
      </w:r>
      <w:r>
        <w:rPr>
          <w:rFonts w:eastAsia="Arial"/>
          <w:rtl/>
        </w:rPr>
        <w:softHyphen/>
      </w:r>
      <w:r>
        <w:rPr>
          <w:rFonts w:eastAsia="Arial" w:hint="cs"/>
          <w:rtl/>
        </w:rPr>
        <w:t>گیرد. این سایبان رباتیکی متحرک دارای کولر خنک کننده ی هوا و هیتر گرم کننده هوا را دارد تا کسانی که در زیر چادر و در اطراف ربات قرار دارند در ایام گرم تابستان از هوای خنک و مطلوب آن استفاده کنند و در روزهای سرد زمستان از هوای گرمی</w:t>
      </w:r>
      <w:r w:rsidR="00020F84">
        <w:rPr>
          <w:rFonts w:eastAsia="Arial" w:hint="cs"/>
          <w:rtl/>
        </w:rPr>
        <w:t xml:space="preserve"> که این ربات تولید می</w:t>
      </w:r>
      <w:r w:rsidR="00020F84">
        <w:rPr>
          <w:rFonts w:eastAsia="Arial"/>
          <w:rtl/>
        </w:rPr>
        <w:softHyphen/>
      </w:r>
      <w:r w:rsidR="00020F84">
        <w:rPr>
          <w:rFonts w:eastAsia="Arial" w:hint="cs"/>
          <w:rtl/>
        </w:rPr>
        <w:t xml:space="preserve">کند بهره مند شوند. </w:t>
      </w:r>
      <w:r>
        <w:rPr>
          <w:rFonts w:eastAsia="Arial" w:hint="cs"/>
          <w:rtl/>
        </w:rPr>
        <w:t>علاوه بر اینها این سایبان رباتیکی دارای سلول های خورشیدی منعطف بر روی چتر خود بوده</w:t>
      </w:r>
      <w:r w:rsidR="00020F84">
        <w:rPr>
          <w:rFonts w:eastAsia="Arial" w:hint="cs"/>
          <w:rtl/>
        </w:rPr>
        <w:t xml:space="preserve"> تا توانایی شارژ باتری ربات را داشته باشد.</w:t>
      </w:r>
      <w:r w:rsidR="009B3FB4">
        <w:rPr>
          <w:rFonts w:eastAsia="Arial" w:hint="cs"/>
          <w:rtl/>
        </w:rPr>
        <w:t xml:space="preserve"> این ربات سایبان دارای قابلیت فیلمبرداری 360 درجه </w:t>
      </w:r>
      <w:r w:rsidR="00601FEE">
        <w:rPr>
          <w:rFonts w:eastAsia="Arial" w:hint="cs"/>
          <w:rtl/>
        </w:rPr>
        <w:t>پانوراما</w:t>
      </w:r>
      <w:r w:rsidR="009B3FB4">
        <w:rPr>
          <w:rFonts w:eastAsia="Arial" w:hint="cs"/>
          <w:rtl/>
        </w:rPr>
        <w:t xml:space="preserve"> از محیط اطراف بوده و</w:t>
      </w:r>
      <w:r w:rsidR="00020F84">
        <w:rPr>
          <w:rFonts w:eastAsia="Arial" w:hint="cs"/>
          <w:rtl/>
        </w:rPr>
        <w:t xml:space="preserve"> قابل ذکر است که این سایبان دارای مکانیزم پخش عطر و خشبوکننده از طریق فن های تعبیه شده خود می</w:t>
      </w:r>
      <w:r w:rsidR="00020F84">
        <w:rPr>
          <w:rFonts w:eastAsia="Arial"/>
          <w:rtl/>
        </w:rPr>
        <w:softHyphen/>
      </w:r>
      <w:r w:rsidR="00020F84">
        <w:rPr>
          <w:rFonts w:eastAsia="Arial" w:hint="cs"/>
          <w:rtl/>
        </w:rPr>
        <w:t>باشد.</w:t>
      </w:r>
    </w:p>
    <w:permEnd w:id="2004622787"/>
    <w:p w14:paraId="767F40B0" w14:textId="77777777" w:rsidR="008A2160" w:rsidRPr="00661786" w:rsidRDefault="008A2160" w:rsidP="00943898">
      <w:pPr>
        <w:rPr>
          <w:rFonts w:eastAsia="Arial"/>
          <w:b/>
          <w:sz w:val="28"/>
          <w:szCs w:val="28"/>
        </w:rPr>
      </w:pPr>
    </w:p>
    <w:p w14:paraId="0AE18D7C" w14:textId="77777777" w:rsidR="00943898" w:rsidRDefault="00943898" w:rsidP="00C97FCC">
      <w:pPr>
        <w:pStyle w:val="Heading1"/>
        <w:rPr>
          <w:rFonts w:eastAsia="Arial"/>
          <w:rtl/>
        </w:rPr>
      </w:pPr>
      <w:r w:rsidRPr="00661786">
        <w:rPr>
          <w:rFonts w:eastAsia="Arial"/>
          <w:rtl/>
        </w:rPr>
        <w:lastRenderedPageBreak/>
        <w:t>شرح</w:t>
      </w:r>
      <w:r w:rsidRPr="00661786">
        <w:rPr>
          <w:rFonts w:eastAsia="Arial"/>
        </w:rPr>
        <w:t xml:space="preserve"> </w:t>
      </w:r>
      <w:r w:rsidRPr="00661786">
        <w:rPr>
          <w:rFonts w:eastAsia="Arial"/>
          <w:rtl/>
        </w:rPr>
        <w:t>وضعيت</w:t>
      </w:r>
      <w:r w:rsidRPr="00661786">
        <w:rPr>
          <w:rFonts w:eastAsia="Arial"/>
        </w:rPr>
        <w:t xml:space="preserve"> </w:t>
      </w:r>
      <w:bookmarkStart w:id="0" w:name="_Hlk133173145"/>
      <w:r w:rsidRPr="00661786">
        <w:rPr>
          <w:rFonts w:eastAsia="Arial"/>
          <w:rtl/>
        </w:rPr>
        <w:t>دانش</w:t>
      </w:r>
      <w:r w:rsidRPr="00661786">
        <w:rPr>
          <w:rFonts w:eastAsia="Arial"/>
        </w:rPr>
        <w:t xml:space="preserve"> </w:t>
      </w:r>
      <w:r w:rsidRPr="00661786">
        <w:rPr>
          <w:rFonts w:eastAsia="Arial"/>
          <w:rtl/>
        </w:rPr>
        <w:t>پيشين</w:t>
      </w:r>
      <w:r w:rsidRPr="00661786">
        <w:rPr>
          <w:rFonts w:eastAsia="Arial"/>
        </w:rPr>
        <w:t xml:space="preserve"> </w:t>
      </w:r>
      <w:r w:rsidRPr="00661786">
        <w:rPr>
          <w:rFonts w:eastAsia="Arial"/>
          <w:rtl/>
        </w:rPr>
        <w:t>و</w:t>
      </w:r>
      <w:r w:rsidRPr="00661786">
        <w:rPr>
          <w:rFonts w:eastAsia="Arial"/>
        </w:rPr>
        <w:t xml:space="preserve"> </w:t>
      </w:r>
      <w:r w:rsidRPr="00661786">
        <w:rPr>
          <w:rFonts w:eastAsia="Arial"/>
          <w:rtl/>
        </w:rPr>
        <w:t>سابقه</w:t>
      </w:r>
      <w:bookmarkEnd w:id="0"/>
      <w:r w:rsidRPr="00661786">
        <w:rPr>
          <w:rFonts w:eastAsia="Arial"/>
        </w:rPr>
        <w:t xml:space="preserve"> </w:t>
      </w:r>
      <w:r w:rsidRPr="00661786">
        <w:rPr>
          <w:rFonts w:eastAsia="Arial"/>
          <w:rtl/>
        </w:rPr>
        <w:t>پيشرفت</w:t>
      </w:r>
      <w:r w:rsidRPr="00661786">
        <w:rPr>
          <w:rFonts w:eastAsia="Arial"/>
        </w:rPr>
        <w:t xml:space="preserve"> </w:t>
      </w:r>
      <w:r w:rsidRPr="00661786">
        <w:rPr>
          <w:rFonts w:eastAsia="Arial"/>
          <w:rtl/>
        </w:rPr>
        <w:t>هايي</w:t>
      </w:r>
      <w:r w:rsidRPr="00661786">
        <w:rPr>
          <w:rFonts w:eastAsia="Arial"/>
        </w:rPr>
        <w:t xml:space="preserve"> </w:t>
      </w:r>
      <w:r w:rsidRPr="00661786">
        <w:rPr>
          <w:rFonts w:eastAsia="Arial"/>
          <w:rtl/>
        </w:rPr>
        <w:t>كه</w:t>
      </w:r>
      <w:r w:rsidRPr="00661786">
        <w:rPr>
          <w:rFonts w:eastAsia="Arial"/>
        </w:rPr>
        <w:t xml:space="preserve"> </w:t>
      </w:r>
      <w:r w:rsidRPr="00661786">
        <w:rPr>
          <w:rFonts w:eastAsia="Arial"/>
          <w:rtl/>
        </w:rPr>
        <w:t>در</w:t>
      </w:r>
      <w:r w:rsidRPr="00661786">
        <w:rPr>
          <w:rFonts w:eastAsia="Arial"/>
        </w:rPr>
        <w:t xml:space="preserve"> </w:t>
      </w:r>
      <w:r w:rsidRPr="00661786">
        <w:rPr>
          <w:rFonts w:eastAsia="Arial"/>
          <w:rtl/>
        </w:rPr>
        <w:t>ارتباط</w:t>
      </w:r>
      <w:r w:rsidRPr="00661786">
        <w:rPr>
          <w:rFonts w:eastAsia="Arial"/>
        </w:rPr>
        <w:t xml:space="preserve"> </w:t>
      </w:r>
      <w:r w:rsidRPr="00661786">
        <w:rPr>
          <w:rFonts w:eastAsia="Arial"/>
          <w:rtl/>
        </w:rPr>
        <w:t>با</w:t>
      </w:r>
      <w:r w:rsidRPr="00661786">
        <w:rPr>
          <w:rFonts w:eastAsia="Arial"/>
        </w:rPr>
        <w:t xml:space="preserve"> </w:t>
      </w:r>
      <w:r w:rsidRPr="00661786">
        <w:rPr>
          <w:rFonts w:eastAsia="Arial"/>
          <w:rtl/>
        </w:rPr>
        <w:t>اختراع</w:t>
      </w:r>
      <w:r w:rsidRPr="00661786">
        <w:rPr>
          <w:rFonts w:eastAsia="Arial"/>
        </w:rPr>
        <w:t xml:space="preserve"> </w:t>
      </w:r>
      <w:r w:rsidRPr="00661786">
        <w:rPr>
          <w:rFonts w:eastAsia="Arial"/>
          <w:rtl/>
        </w:rPr>
        <w:t>ادعايي</w:t>
      </w:r>
      <w:r w:rsidRPr="00661786">
        <w:rPr>
          <w:rFonts w:eastAsia="Arial"/>
        </w:rPr>
        <w:t xml:space="preserve"> </w:t>
      </w:r>
      <w:r w:rsidRPr="00661786">
        <w:rPr>
          <w:rFonts w:eastAsia="Arial"/>
          <w:rtl/>
        </w:rPr>
        <w:t>وجود</w:t>
      </w:r>
      <w:r w:rsidRPr="00661786">
        <w:rPr>
          <w:rFonts w:eastAsia="Arial"/>
        </w:rPr>
        <w:t xml:space="preserve"> </w:t>
      </w:r>
      <w:r w:rsidRPr="00661786">
        <w:rPr>
          <w:rFonts w:eastAsia="Arial"/>
          <w:rtl/>
        </w:rPr>
        <w:t>دارد</w:t>
      </w:r>
    </w:p>
    <w:p w14:paraId="1E36967F" w14:textId="7EA2AE24" w:rsidR="00736585" w:rsidRPr="0087199B" w:rsidRDefault="009124B1" w:rsidP="00736585">
      <w:pPr>
        <w:rPr>
          <w:rStyle w:val="notranslate"/>
          <w:color w:val="FF0000"/>
          <w:rtl/>
        </w:rPr>
      </w:pPr>
      <w:permStart w:id="1718817868" w:edGrp="everyone"/>
      <w:r>
        <w:rPr>
          <w:rFonts w:hint="cs"/>
          <w:rtl/>
        </w:rPr>
        <w:t xml:space="preserve">  </w:t>
      </w:r>
      <w:r w:rsidR="00736585" w:rsidRPr="007B7CA8">
        <w:rPr>
          <w:rStyle w:val="notranslate"/>
          <w:rFonts w:hint="cs"/>
          <w:rtl/>
        </w:rPr>
        <w:t>در فیلم آپلود شده در یوتویوب به آدرس لینک</w:t>
      </w:r>
      <w:r w:rsidR="00736585" w:rsidRPr="007B7CA8">
        <w:rPr>
          <w:rFonts w:hint="cs"/>
          <w:rtl/>
        </w:rPr>
        <w:t xml:space="preserve"> </w:t>
      </w:r>
      <w:hyperlink r:id="rId8" w:history="1">
        <w:r w:rsidR="00277AB5" w:rsidRPr="00925EC4">
          <w:rPr>
            <w:rStyle w:val="Hyperlink"/>
          </w:rPr>
          <w:t>https://www.youtube.com/watch?v=Ar3jCCyZfNo</w:t>
        </w:r>
      </w:hyperlink>
      <w:r w:rsidR="00736585" w:rsidRPr="007B7CA8">
        <w:rPr>
          <w:rFonts w:hint="cs"/>
          <w:rtl/>
        </w:rPr>
        <w:t xml:space="preserve"> </w:t>
      </w:r>
      <w:r w:rsidR="00736585" w:rsidRPr="007B7CA8">
        <w:rPr>
          <w:rStyle w:val="notranslate"/>
          <w:rFonts w:hint="cs"/>
          <w:rtl/>
        </w:rPr>
        <w:t xml:space="preserve">بسته شدن </w:t>
      </w:r>
      <w:r w:rsidR="003128DF" w:rsidRPr="007B7CA8">
        <w:rPr>
          <w:rStyle w:val="notranslate"/>
          <w:rFonts w:hint="cs"/>
          <w:rtl/>
        </w:rPr>
        <w:t xml:space="preserve">همزمان </w:t>
      </w:r>
      <w:r w:rsidR="00736585" w:rsidRPr="007B7CA8">
        <w:rPr>
          <w:rStyle w:val="notranslate"/>
          <w:rFonts w:hint="cs"/>
          <w:rtl/>
        </w:rPr>
        <w:t>چندین سایبان چتری بزرگ که در مسجدالنبی در شهر مدینه نصب شده است را در هنگام غروب آفتاب نشان می</w:t>
      </w:r>
      <w:r w:rsidR="00736585" w:rsidRPr="007B7CA8">
        <w:rPr>
          <w:rStyle w:val="notranslate"/>
          <w:rtl/>
        </w:rPr>
        <w:softHyphen/>
      </w:r>
      <w:r w:rsidR="00736585" w:rsidRPr="007B7CA8">
        <w:rPr>
          <w:rStyle w:val="notranslate"/>
          <w:rFonts w:hint="cs"/>
          <w:rtl/>
        </w:rPr>
        <w:t xml:space="preserve">دهد. </w:t>
      </w:r>
    </w:p>
    <w:p w14:paraId="3DDB0246" w14:textId="35D7C255" w:rsidR="00736585" w:rsidRDefault="007B7CA8" w:rsidP="007B7CA8">
      <w:r w:rsidRPr="007B7CA8">
        <w:rPr>
          <w:rStyle w:val="notranslate"/>
          <w:rFonts w:hint="cs"/>
          <w:rtl/>
        </w:rPr>
        <w:t>در فیلم آپلود شده در یوتویوب به آدرس لینک</w:t>
      </w:r>
      <w:r w:rsidRPr="007B7CA8">
        <w:rPr>
          <w:rFonts w:hint="cs"/>
          <w:rtl/>
        </w:rPr>
        <w:t xml:space="preserve"> </w:t>
      </w:r>
      <w:hyperlink r:id="rId9" w:history="1">
        <w:r w:rsidRPr="00644B42">
          <w:rPr>
            <w:rStyle w:val="Hyperlink"/>
          </w:rPr>
          <w:t>https://www.youtube.com/watch?v=NEJ8vJt4VCU</w:t>
        </w:r>
      </w:hyperlink>
      <w:r>
        <w:rPr>
          <w:rFonts w:hint="cs"/>
          <w:rtl/>
        </w:rPr>
        <w:t xml:space="preserve"> </w:t>
      </w:r>
      <w:r>
        <w:rPr>
          <w:rStyle w:val="notranslate"/>
          <w:rFonts w:hint="cs"/>
          <w:rtl/>
        </w:rPr>
        <w:t>مکانیزم همان سایبان های چتری که در مسجدالنبی مدینه قرار گرفته است را نشان می دهد. این سایبان های چتری بزرگ بوده و به صورت موتوری و اتوماتیک باز می</w:t>
      </w:r>
      <w:r>
        <w:rPr>
          <w:rStyle w:val="notranslate"/>
          <w:rtl/>
        </w:rPr>
        <w:softHyphen/>
      </w:r>
      <w:r>
        <w:rPr>
          <w:rStyle w:val="notranslate"/>
          <w:rFonts w:hint="cs"/>
          <w:rtl/>
        </w:rPr>
        <w:t>شود  و نیاز به نیروی انسانی برای باز و بسته نمودن سایبان</w:t>
      </w:r>
      <w:r w:rsidR="003D2663">
        <w:rPr>
          <w:rStyle w:val="notranslate"/>
          <w:rtl/>
        </w:rPr>
        <w:softHyphen/>
      </w:r>
      <w:r>
        <w:rPr>
          <w:rStyle w:val="notranslate"/>
          <w:rFonts w:hint="cs"/>
          <w:rtl/>
        </w:rPr>
        <w:t xml:space="preserve">ها نیست. </w:t>
      </w:r>
    </w:p>
    <w:p w14:paraId="2F8FBE20" w14:textId="0C314D5A" w:rsidR="002B295B" w:rsidRPr="00347C69" w:rsidRDefault="002B295B" w:rsidP="007C3574">
      <w:r w:rsidRPr="00347C69">
        <w:rPr>
          <w:rFonts w:hint="cs"/>
          <w:rtl/>
        </w:rPr>
        <w:t xml:space="preserve">در ثبت اختراع به شماره </w:t>
      </w:r>
      <w:r w:rsidR="00142E31" w:rsidRPr="00347C69">
        <w:t>CN114747850</w:t>
      </w:r>
      <w:r w:rsidRPr="00347C69">
        <w:rPr>
          <w:rFonts w:hint="cs"/>
          <w:rtl/>
        </w:rPr>
        <w:t xml:space="preserve"> </w:t>
      </w:r>
      <w:r w:rsidR="00142E31" w:rsidRPr="00347C69">
        <w:rPr>
          <w:rFonts w:hint="cs"/>
          <w:rtl/>
        </w:rPr>
        <w:t>در پایگاه داده</w:t>
      </w:r>
      <w:r w:rsidR="008E7F90">
        <w:rPr>
          <w:rFonts w:hint="cs"/>
          <w:rtl/>
        </w:rPr>
        <w:t xml:space="preserve"> </w:t>
      </w:r>
      <w:r w:rsidR="008E7F90" w:rsidRPr="00347C69">
        <w:t>Scope</w:t>
      </w:r>
      <w:r w:rsidR="00142E31" w:rsidRPr="00347C69">
        <w:rPr>
          <w:rFonts w:hint="cs"/>
          <w:rtl/>
        </w:rPr>
        <w:t xml:space="preserve"> </w:t>
      </w:r>
      <w:r w:rsidR="00142E31" w:rsidRPr="00347C69">
        <w:t>Patent</w:t>
      </w:r>
      <w:r w:rsidR="008E7F90">
        <w:rPr>
          <w:rFonts w:hint="cs"/>
          <w:rtl/>
        </w:rPr>
        <w:t xml:space="preserve"> </w:t>
      </w:r>
      <w:r w:rsidR="00142E31" w:rsidRPr="00347C69">
        <w:rPr>
          <w:rFonts w:hint="cs"/>
          <w:rtl/>
        </w:rPr>
        <w:t xml:space="preserve">با عنوان </w:t>
      </w:r>
      <w:r w:rsidR="00142E31" w:rsidRPr="00347C69">
        <w:t xml:space="preserve">Giant </w:t>
      </w:r>
      <w:r w:rsidR="008E7F90">
        <w:t>F</w:t>
      </w:r>
      <w:r w:rsidR="00142E31" w:rsidRPr="00347C69">
        <w:t xml:space="preserve">olding </w:t>
      </w:r>
      <w:r w:rsidR="008E7F90">
        <w:t>U</w:t>
      </w:r>
      <w:r w:rsidR="00142E31" w:rsidRPr="00347C69">
        <w:t>mbrella</w:t>
      </w:r>
      <w:r w:rsidR="00142E31" w:rsidRPr="00347C69">
        <w:rPr>
          <w:rFonts w:hint="cs"/>
          <w:rtl/>
        </w:rPr>
        <w:t xml:space="preserve"> ، مکانیزم جدید</w:t>
      </w:r>
      <w:r w:rsidR="003D2663">
        <w:rPr>
          <w:rFonts w:hint="cs"/>
          <w:rtl/>
        </w:rPr>
        <w:t>ی</w:t>
      </w:r>
      <w:r w:rsidR="00142E31" w:rsidRPr="00347C69">
        <w:rPr>
          <w:rFonts w:hint="cs"/>
          <w:rtl/>
        </w:rPr>
        <w:t xml:space="preserve"> از سایبان های چتری مسجدالنبی مدینه توسط یک شرکت و یک گروه مخترع چینی</w:t>
      </w:r>
      <w:r w:rsidRPr="00347C69">
        <w:rPr>
          <w:rFonts w:hint="cs"/>
          <w:rtl/>
        </w:rPr>
        <w:t xml:space="preserve"> در سال 20</w:t>
      </w:r>
      <w:r w:rsidR="00142E31" w:rsidRPr="00347C69">
        <w:rPr>
          <w:rFonts w:hint="cs"/>
          <w:rtl/>
        </w:rPr>
        <w:t>22</w:t>
      </w:r>
      <w:r w:rsidRPr="00347C69">
        <w:rPr>
          <w:rFonts w:hint="cs"/>
          <w:rtl/>
        </w:rPr>
        <w:t xml:space="preserve"> به ثبت رسیده است</w:t>
      </w:r>
      <w:r w:rsidR="00142E31" w:rsidRPr="00347C69">
        <w:rPr>
          <w:rFonts w:hint="cs"/>
          <w:rtl/>
        </w:rPr>
        <w:t>.</w:t>
      </w:r>
      <w:r w:rsidR="0083797B" w:rsidRPr="00347C69">
        <w:rPr>
          <w:rFonts w:hint="cs"/>
          <w:rtl/>
        </w:rPr>
        <w:t xml:space="preserve"> </w:t>
      </w:r>
    </w:p>
    <w:p w14:paraId="387DA8C4" w14:textId="22E866D8" w:rsidR="002B295B" w:rsidRDefault="002B295B" w:rsidP="00D50AA2">
      <w:pPr>
        <w:rPr>
          <w:rStyle w:val="notranslate"/>
          <w:rtl/>
        </w:rPr>
      </w:pPr>
      <w:r w:rsidRPr="008E7F90">
        <w:rPr>
          <w:rFonts w:hint="cs"/>
          <w:rtl/>
        </w:rPr>
        <w:t xml:space="preserve">در ثبت اختراع به شماره </w:t>
      </w:r>
      <w:r w:rsidR="00184FF8" w:rsidRPr="008E7F90">
        <w:t>US20090090403</w:t>
      </w:r>
      <w:r w:rsidRPr="008E7F90">
        <w:rPr>
          <w:rFonts w:hint="cs"/>
          <w:rtl/>
        </w:rPr>
        <w:t xml:space="preserve"> </w:t>
      </w:r>
      <w:r w:rsidR="00184FF8" w:rsidRPr="008E7F90">
        <w:rPr>
          <w:rFonts w:hint="cs"/>
          <w:rtl/>
        </w:rPr>
        <w:t xml:space="preserve">با عنوان </w:t>
      </w:r>
      <w:r w:rsidR="00184FF8" w:rsidRPr="008E7F90">
        <w:t>MOTORIZED UMBRELLA FAN</w:t>
      </w:r>
      <w:r w:rsidR="00184FF8" w:rsidRPr="008E7F90">
        <w:rPr>
          <w:rFonts w:hint="cs"/>
          <w:rtl/>
        </w:rPr>
        <w:t xml:space="preserve"> در پایگاه داده </w:t>
      </w:r>
      <w:r w:rsidR="008E7F90" w:rsidRPr="00347C69">
        <w:t>Scope</w:t>
      </w:r>
      <w:r w:rsidR="008E7F90" w:rsidRPr="00347C69">
        <w:rPr>
          <w:rFonts w:hint="cs"/>
          <w:rtl/>
        </w:rPr>
        <w:t xml:space="preserve"> </w:t>
      </w:r>
      <w:r w:rsidR="008E7F90" w:rsidRPr="00347C69">
        <w:t>Patent</w:t>
      </w:r>
      <w:r w:rsidR="008E7F90">
        <w:rPr>
          <w:rFonts w:hint="cs"/>
          <w:rtl/>
        </w:rPr>
        <w:t xml:space="preserve"> </w:t>
      </w:r>
      <w:r w:rsidR="00184FF8" w:rsidRPr="008E7F90">
        <w:rPr>
          <w:rFonts w:hint="cs"/>
          <w:rtl/>
        </w:rPr>
        <w:t xml:space="preserve">یک سایبان چتری موتوری </w:t>
      </w:r>
      <w:r w:rsidR="00F36044">
        <w:rPr>
          <w:rFonts w:hint="cs"/>
          <w:rtl/>
        </w:rPr>
        <w:t xml:space="preserve">که </w:t>
      </w:r>
      <w:r w:rsidR="00184FF8" w:rsidRPr="008E7F90">
        <w:rPr>
          <w:rFonts w:hint="cs"/>
          <w:rtl/>
        </w:rPr>
        <w:t xml:space="preserve">دارای مکانیزم فن (خنک کننده) </w:t>
      </w:r>
      <w:r w:rsidR="00F36044">
        <w:rPr>
          <w:rFonts w:hint="cs"/>
          <w:rtl/>
        </w:rPr>
        <w:t>است</w:t>
      </w:r>
      <w:r w:rsidR="00242E32">
        <w:rPr>
          <w:rFonts w:hint="cs"/>
          <w:rtl/>
        </w:rPr>
        <w:t>،</w:t>
      </w:r>
      <w:r w:rsidR="00F36044">
        <w:rPr>
          <w:rFonts w:hint="cs"/>
          <w:rtl/>
        </w:rPr>
        <w:t xml:space="preserve"> </w:t>
      </w:r>
      <w:r w:rsidRPr="008E7F90">
        <w:rPr>
          <w:rFonts w:hint="cs"/>
          <w:rtl/>
        </w:rPr>
        <w:t xml:space="preserve">توسط </w:t>
      </w:r>
      <w:r w:rsidR="00184FF8" w:rsidRPr="008E7F90">
        <w:rPr>
          <w:rFonts w:hint="cs"/>
          <w:rtl/>
        </w:rPr>
        <w:t>یک مخترع آمریکایی</w:t>
      </w:r>
      <w:r w:rsidRPr="008E7F90">
        <w:rPr>
          <w:rFonts w:hint="cs"/>
          <w:rtl/>
        </w:rPr>
        <w:t xml:space="preserve"> ب</w:t>
      </w:r>
      <w:r w:rsidR="00CE432D" w:rsidRPr="008E7F90">
        <w:rPr>
          <w:rFonts w:hint="cs"/>
          <w:rtl/>
        </w:rPr>
        <w:t>ا</w:t>
      </w:r>
      <w:r w:rsidRPr="008E7F90">
        <w:rPr>
          <w:rFonts w:hint="cs"/>
          <w:rtl/>
        </w:rPr>
        <w:t xml:space="preserve"> نام</w:t>
      </w:r>
      <w:r w:rsidR="008E7F90" w:rsidRPr="008E7F90">
        <w:t xml:space="preserve"> </w:t>
      </w:r>
      <w:r w:rsidR="008E7F90" w:rsidRPr="008E7F90">
        <w:rPr>
          <w:rStyle w:val="notranslate"/>
        </w:rPr>
        <w:t xml:space="preserve">McCalla Gavin </w:t>
      </w:r>
      <w:r w:rsidRPr="008E7F90">
        <w:rPr>
          <w:rStyle w:val="notranslate"/>
          <w:rFonts w:hint="cs"/>
          <w:rtl/>
        </w:rPr>
        <w:t>در سال 20</w:t>
      </w:r>
      <w:r w:rsidR="008E7F90" w:rsidRPr="008E7F90">
        <w:rPr>
          <w:rStyle w:val="notranslate"/>
          <w:rFonts w:hint="cs"/>
          <w:rtl/>
        </w:rPr>
        <w:t>0</w:t>
      </w:r>
      <w:r w:rsidR="00D50AA2" w:rsidRPr="008E7F90">
        <w:rPr>
          <w:rStyle w:val="notranslate"/>
          <w:rFonts w:hint="cs"/>
          <w:rtl/>
        </w:rPr>
        <w:t>9</w:t>
      </w:r>
      <w:r w:rsidRPr="008E7F90">
        <w:rPr>
          <w:rStyle w:val="notranslate"/>
          <w:rFonts w:hint="cs"/>
          <w:rtl/>
        </w:rPr>
        <w:t xml:space="preserve"> به ثبت رسیده است</w:t>
      </w:r>
      <w:r w:rsidR="00C40751">
        <w:rPr>
          <w:rStyle w:val="notranslate"/>
          <w:rFonts w:hint="cs"/>
          <w:rtl/>
        </w:rPr>
        <w:t xml:space="preserve">. </w:t>
      </w:r>
      <w:r w:rsidR="00D50AA2" w:rsidRPr="0090606D">
        <w:rPr>
          <w:rStyle w:val="notranslate"/>
          <w:rFonts w:hint="cs"/>
          <w:rtl/>
        </w:rPr>
        <w:t xml:space="preserve">در این اختراع ، </w:t>
      </w:r>
      <w:r w:rsidR="00C40751" w:rsidRPr="0090606D">
        <w:rPr>
          <w:rStyle w:val="notranslate"/>
          <w:rFonts w:hint="cs"/>
          <w:rtl/>
        </w:rPr>
        <w:t>یک سایبان چتری که از پره های قطاعی شکل تشکیل شده است شبیه به یک گل با گلبرگ هایش می</w:t>
      </w:r>
      <w:r w:rsidR="00C40751" w:rsidRPr="0090606D">
        <w:rPr>
          <w:rStyle w:val="notranslate"/>
          <w:rtl/>
        </w:rPr>
        <w:softHyphen/>
      </w:r>
      <w:r w:rsidR="00C40751" w:rsidRPr="0090606D">
        <w:rPr>
          <w:rStyle w:val="notranslate"/>
          <w:rFonts w:hint="cs"/>
          <w:rtl/>
        </w:rPr>
        <w:t>باشد. هر یک از این پره ها به صورت عمودی با پره ی مجاور فاصله داشته و هر پره دارای یک شکاف می باشد که از داخل این شکاف</w:t>
      </w:r>
      <w:r w:rsidR="008324D7">
        <w:rPr>
          <w:rStyle w:val="notranslate"/>
          <w:rtl/>
        </w:rPr>
        <w:softHyphen/>
      </w:r>
      <w:r w:rsidR="00C40751" w:rsidRPr="0090606D">
        <w:rPr>
          <w:rStyle w:val="notranslate"/>
          <w:rFonts w:hint="cs"/>
          <w:rtl/>
        </w:rPr>
        <w:t>ها که در کنار یکدیگر قرار می</w:t>
      </w:r>
      <w:r w:rsidR="00C40751" w:rsidRPr="0090606D">
        <w:rPr>
          <w:rStyle w:val="notranslate"/>
          <w:rtl/>
        </w:rPr>
        <w:softHyphen/>
      </w:r>
      <w:r w:rsidR="00C40751" w:rsidRPr="0090606D">
        <w:rPr>
          <w:rStyle w:val="notranslate"/>
          <w:rFonts w:hint="cs"/>
          <w:rtl/>
        </w:rPr>
        <w:t>گیرند</w:t>
      </w:r>
      <w:r w:rsidR="00FA0EBD" w:rsidRPr="0090606D">
        <w:rPr>
          <w:rStyle w:val="notranslate"/>
          <w:rFonts w:hint="cs"/>
          <w:rtl/>
        </w:rPr>
        <w:t xml:space="preserve"> جر</w:t>
      </w:r>
      <w:r w:rsidR="008324D7">
        <w:rPr>
          <w:rStyle w:val="notranslate"/>
          <w:rFonts w:hint="cs"/>
          <w:rtl/>
        </w:rPr>
        <w:t>ی</w:t>
      </w:r>
      <w:r w:rsidR="00FA0EBD" w:rsidRPr="0090606D">
        <w:rPr>
          <w:rStyle w:val="notranslate"/>
          <w:rFonts w:hint="cs"/>
          <w:rtl/>
        </w:rPr>
        <w:t>ان هوا عبور می</w:t>
      </w:r>
      <w:r w:rsidR="00FA0EBD" w:rsidRPr="0090606D">
        <w:rPr>
          <w:rStyle w:val="notranslate"/>
          <w:rtl/>
        </w:rPr>
        <w:softHyphen/>
      </w:r>
      <w:r w:rsidR="00FA0EBD" w:rsidRPr="0090606D">
        <w:rPr>
          <w:rStyle w:val="notranslate"/>
          <w:rFonts w:hint="cs"/>
          <w:rtl/>
        </w:rPr>
        <w:t>کند که این باعث ایجاد گردش هوای خنک نسیم گونه در زیر سایبان چتری می</w:t>
      </w:r>
      <w:r w:rsidR="00FA0EBD" w:rsidRPr="0090606D">
        <w:rPr>
          <w:rStyle w:val="notranslate"/>
          <w:rtl/>
        </w:rPr>
        <w:softHyphen/>
      </w:r>
      <w:r w:rsidR="00FA0EBD" w:rsidRPr="0090606D">
        <w:rPr>
          <w:rStyle w:val="notranslate"/>
          <w:rFonts w:hint="cs"/>
          <w:rtl/>
        </w:rPr>
        <w:t xml:space="preserve">گردد. قابل ذکر است که پره های این سایبان چتری به صورت </w:t>
      </w:r>
      <w:r w:rsidR="007741C8" w:rsidRPr="0090606D">
        <w:rPr>
          <w:rStyle w:val="notranslate"/>
          <w:rFonts w:hint="cs"/>
          <w:rtl/>
        </w:rPr>
        <w:t>موتوری باز و بسته می</w:t>
      </w:r>
      <w:r w:rsidR="007741C8" w:rsidRPr="0090606D">
        <w:rPr>
          <w:rStyle w:val="notranslate"/>
          <w:rtl/>
        </w:rPr>
        <w:softHyphen/>
      </w:r>
      <w:r w:rsidR="007741C8" w:rsidRPr="0090606D">
        <w:rPr>
          <w:rStyle w:val="notranslate"/>
          <w:rFonts w:hint="cs"/>
          <w:rtl/>
        </w:rPr>
        <w:t xml:space="preserve">گردد. </w:t>
      </w:r>
    </w:p>
    <w:p w14:paraId="3A6329C8" w14:textId="645D17BA" w:rsidR="002D10A6" w:rsidRDefault="002D10A6" w:rsidP="00980C51">
      <w:pPr>
        <w:rPr>
          <w:rStyle w:val="notranslate"/>
          <w:rtl/>
        </w:rPr>
      </w:pPr>
      <w:r w:rsidRPr="008E7F90">
        <w:rPr>
          <w:rFonts w:hint="cs"/>
          <w:rtl/>
        </w:rPr>
        <w:t xml:space="preserve">در ثبت اختراع به شماره </w:t>
      </w:r>
      <w:r w:rsidRPr="002D10A6">
        <w:t>US20190069652</w:t>
      </w:r>
      <w:r w:rsidRPr="008E7F90">
        <w:rPr>
          <w:rFonts w:hint="cs"/>
          <w:rtl/>
        </w:rPr>
        <w:t xml:space="preserve"> با عنوان </w:t>
      </w:r>
      <w:r w:rsidRPr="002D10A6">
        <w:t xml:space="preserve">Motorized </w:t>
      </w:r>
      <w:r>
        <w:t>S</w:t>
      </w:r>
      <w:r w:rsidRPr="002D10A6">
        <w:t>olar-</w:t>
      </w:r>
      <w:r>
        <w:t>T</w:t>
      </w:r>
      <w:r w:rsidRPr="002D10A6">
        <w:t xml:space="preserve">racking </w:t>
      </w:r>
      <w:r>
        <w:t>U</w:t>
      </w:r>
      <w:r w:rsidRPr="002D10A6">
        <w:t xml:space="preserve">mbrella </w:t>
      </w:r>
      <w:r>
        <w:t>B</w:t>
      </w:r>
      <w:r w:rsidRPr="002D10A6">
        <w:t>ase</w:t>
      </w:r>
      <w:r w:rsidRPr="008E7F90">
        <w:rPr>
          <w:rFonts w:hint="cs"/>
          <w:rtl/>
        </w:rPr>
        <w:t xml:space="preserve"> در پایگاه داده </w:t>
      </w:r>
      <w:r w:rsidRPr="00347C69">
        <w:t>Scope</w:t>
      </w:r>
      <w:r w:rsidRPr="00347C69">
        <w:rPr>
          <w:rFonts w:hint="cs"/>
          <w:rtl/>
        </w:rPr>
        <w:t xml:space="preserve"> </w:t>
      </w:r>
      <w:r w:rsidRPr="00347C69">
        <w:t>Patent</w:t>
      </w:r>
      <w:r>
        <w:rPr>
          <w:rFonts w:hint="cs"/>
          <w:rtl/>
        </w:rPr>
        <w:t xml:space="preserve"> </w:t>
      </w:r>
      <w:r w:rsidRPr="008E7F90">
        <w:rPr>
          <w:rFonts w:hint="cs"/>
          <w:rtl/>
        </w:rPr>
        <w:t xml:space="preserve">یک سایبان چتری </w:t>
      </w:r>
      <w:r w:rsidR="00980C51">
        <w:rPr>
          <w:rFonts w:hint="cs"/>
          <w:rtl/>
        </w:rPr>
        <w:t xml:space="preserve">متحرک رباتیکی هوشمند </w:t>
      </w:r>
      <w:r w:rsidRPr="008E7F90">
        <w:rPr>
          <w:rFonts w:hint="cs"/>
          <w:rtl/>
        </w:rPr>
        <w:t>توسط یک مخترع آمریکایی با نام</w:t>
      </w:r>
      <w:r w:rsidRPr="008E7F90">
        <w:t xml:space="preserve"> </w:t>
      </w:r>
      <w:r w:rsidR="00980C51" w:rsidRPr="00980C51">
        <w:t>August Rosedale</w:t>
      </w:r>
      <w:r w:rsidR="00980C51">
        <w:t xml:space="preserve"> </w:t>
      </w:r>
      <w:r w:rsidRPr="008E7F90">
        <w:rPr>
          <w:rStyle w:val="notranslate"/>
          <w:rFonts w:hint="cs"/>
          <w:rtl/>
        </w:rPr>
        <w:t>در سال 20</w:t>
      </w:r>
      <w:r w:rsidR="00980C51">
        <w:rPr>
          <w:rStyle w:val="notranslate"/>
          <w:rFonts w:hint="cs"/>
          <w:rtl/>
        </w:rPr>
        <w:t>1</w:t>
      </w:r>
      <w:r w:rsidRPr="008E7F90">
        <w:rPr>
          <w:rStyle w:val="notranslate"/>
          <w:rFonts w:hint="cs"/>
          <w:rtl/>
        </w:rPr>
        <w:t>9 به ثبت رسیده است</w:t>
      </w:r>
      <w:r>
        <w:rPr>
          <w:rStyle w:val="notranslate"/>
          <w:rFonts w:hint="cs"/>
          <w:rtl/>
        </w:rPr>
        <w:t xml:space="preserve">. </w:t>
      </w:r>
      <w:r w:rsidRPr="0090606D">
        <w:rPr>
          <w:rStyle w:val="notranslate"/>
          <w:rFonts w:hint="cs"/>
          <w:rtl/>
        </w:rPr>
        <w:t xml:space="preserve">در این اختراع ، یک سایبان چتری که </w:t>
      </w:r>
      <w:r w:rsidR="00365C29">
        <w:rPr>
          <w:rStyle w:val="notranslate"/>
          <w:rFonts w:hint="cs"/>
          <w:rtl/>
        </w:rPr>
        <w:t>دارای دو چرخ موتوردار و دو چرخ هرزگرد (کاستر) می</w:t>
      </w:r>
      <w:r w:rsidR="00365C29">
        <w:rPr>
          <w:rStyle w:val="notranslate"/>
          <w:rtl/>
        </w:rPr>
        <w:softHyphen/>
      </w:r>
      <w:r w:rsidR="00365C29">
        <w:rPr>
          <w:rStyle w:val="notranslate"/>
          <w:rFonts w:hint="cs"/>
          <w:rtl/>
        </w:rPr>
        <w:t>باشد توانایی کنترل شدن توسط تلفن همراه از طریق بلوتوث را دارد</w:t>
      </w:r>
      <w:r w:rsidR="00415859">
        <w:rPr>
          <w:rStyle w:val="notranslate"/>
          <w:rFonts w:hint="cs"/>
          <w:rtl/>
        </w:rPr>
        <w:t>. این سایبان چتری نیازی به شارژ شدن باتری ندارد، بلکه توسط سلول خورشیدی که بر روی سایبان قرار می</w:t>
      </w:r>
      <w:r w:rsidR="00415859">
        <w:rPr>
          <w:rStyle w:val="notranslate"/>
          <w:rtl/>
        </w:rPr>
        <w:softHyphen/>
      </w:r>
      <w:r w:rsidR="00415859">
        <w:rPr>
          <w:rStyle w:val="notranslate"/>
          <w:rFonts w:hint="cs"/>
          <w:rtl/>
        </w:rPr>
        <w:t>گیرد شارژ می</w:t>
      </w:r>
      <w:r w:rsidR="00415859">
        <w:rPr>
          <w:rStyle w:val="notranslate"/>
          <w:rtl/>
        </w:rPr>
        <w:softHyphen/>
      </w:r>
      <w:r w:rsidR="00415859">
        <w:rPr>
          <w:rStyle w:val="notranslate"/>
          <w:rFonts w:hint="cs"/>
          <w:rtl/>
        </w:rPr>
        <w:t>شود.</w:t>
      </w:r>
      <w:r w:rsidR="00732324">
        <w:rPr>
          <w:rStyle w:val="notranslate"/>
          <w:rFonts w:hint="cs"/>
          <w:rtl/>
        </w:rPr>
        <w:t xml:space="preserve"> </w:t>
      </w:r>
    </w:p>
    <w:p w14:paraId="2FCEDC89" w14:textId="77609444" w:rsidR="006278B8" w:rsidRDefault="006278B8" w:rsidP="00DF41B0">
      <w:pPr>
        <w:rPr>
          <w:rStyle w:val="notranslate"/>
          <w:rtl/>
        </w:rPr>
      </w:pPr>
      <w:r w:rsidRPr="008E7F90">
        <w:rPr>
          <w:rFonts w:hint="cs"/>
          <w:rtl/>
        </w:rPr>
        <w:t xml:space="preserve">در ثبت اختراع به شماره </w:t>
      </w:r>
      <w:r w:rsidRPr="006278B8">
        <w:t>CN208192399</w:t>
      </w:r>
      <w:r w:rsidRPr="008E7F90">
        <w:rPr>
          <w:rFonts w:hint="cs"/>
          <w:rtl/>
        </w:rPr>
        <w:t xml:space="preserve"> با عنوان </w:t>
      </w:r>
      <w:r w:rsidR="00DF41B0" w:rsidRPr="00DF41B0">
        <w:t xml:space="preserve">Intelligent </w:t>
      </w:r>
      <w:r w:rsidR="00947BDE">
        <w:t>U</w:t>
      </w:r>
      <w:r w:rsidR="00DF41B0" w:rsidRPr="00DF41B0">
        <w:t>mbrella</w:t>
      </w:r>
      <w:r w:rsidR="00DF41B0">
        <w:rPr>
          <w:rFonts w:hint="cs"/>
          <w:rtl/>
        </w:rPr>
        <w:t xml:space="preserve"> </w:t>
      </w:r>
      <w:r w:rsidRPr="008E7F90">
        <w:rPr>
          <w:rFonts w:hint="cs"/>
          <w:rtl/>
        </w:rPr>
        <w:t xml:space="preserve">در پایگاه داده </w:t>
      </w:r>
      <w:r w:rsidRPr="00347C69">
        <w:t>Scope</w:t>
      </w:r>
      <w:r w:rsidRPr="00347C69">
        <w:rPr>
          <w:rFonts w:hint="cs"/>
          <w:rtl/>
        </w:rPr>
        <w:t xml:space="preserve"> </w:t>
      </w:r>
      <w:r w:rsidRPr="00347C69">
        <w:t>Patent</w:t>
      </w:r>
      <w:r>
        <w:rPr>
          <w:rFonts w:hint="cs"/>
          <w:rtl/>
        </w:rPr>
        <w:t xml:space="preserve"> </w:t>
      </w:r>
      <w:r w:rsidRPr="008E7F90">
        <w:rPr>
          <w:rFonts w:hint="cs"/>
          <w:rtl/>
        </w:rPr>
        <w:t xml:space="preserve">یک </w:t>
      </w:r>
      <w:r w:rsidR="00DF41B0">
        <w:rPr>
          <w:rFonts w:hint="cs"/>
          <w:rtl/>
        </w:rPr>
        <w:t xml:space="preserve">چتر هوشمند که دارای قابلیت های متنوعی از جمله اتصال به تلفن همراه ، دارای موقعیت یاب </w:t>
      </w:r>
      <w:r w:rsidR="00DF41B0">
        <w:t>GPS</w:t>
      </w:r>
      <w:r w:rsidR="00DF41B0">
        <w:rPr>
          <w:rFonts w:hint="cs"/>
          <w:rtl/>
        </w:rPr>
        <w:t xml:space="preserve"> برای جلوگیری از دزی و دارای قفل الکتریکی و سلول خورشیدی برای شارژ باتری چتر و یک نوار </w:t>
      </w:r>
      <w:r w:rsidR="00DF41B0">
        <w:t>LED</w:t>
      </w:r>
      <w:r w:rsidR="00DF41B0">
        <w:rPr>
          <w:rFonts w:hint="cs"/>
          <w:rtl/>
        </w:rPr>
        <w:t xml:space="preserve"> مدل </w:t>
      </w:r>
      <w:r w:rsidR="00DF41B0">
        <w:t>RGB</w:t>
      </w:r>
      <w:r w:rsidR="00DF41B0">
        <w:rPr>
          <w:rFonts w:hint="cs"/>
          <w:rtl/>
        </w:rPr>
        <w:t xml:space="preserve"> برای روشنایی چتر می</w:t>
      </w:r>
      <w:r w:rsidR="00DF41B0">
        <w:rPr>
          <w:rtl/>
        </w:rPr>
        <w:softHyphen/>
      </w:r>
      <w:r w:rsidR="00DF41B0">
        <w:rPr>
          <w:rFonts w:hint="cs"/>
          <w:rtl/>
        </w:rPr>
        <w:t>باشد</w:t>
      </w:r>
      <w:r w:rsidRPr="008E7F90">
        <w:rPr>
          <w:rFonts w:hint="cs"/>
          <w:rtl/>
        </w:rPr>
        <w:t xml:space="preserve"> توسط یک </w:t>
      </w:r>
      <w:r w:rsidR="00DF41B0">
        <w:rPr>
          <w:rFonts w:hint="cs"/>
          <w:rtl/>
        </w:rPr>
        <w:t xml:space="preserve">تیم دانشجویی </w:t>
      </w:r>
      <w:r w:rsidRPr="008E7F90">
        <w:rPr>
          <w:rFonts w:hint="cs"/>
          <w:rtl/>
        </w:rPr>
        <w:t>مخترع</w:t>
      </w:r>
      <w:r w:rsidR="00DF41B0">
        <w:rPr>
          <w:rFonts w:hint="cs"/>
          <w:rtl/>
        </w:rPr>
        <w:t>ین</w:t>
      </w:r>
      <w:r w:rsidRPr="008E7F90">
        <w:rPr>
          <w:rFonts w:hint="cs"/>
          <w:rtl/>
        </w:rPr>
        <w:t xml:space="preserve"> </w:t>
      </w:r>
      <w:r w:rsidR="00DF41B0">
        <w:rPr>
          <w:rFonts w:hint="cs"/>
          <w:rtl/>
        </w:rPr>
        <w:t>چینی از دانشگاه</w:t>
      </w:r>
      <w:r w:rsidRPr="008E7F90">
        <w:rPr>
          <w:rFonts w:hint="cs"/>
          <w:rtl/>
        </w:rPr>
        <w:t xml:space="preserve"> </w:t>
      </w:r>
      <w:r w:rsidR="00DF41B0" w:rsidRPr="00DF41B0">
        <w:t>ANHUI UNIVERSITY</w:t>
      </w:r>
      <w:r w:rsidR="00DF41B0">
        <w:rPr>
          <w:rFonts w:hint="cs"/>
          <w:rtl/>
        </w:rPr>
        <w:t xml:space="preserve"> </w:t>
      </w:r>
      <w:r w:rsidRPr="008E7F90">
        <w:rPr>
          <w:rStyle w:val="notranslate"/>
          <w:rFonts w:hint="cs"/>
          <w:rtl/>
        </w:rPr>
        <w:t>در سال 20</w:t>
      </w:r>
      <w:r>
        <w:rPr>
          <w:rStyle w:val="notranslate"/>
          <w:rFonts w:hint="cs"/>
          <w:rtl/>
        </w:rPr>
        <w:t>1</w:t>
      </w:r>
      <w:r w:rsidR="00DF41B0">
        <w:rPr>
          <w:rStyle w:val="notranslate"/>
          <w:rFonts w:hint="cs"/>
          <w:rtl/>
        </w:rPr>
        <w:t>8</w:t>
      </w:r>
      <w:r w:rsidRPr="008E7F90">
        <w:rPr>
          <w:rStyle w:val="notranslate"/>
          <w:rFonts w:hint="cs"/>
          <w:rtl/>
        </w:rPr>
        <w:t xml:space="preserve"> به ثبت رسیده است</w:t>
      </w:r>
      <w:r>
        <w:rPr>
          <w:rStyle w:val="notranslate"/>
          <w:rFonts w:hint="cs"/>
          <w:rtl/>
        </w:rPr>
        <w:t xml:space="preserve">. </w:t>
      </w:r>
    </w:p>
    <w:p w14:paraId="688D15C5" w14:textId="3CC8EC5B" w:rsidR="002D10A6" w:rsidRDefault="00682AD7" w:rsidP="00F41045">
      <w:pPr>
        <w:rPr>
          <w:rtl/>
        </w:rPr>
      </w:pPr>
      <w:r w:rsidRPr="008E7F90">
        <w:rPr>
          <w:rFonts w:hint="cs"/>
          <w:rtl/>
        </w:rPr>
        <w:t xml:space="preserve">در ثبت اختراع به شماره </w:t>
      </w:r>
      <w:r w:rsidRPr="00682AD7">
        <w:t>CN111700349</w:t>
      </w:r>
      <w:r w:rsidRPr="008E7F90">
        <w:rPr>
          <w:rFonts w:hint="cs"/>
          <w:rtl/>
        </w:rPr>
        <w:t xml:space="preserve"> با عنوان</w:t>
      </w:r>
      <w:r w:rsidRPr="00682AD7">
        <w:t xml:space="preserve">Solar </w:t>
      </w:r>
      <w:r w:rsidR="00FF4830">
        <w:t>C</w:t>
      </w:r>
      <w:r w:rsidRPr="00682AD7">
        <w:t xml:space="preserve">harging </w:t>
      </w:r>
      <w:r w:rsidR="00FF4830">
        <w:t>U</w:t>
      </w:r>
      <w:r w:rsidRPr="00682AD7">
        <w:t xml:space="preserve">mbrella </w:t>
      </w:r>
      <w:r w:rsidR="00FF4830">
        <w:t>W</w:t>
      </w:r>
      <w:r w:rsidRPr="00682AD7">
        <w:t xml:space="preserve">ithout </w:t>
      </w:r>
      <w:r w:rsidR="00FF4830">
        <w:t>T</w:t>
      </w:r>
      <w:r w:rsidRPr="00682AD7">
        <w:t xml:space="preserve">racking of </w:t>
      </w:r>
      <w:r w:rsidR="00FF4830">
        <w:t>P</w:t>
      </w:r>
      <w:r w:rsidRPr="00682AD7">
        <w:t xml:space="preserve">hotoelectric </w:t>
      </w:r>
      <w:r w:rsidR="00FF4830">
        <w:t>S</w:t>
      </w:r>
      <w:r w:rsidRPr="00682AD7">
        <w:t>ensor</w:t>
      </w:r>
      <w:r w:rsidR="00FF4830">
        <w:rPr>
          <w:rFonts w:hint="cs"/>
          <w:rtl/>
        </w:rPr>
        <w:t xml:space="preserve"> </w:t>
      </w:r>
      <w:r w:rsidRPr="008E7F90">
        <w:rPr>
          <w:rFonts w:hint="cs"/>
          <w:rtl/>
        </w:rPr>
        <w:t xml:space="preserve">در پایگاه داده </w:t>
      </w:r>
      <w:r w:rsidRPr="00347C69">
        <w:t>Scope</w:t>
      </w:r>
      <w:r w:rsidRPr="00347C69">
        <w:rPr>
          <w:rFonts w:hint="cs"/>
          <w:rtl/>
        </w:rPr>
        <w:t xml:space="preserve"> </w:t>
      </w:r>
      <w:r w:rsidRPr="00347C69">
        <w:t>Patent</w:t>
      </w:r>
      <w:r>
        <w:rPr>
          <w:rFonts w:hint="cs"/>
          <w:rtl/>
        </w:rPr>
        <w:t xml:space="preserve"> </w:t>
      </w:r>
      <w:r w:rsidRPr="008E7F90">
        <w:rPr>
          <w:rFonts w:hint="cs"/>
          <w:rtl/>
        </w:rPr>
        <w:t xml:space="preserve">یک </w:t>
      </w:r>
      <w:r w:rsidR="00FF4830">
        <w:rPr>
          <w:rFonts w:hint="cs"/>
          <w:rtl/>
        </w:rPr>
        <w:t xml:space="preserve">سایبان </w:t>
      </w:r>
      <w:r>
        <w:rPr>
          <w:rFonts w:hint="cs"/>
          <w:rtl/>
        </w:rPr>
        <w:t>چتر</w:t>
      </w:r>
      <w:r w:rsidR="00FF4830">
        <w:rPr>
          <w:rFonts w:hint="cs"/>
          <w:rtl/>
        </w:rPr>
        <w:t>ی</w:t>
      </w:r>
      <w:r>
        <w:rPr>
          <w:rFonts w:hint="cs"/>
          <w:rtl/>
        </w:rPr>
        <w:t xml:space="preserve"> هوشمند که دارای قابلیت </w:t>
      </w:r>
      <w:r w:rsidR="00486771">
        <w:rPr>
          <w:rFonts w:hint="cs"/>
          <w:rtl/>
        </w:rPr>
        <w:t>رد</w:t>
      </w:r>
      <w:r w:rsidR="00FF4830">
        <w:rPr>
          <w:rFonts w:hint="cs"/>
          <w:rtl/>
        </w:rPr>
        <w:t>یابی خورشید بدون استفاده از سنسور فتوالکتریک را دارا می</w:t>
      </w:r>
      <w:r w:rsidR="00FF4830">
        <w:rPr>
          <w:rtl/>
        </w:rPr>
        <w:softHyphen/>
      </w:r>
      <w:r w:rsidR="00FF4830">
        <w:rPr>
          <w:rFonts w:hint="cs"/>
          <w:rtl/>
        </w:rPr>
        <w:t>باشد</w:t>
      </w:r>
      <w:r w:rsidR="008026AA">
        <w:rPr>
          <w:rFonts w:hint="cs"/>
          <w:rtl/>
        </w:rPr>
        <w:t xml:space="preserve"> </w:t>
      </w:r>
      <w:r w:rsidR="001A2B0F" w:rsidRPr="001A2B0F">
        <w:rPr>
          <w:rFonts w:hint="cs"/>
          <w:rtl/>
        </w:rPr>
        <w:t xml:space="preserve">توسط یک مخترع چینی با نام </w:t>
      </w:r>
      <w:r w:rsidR="001A2B0F" w:rsidRPr="001A2B0F">
        <w:t>LI JIE</w:t>
      </w:r>
      <w:r w:rsidR="001A2B0F" w:rsidRPr="001A2B0F">
        <w:rPr>
          <w:rFonts w:hint="cs"/>
          <w:rtl/>
        </w:rPr>
        <w:t xml:space="preserve"> در سال 2020 به ثبت رسیده است</w:t>
      </w:r>
      <w:r w:rsidR="008026AA">
        <w:rPr>
          <w:rFonts w:hint="cs"/>
          <w:rtl/>
        </w:rPr>
        <w:t>.</w:t>
      </w:r>
      <w:r w:rsidR="00FF4830">
        <w:rPr>
          <w:rFonts w:hint="cs"/>
          <w:rtl/>
        </w:rPr>
        <w:t xml:space="preserve"> این سایبان زاویه ی خود را با تابش اشعه</w:t>
      </w:r>
      <w:r w:rsidR="00C94E2C">
        <w:rPr>
          <w:rtl/>
        </w:rPr>
        <w:softHyphen/>
      </w:r>
      <w:r w:rsidR="00FF4830">
        <w:rPr>
          <w:rFonts w:hint="cs"/>
          <w:rtl/>
        </w:rPr>
        <w:t xml:space="preserve">ی خورشید تنظیم نموده و در حالتی قرار می </w:t>
      </w:r>
      <w:r w:rsidR="00FF4830">
        <w:rPr>
          <w:rtl/>
        </w:rPr>
        <w:softHyphen/>
      </w:r>
      <w:r w:rsidR="00FF4830">
        <w:rPr>
          <w:rFonts w:hint="cs"/>
          <w:rtl/>
        </w:rPr>
        <w:t>گیرد که علاوه بر ایجاد بیشترین سایه ، امکان شارژ توسط سلول خورشیدی برای انرژی تغدیه این دستگاه را د</w:t>
      </w:r>
      <w:r w:rsidR="00F13031">
        <w:rPr>
          <w:rFonts w:hint="cs"/>
          <w:rtl/>
        </w:rPr>
        <w:t>ارا می</w:t>
      </w:r>
      <w:r w:rsidR="00F13031">
        <w:rPr>
          <w:rtl/>
        </w:rPr>
        <w:softHyphen/>
      </w:r>
      <w:r w:rsidR="00F13031">
        <w:rPr>
          <w:rFonts w:hint="cs"/>
          <w:rtl/>
        </w:rPr>
        <w:t>باشد.</w:t>
      </w:r>
    </w:p>
    <w:p w14:paraId="5E60CAE4" w14:textId="4F473466" w:rsidR="00F63F14" w:rsidRDefault="00F63F14" w:rsidP="00186288">
      <w:pPr>
        <w:rPr>
          <w:rtl/>
        </w:rPr>
      </w:pPr>
      <w:r w:rsidRPr="008E7F90">
        <w:rPr>
          <w:rFonts w:hint="cs"/>
          <w:rtl/>
        </w:rPr>
        <w:t xml:space="preserve">در ثبت اختراع به شماره </w:t>
      </w:r>
      <w:r w:rsidRPr="00F63F14">
        <w:t>CN109303395</w:t>
      </w:r>
      <w:r w:rsidRPr="008E7F90">
        <w:rPr>
          <w:rFonts w:hint="cs"/>
          <w:rtl/>
        </w:rPr>
        <w:t xml:space="preserve"> با عنوان</w:t>
      </w:r>
      <w:r w:rsidRPr="00F63F14">
        <w:t xml:space="preserve"> Outdoor </w:t>
      </w:r>
      <w:r>
        <w:t>U</w:t>
      </w:r>
      <w:r w:rsidRPr="00F63F14">
        <w:t xml:space="preserve">mbrella </w:t>
      </w:r>
      <w:r>
        <w:t>C</w:t>
      </w:r>
      <w:r w:rsidRPr="00F63F14">
        <w:t xml:space="preserve">apable of </w:t>
      </w:r>
      <w:r>
        <w:t>T</w:t>
      </w:r>
      <w:r w:rsidRPr="00F63F14">
        <w:t xml:space="preserve">racking </w:t>
      </w:r>
      <w:r>
        <w:t>S</w:t>
      </w:r>
      <w:r w:rsidRPr="00F63F14">
        <w:t>un</w:t>
      </w:r>
      <w:r>
        <w:t xml:space="preserve"> </w:t>
      </w:r>
      <w:r w:rsidRPr="008E7F90">
        <w:rPr>
          <w:rFonts w:hint="cs"/>
          <w:rtl/>
        </w:rPr>
        <w:t xml:space="preserve">در پایگاه داده </w:t>
      </w:r>
      <w:r w:rsidRPr="00347C69">
        <w:t>Scope</w:t>
      </w:r>
      <w:r w:rsidRPr="00347C69">
        <w:rPr>
          <w:rFonts w:hint="cs"/>
          <w:rtl/>
        </w:rPr>
        <w:t xml:space="preserve"> </w:t>
      </w:r>
      <w:r w:rsidRPr="00347C69">
        <w:t>Patent</w:t>
      </w:r>
      <w:r>
        <w:rPr>
          <w:rFonts w:hint="cs"/>
          <w:rtl/>
        </w:rPr>
        <w:t xml:space="preserve"> </w:t>
      </w:r>
      <w:r w:rsidRPr="008E7F90">
        <w:rPr>
          <w:rFonts w:hint="cs"/>
          <w:rtl/>
        </w:rPr>
        <w:t xml:space="preserve">یک </w:t>
      </w:r>
      <w:r>
        <w:rPr>
          <w:rFonts w:hint="cs"/>
          <w:rtl/>
        </w:rPr>
        <w:t xml:space="preserve">سایبان </w:t>
      </w:r>
      <w:r w:rsidR="00186288">
        <w:rPr>
          <w:rFonts w:hint="cs"/>
          <w:rtl/>
        </w:rPr>
        <w:t xml:space="preserve">ثابت </w:t>
      </w:r>
      <w:r>
        <w:rPr>
          <w:rFonts w:hint="cs"/>
          <w:rtl/>
        </w:rPr>
        <w:t xml:space="preserve">که دارای </w:t>
      </w:r>
      <w:r w:rsidR="00186288">
        <w:rPr>
          <w:rFonts w:hint="cs"/>
          <w:rtl/>
        </w:rPr>
        <w:t xml:space="preserve">یک مکانیزم برای </w:t>
      </w:r>
      <w:r>
        <w:rPr>
          <w:rFonts w:hint="cs"/>
          <w:rtl/>
        </w:rPr>
        <w:t>قابلیت ردیابی خورشید می</w:t>
      </w:r>
      <w:r>
        <w:rPr>
          <w:rtl/>
        </w:rPr>
        <w:softHyphen/>
      </w:r>
      <w:r>
        <w:rPr>
          <w:rFonts w:hint="cs"/>
          <w:rtl/>
        </w:rPr>
        <w:t>باشد</w:t>
      </w:r>
      <w:r w:rsidR="00186288">
        <w:rPr>
          <w:rFonts w:hint="cs"/>
          <w:rtl/>
        </w:rPr>
        <w:t xml:space="preserve"> و همچنین قابلیت باز و بسته شدن با موتور را دارد و سامانه تغدیه الکتریکی این سایبان از طریق شارژ سلول خورشیدی تامین می</w:t>
      </w:r>
      <w:r w:rsidR="00186288">
        <w:rPr>
          <w:rtl/>
        </w:rPr>
        <w:softHyphen/>
      </w:r>
      <w:r w:rsidR="00186288">
        <w:rPr>
          <w:rFonts w:hint="cs"/>
          <w:rtl/>
        </w:rPr>
        <w:t>گردد،</w:t>
      </w:r>
      <w:r>
        <w:rPr>
          <w:rFonts w:hint="cs"/>
          <w:rtl/>
        </w:rPr>
        <w:t xml:space="preserve"> </w:t>
      </w:r>
      <w:r w:rsidRPr="001A2B0F">
        <w:rPr>
          <w:rFonts w:hint="cs"/>
          <w:rtl/>
        </w:rPr>
        <w:t>توسط یک</w:t>
      </w:r>
      <w:r w:rsidR="00186288">
        <w:rPr>
          <w:rFonts w:hint="cs"/>
          <w:rtl/>
        </w:rPr>
        <w:t xml:space="preserve"> تیم</w:t>
      </w:r>
      <w:r w:rsidRPr="001A2B0F">
        <w:rPr>
          <w:rFonts w:hint="cs"/>
          <w:rtl/>
        </w:rPr>
        <w:t xml:space="preserve"> مخترع</w:t>
      </w:r>
      <w:r w:rsidR="00186288">
        <w:rPr>
          <w:rFonts w:hint="cs"/>
          <w:rtl/>
        </w:rPr>
        <w:t>ین</w:t>
      </w:r>
      <w:r w:rsidRPr="001A2B0F">
        <w:rPr>
          <w:rFonts w:hint="cs"/>
          <w:rtl/>
        </w:rPr>
        <w:t xml:space="preserve"> چینی ب</w:t>
      </w:r>
      <w:r w:rsidR="00186288">
        <w:rPr>
          <w:rFonts w:hint="cs"/>
          <w:rtl/>
        </w:rPr>
        <w:t xml:space="preserve">رای </w:t>
      </w:r>
      <w:r w:rsidR="00186288">
        <w:rPr>
          <w:rFonts w:hint="cs"/>
          <w:rtl/>
        </w:rPr>
        <w:lastRenderedPageBreak/>
        <w:t xml:space="preserve">یک شرکت با نام </w:t>
      </w:r>
      <w:r w:rsidR="00186288" w:rsidRPr="00186288">
        <w:t>ZHONGSHAN PROMO TECH CO., LTD.</w:t>
      </w:r>
      <w:r w:rsidRPr="001A2B0F">
        <w:rPr>
          <w:rFonts w:hint="cs"/>
          <w:rtl/>
        </w:rPr>
        <w:t xml:space="preserve"> در سال 20</w:t>
      </w:r>
      <w:r w:rsidR="00E22EAA">
        <w:rPr>
          <w:rFonts w:hint="cs"/>
          <w:rtl/>
        </w:rPr>
        <w:t>19</w:t>
      </w:r>
      <w:r w:rsidRPr="001A2B0F">
        <w:rPr>
          <w:rFonts w:hint="cs"/>
          <w:rtl/>
        </w:rPr>
        <w:t xml:space="preserve"> به ثبت رسیده است</w:t>
      </w:r>
      <w:r>
        <w:rPr>
          <w:rFonts w:hint="cs"/>
          <w:rtl/>
        </w:rPr>
        <w:t>. این سایبان زاویه</w:t>
      </w:r>
      <w:r w:rsidR="00610FD1">
        <w:rPr>
          <w:rtl/>
        </w:rPr>
        <w:softHyphen/>
      </w:r>
      <w:r>
        <w:rPr>
          <w:rFonts w:hint="cs"/>
          <w:rtl/>
        </w:rPr>
        <w:t>ی خود را با تابش اشعه</w:t>
      </w:r>
      <w:r w:rsidR="00063E0C">
        <w:rPr>
          <w:rtl/>
        </w:rPr>
        <w:softHyphen/>
      </w:r>
      <w:r>
        <w:rPr>
          <w:rFonts w:hint="cs"/>
          <w:rtl/>
        </w:rPr>
        <w:t>ی خورشید تنظیم نموده و در حالتی قرار می</w:t>
      </w:r>
      <w:r w:rsidR="00284966">
        <w:rPr>
          <w:rtl/>
        </w:rPr>
        <w:softHyphen/>
      </w:r>
      <w:r>
        <w:rPr>
          <w:rFonts w:hint="cs"/>
          <w:rtl/>
        </w:rPr>
        <w:t>گیرد که علاوه بر ایجاد بیشترین سایه ، امکان شارژ توسط سلول خورشیدی برای انرژی تغدیه این دستگاه را دارا می</w:t>
      </w:r>
      <w:r>
        <w:rPr>
          <w:rtl/>
        </w:rPr>
        <w:softHyphen/>
      </w:r>
      <w:r>
        <w:rPr>
          <w:rFonts w:hint="cs"/>
          <w:rtl/>
        </w:rPr>
        <w:t>باشد.</w:t>
      </w:r>
    </w:p>
    <w:p w14:paraId="117BCBED" w14:textId="562DC9DF" w:rsidR="00947BDE" w:rsidRDefault="00947BDE" w:rsidP="00947BDE">
      <w:pPr>
        <w:rPr>
          <w:rtl/>
        </w:rPr>
      </w:pPr>
      <w:r w:rsidRPr="00947BDE">
        <w:rPr>
          <w:rFonts w:hint="cs"/>
          <w:rtl/>
        </w:rPr>
        <w:t xml:space="preserve">در ثبت اختراع به شماره </w:t>
      </w:r>
      <w:r w:rsidR="00FA7388" w:rsidRPr="00FA7388">
        <w:t>CN105954822</w:t>
      </w:r>
      <w:r w:rsidRPr="00947BDE">
        <w:rPr>
          <w:rFonts w:hint="cs"/>
          <w:rtl/>
        </w:rPr>
        <w:t xml:space="preserve"> با عنوان </w:t>
      </w:r>
      <w:r w:rsidR="0046429C" w:rsidRPr="0046429C">
        <w:t xml:space="preserve">Umbrella </w:t>
      </w:r>
      <w:r w:rsidR="0046429C">
        <w:t>B</w:t>
      </w:r>
      <w:r w:rsidR="0046429C" w:rsidRPr="0046429C">
        <w:t xml:space="preserve">ased </w:t>
      </w:r>
      <w:r w:rsidR="0046429C">
        <w:t>R</w:t>
      </w:r>
      <w:r w:rsidR="0046429C" w:rsidRPr="0046429C">
        <w:t>eal-</w:t>
      </w:r>
      <w:r w:rsidR="0046429C">
        <w:t>T</w:t>
      </w:r>
      <w:r w:rsidR="0046429C" w:rsidRPr="0046429C">
        <w:t xml:space="preserve">ime </w:t>
      </w:r>
      <w:r w:rsidR="0046429C">
        <w:t>W</w:t>
      </w:r>
      <w:r w:rsidR="0046429C" w:rsidRPr="0046429C">
        <w:t xml:space="preserve">eather </w:t>
      </w:r>
      <w:r w:rsidR="0046429C">
        <w:t>B</w:t>
      </w:r>
      <w:r w:rsidR="0046429C" w:rsidRPr="0046429C">
        <w:t xml:space="preserve">roadcast </w:t>
      </w:r>
      <w:r w:rsidR="0046429C">
        <w:t>S</w:t>
      </w:r>
      <w:r w:rsidR="0046429C" w:rsidRPr="0046429C">
        <w:t>ystem</w:t>
      </w:r>
      <w:r w:rsidR="000C327C">
        <w:rPr>
          <w:rFonts w:hint="cs"/>
          <w:rtl/>
        </w:rPr>
        <w:t xml:space="preserve"> </w:t>
      </w:r>
      <w:r w:rsidRPr="00947BDE">
        <w:rPr>
          <w:rFonts w:hint="cs"/>
          <w:rtl/>
        </w:rPr>
        <w:t xml:space="preserve">در پایگاه داده </w:t>
      </w:r>
      <w:r w:rsidRPr="00947BDE">
        <w:t>Scope</w:t>
      </w:r>
      <w:r w:rsidRPr="00947BDE">
        <w:rPr>
          <w:rFonts w:hint="cs"/>
          <w:rtl/>
        </w:rPr>
        <w:t xml:space="preserve"> </w:t>
      </w:r>
      <w:r w:rsidRPr="00947BDE">
        <w:t>Patent</w:t>
      </w:r>
      <w:r w:rsidRPr="00947BDE">
        <w:rPr>
          <w:rFonts w:hint="cs"/>
          <w:rtl/>
        </w:rPr>
        <w:t xml:space="preserve"> ی</w:t>
      </w:r>
      <w:r w:rsidR="000C327C">
        <w:rPr>
          <w:rFonts w:hint="cs"/>
          <w:rtl/>
        </w:rPr>
        <w:t xml:space="preserve">ک سایبان چتری هوشمند متصل به اینترنت </w:t>
      </w:r>
      <w:r w:rsidR="000C327C">
        <w:t>IoT</w:t>
      </w:r>
      <w:r w:rsidR="000C327C">
        <w:rPr>
          <w:rFonts w:hint="cs"/>
          <w:rtl/>
        </w:rPr>
        <w:t xml:space="preserve"> توسط یک تلفن همراه قابلیت دریافت اطلاعات هواشناسی را داشته و بر اساس آن عمل می</w:t>
      </w:r>
      <w:r w:rsidR="000C327C">
        <w:rPr>
          <w:rtl/>
        </w:rPr>
        <w:softHyphen/>
      </w:r>
      <w:r w:rsidR="000C327C">
        <w:rPr>
          <w:rFonts w:hint="cs"/>
          <w:rtl/>
        </w:rPr>
        <w:t xml:space="preserve">نماید که این اختراع </w:t>
      </w:r>
      <w:r w:rsidRPr="00947BDE">
        <w:rPr>
          <w:rFonts w:hint="cs"/>
          <w:rtl/>
        </w:rPr>
        <w:t xml:space="preserve">توسط یک </w:t>
      </w:r>
      <w:r w:rsidR="000F12FF">
        <w:rPr>
          <w:rFonts w:hint="cs"/>
          <w:rtl/>
        </w:rPr>
        <w:t xml:space="preserve">مخترع </w:t>
      </w:r>
      <w:r w:rsidRPr="00947BDE">
        <w:rPr>
          <w:rFonts w:hint="cs"/>
          <w:rtl/>
        </w:rPr>
        <w:t>چینی</w:t>
      </w:r>
      <w:r w:rsidR="000F12FF">
        <w:rPr>
          <w:rFonts w:hint="cs"/>
          <w:rtl/>
        </w:rPr>
        <w:t xml:space="preserve"> با نام </w:t>
      </w:r>
      <w:r w:rsidR="000F12FF">
        <w:rPr>
          <w:rStyle w:val="notranslate"/>
        </w:rPr>
        <w:t>LI CHANGNING</w:t>
      </w:r>
      <w:r w:rsidRPr="00947BDE">
        <w:rPr>
          <w:rFonts w:hint="cs"/>
          <w:rtl/>
        </w:rPr>
        <w:t xml:space="preserve"> از دانشگاه </w:t>
      </w:r>
      <w:r w:rsidR="000F12FF">
        <w:rPr>
          <w:rStyle w:val="notranslate"/>
        </w:rPr>
        <w:t>UNIVERSITY OF SCIENCE AND TECHNOLOGY OF SUZHOU</w:t>
      </w:r>
      <w:r w:rsidRPr="00947BDE">
        <w:rPr>
          <w:rFonts w:hint="cs"/>
          <w:rtl/>
        </w:rPr>
        <w:t xml:space="preserve"> در سال 201</w:t>
      </w:r>
      <w:r w:rsidR="000F12FF">
        <w:rPr>
          <w:rFonts w:hint="cs"/>
          <w:rtl/>
        </w:rPr>
        <w:t>6</w:t>
      </w:r>
      <w:r w:rsidRPr="00947BDE">
        <w:rPr>
          <w:rFonts w:hint="cs"/>
          <w:rtl/>
        </w:rPr>
        <w:t xml:space="preserve"> به ثبت رسیده است. </w:t>
      </w:r>
    </w:p>
    <w:p w14:paraId="0981C582" w14:textId="400D1556" w:rsidR="00CE781B" w:rsidRPr="00970191" w:rsidRDefault="00621C75" w:rsidP="00B17BB5">
      <w:pPr>
        <w:rPr>
          <w:rtl/>
        </w:rPr>
      </w:pPr>
      <w:r>
        <w:rPr>
          <w:rFonts w:hint="cs"/>
          <w:rtl/>
        </w:rPr>
        <w:t>در</w:t>
      </w:r>
      <w:r w:rsidRPr="007B7CA8">
        <w:rPr>
          <w:rStyle w:val="notranslate"/>
          <w:rFonts w:hint="cs"/>
          <w:rtl/>
        </w:rPr>
        <w:t xml:space="preserve"> فیلم آپلود شده در یوتویوب به آدرس لینک</w:t>
      </w:r>
      <w:r>
        <w:rPr>
          <w:rFonts w:hint="cs"/>
          <w:rtl/>
        </w:rPr>
        <w:t xml:space="preserve"> </w:t>
      </w:r>
      <w:hyperlink r:id="rId10" w:history="1">
        <w:r w:rsidRPr="00A104F1">
          <w:rPr>
            <w:rStyle w:val="Hyperlink"/>
          </w:rPr>
          <w:t>https://www.youtube.com/watch?v=tWixNZ2EOTk</w:t>
        </w:r>
      </w:hyperlink>
      <w:r>
        <w:rPr>
          <w:rFonts w:hint="cs"/>
          <w:rtl/>
        </w:rPr>
        <w:t xml:space="preserve">  یک سایبان چتری که </w:t>
      </w:r>
      <w:r w:rsidR="0023540A">
        <w:rPr>
          <w:rFonts w:hint="cs"/>
          <w:rtl/>
        </w:rPr>
        <w:t>قابلیت اتصال</w:t>
      </w:r>
      <w:r>
        <w:rPr>
          <w:rFonts w:hint="cs"/>
          <w:rtl/>
        </w:rPr>
        <w:t xml:space="preserve"> به وای فای</w:t>
      </w:r>
      <w:r w:rsidR="0023540A">
        <w:rPr>
          <w:rFonts w:hint="cs"/>
          <w:rtl/>
        </w:rPr>
        <w:t xml:space="preserve"> را</w:t>
      </w:r>
      <w:r>
        <w:rPr>
          <w:rFonts w:hint="cs"/>
          <w:rtl/>
        </w:rPr>
        <w:t xml:space="preserve"> دارد و از یک باریکه سلول خورشیدی برای شارژ باتری این سایبان ثابت استفاده شده است </w:t>
      </w:r>
      <w:r w:rsidR="0023540A">
        <w:rPr>
          <w:rFonts w:hint="cs"/>
          <w:rtl/>
        </w:rPr>
        <w:t>و همچنین دارای دوربین 360 درجه بوده و امکان ردیابی نور خورشید و قرار گرفتن سایبان برای ایجاد بیشترین سایه و جذب بیشترین نور خورشید را دارا می</w:t>
      </w:r>
      <w:r w:rsidR="0023540A">
        <w:rPr>
          <w:rtl/>
        </w:rPr>
        <w:softHyphen/>
      </w:r>
      <w:r w:rsidR="0023540A">
        <w:rPr>
          <w:rFonts w:hint="cs"/>
          <w:rtl/>
        </w:rPr>
        <w:t xml:space="preserve">باشد. این سایبان چتری قابلیت باز و بسته شدن به صورت اتوماتیک را نیز داشته و با چرخش دورانی که توسط مکانیزم وسط ستون اصلی آن در نظر گرفته شده است توانایی چرخش و </w:t>
      </w:r>
      <w:r w:rsidR="00C8789D">
        <w:rPr>
          <w:rFonts w:hint="cs"/>
          <w:rtl/>
        </w:rPr>
        <w:t xml:space="preserve">ردیابی نور خورشید را دارد. </w:t>
      </w:r>
    </w:p>
    <w:permEnd w:id="1718817868"/>
    <w:p w14:paraId="228ACDF4" w14:textId="77777777" w:rsidR="00943898" w:rsidRPr="007F3E21" w:rsidRDefault="00943898" w:rsidP="00E13131">
      <w:pPr>
        <w:pStyle w:val="Heading1"/>
        <w:rPr>
          <w:rFonts w:eastAsia="Arial"/>
          <w:rtl/>
        </w:rPr>
      </w:pPr>
      <w:r w:rsidRPr="00661786">
        <w:rPr>
          <w:rFonts w:eastAsia="Arial"/>
          <w:rtl/>
        </w:rPr>
        <w:t>ارائه</w:t>
      </w:r>
      <w:r w:rsidRPr="00661786">
        <w:rPr>
          <w:rFonts w:eastAsia="Arial"/>
        </w:rPr>
        <w:t xml:space="preserve"> </w:t>
      </w:r>
      <w:r w:rsidRPr="00661786">
        <w:rPr>
          <w:rFonts w:eastAsia="Arial"/>
          <w:rtl/>
        </w:rPr>
        <w:t>راه</w:t>
      </w:r>
      <w:r w:rsidRPr="00661786">
        <w:rPr>
          <w:rFonts w:eastAsia="Arial"/>
        </w:rPr>
        <w:t xml:space="preserve"> </w:t>
      </w:r>
      <w:r w:rsidRPr="00661786">
        <w:rPr>
          <w:rFonts w:eastAsia="Arial"/>
          <w:rtl/>
        </w:rPr>
        <w:t>حل</w:t>
      </w:r>
      <w:r w:rsidRPr="00661786">
        <w:rPr>
          <w:rFonts w:eastAsia="Arial"/>
        </w:rPr>
        <w:t xml:space="preserve"> </w:t>
      </w:r>
      <w:r w:rsidRPr="00661786">
        <w:rPr>
          <w:rFonts w:eastAsia="Arial"/>
          <w:rtl/>
        </w:rPr>
        <w:t>براي</w:t>
      </w:r>
      <w:r w:rsidRPr="00661786">
        <w:rPr>
          <w:rFonts w:eastAsia="Arial"/>
        </w:rPr>
        <w:t xml:space="preserve"> </w:t>
      </w:r>
      <w:r w:rsidRPr="00661786">
        <w:rPr>
          <w:rFonts w:eastAsia="Arial"/>
          <w:rtl/>
        </w:rPr>
        <w:t>مشكل</w:t>
      </w:r>
      <w:r w:rsidRPr="007F3E21">
        <w:rPr>
          <w:rFonts w:eastAsia="Arial"/>
        </w:rPr>
        <w:t xml:space="preserve"> </w:t>
      </w:r>
      <w:r w:rsidRPr="00661786">
        <w:rPr>
          <w:rFonts w:eastAsia="Arial"/>
          <w:rtl/>
        </w:rPr>
        <w:t>فني</w:t>
      </w:r>
      <w:r w:rsidRPr="007F3E21">
        <w:rPr>
          <w:rFonts w:eastAsia="Arial"/>
        </w:rPr>
        <w:t xml:space="preserve"> </w:t>
      </w:r>
      <w:r w:rsidRPr="00E13131">
        <w:rPr>
          <w:szCs w:val="32"/>
          <w:rtl/>
        </w:rPr>
        <w:t>موجود</w:t>
      </w:r>
      <w:r w:rsidRPr="007F3E21">
        <w:rPr>
          <w:rFonts w:eastAsia="Arial"/>
        </w:rPr>
        <w:t xml:space="preserve"> </w:t>
      </w:r>
      <w:r w:rsidRPr="007F3E21">
        <w:rPr>
          <w:rFonts w:eastAsia="Arial"/>
          <w:rtl/>
        </w:rPr>
        <w:t>همراه</w:t>
      </w:r>
      <w:r w:rsidRPr="007F3E21">
        <w:rPr>
          <w:rFonts w:eastAsia="Arial"/>
        </w:rPr>
        <w:t xml:space="preserve"> </w:t>
      </w:r>
      <w:r w:rsidRPr="007F3E21">
        <w:rPr>
          <w:rFonts w:eastAsia="Arial"/>
          <w:rtl/>
        </w:rPr>
        <w:t>با</w:t>
      </w:r>
      <w:r w:rsidRPr="007F3E21">
        <w:rPr>
          <w:rFonts w:eastAsia="Arial"/>
        </w:rPr>
        <w:t xml:space="preserve"> </w:t>
      </w:r>
      <w:r w:rsidRPr="007F3E21">
        <w:rPr>
          <w:rFonts w:eastAsia="Arial"/>
          <w:rtl/>
        </w:rPr>
        <w:t>شرح</w:t>
      </w:r>
      <w:r w:rsidRPr="007F3E21">
        <w:rPr>
          <w:rFonts w:eastAsia="Arial"/>
        </w:rPr>
        <w:t xml:space="preserve"> </w:t>
      </w:r>
      <w:r w:rsidRPr="007F3E21">
        <w:rPr>
          <w:rFonts w:eastAsia="Arial"/>
          <w:rtl/>
        </w:rPr>
        <w:t>دقي</w:t>
      </w:r>
      <w:r w:rsidR="007F3E21" w:rsidRPr="007F3E21">
        <w:rPr>
          <w:rFonts w:eastAsia="Arial" w:hint="cs"/>
          <w:rtl/>
        </w:rPr>
        <w:t>ق و کافی و یکپارچه اختراع</w:t>
      </w:r>
    </w:p>
    <w:p w14:paraId="363CA8A0" w14:textId="34F3C764" w:rsidR="00970548" w:rsidRPr="0087199B" w:rsidRDefault="009220CD" w:rsidP="00955B80">
      <w:pPr>
        <w:jc w:val="lowKashida"/>
        <w:rPr>
          <w:rFonts w:eastAsia="Arial"/>
          <w:color w:val="FF0000"/>
          <w:rtl/>
        </w:rPr>
      </w:pPr>
      <w:permStart w:id="682825443" w:edGrp="everyone"/>
      <w:r w:rsidRPr="0087199B">
        <w:rPr>
          <w:rFonts w:eastAsia="Arial" w:hint="cs"/>
          <w:color w:val="FF0000"/>
          <w:rtl/>
        </w:rPr>
        <w:t xml:space="preserve">  </w:t>
      </w:r>
      <w:r w:rsidR="00970548" w:rsidRPr="00547272">
        <w:rPr>
          <w:rFonts w:eastAsia="Arial" w:hint="cs"/>
          <w:rtl/>
        </w:rPr>
        <w:t>در این اختراع از چهار چرخ مکانوم با شماره های (</w:t>
      </w:r>
      <w:r w:rsidR="003677F5" w:rsidRPr="00547272">
        <w:rPr>
          <w:rFonts w:eastAsia="Arial" w:hint="cs"/>
          <w:rtl/>
        </w:rPr>
        <w:t>1</w:t>
      </w:r>
      <w:r w:rsidR="00970548" w:rsidRPr="00547272">
        <w:rPr>
          <w:rFonts w:eastAsia="Arial" w:hint="cs"/>
          <w:rtl/>
        </w:rPr>
        <w:t>-</w:t>
      </w:r>
      <w:r w:rsidR="003677F5" w:rsidRPr="00547272">
        <w:rPr>
          <w:rFonts w:eastAsia="Arial" w:hint="cs"/>
          <w:rtl/>
        </w:rPr>
        <w:t>8</w:t>
      </w:r>
      <w:r w:rsidR="00970548" w:rsidRPr="00547272">
        <w:rPr>
          <w:rFonts w:eastAsia="Arial" w:hint="cs"/>
          <w:rtl/>
        </w:rPr>
        <w:t>) ، (</w:t>
      </w:r>
      <w:r w:rsidR="003677F5" w:rsidRPr="00547272">
        <w:rPr>
          <w:rFonts w:eastAsia="Arial" w:hint="cs"/>
          <w:rtl/>
        </w:rPr>
        <w:t>2</w:t>
      </w:r>
      <w:r w:rsidR="00970548" w:rsidRPr="00547272">
        <w:rPr>
          <w:rFonts w:eastAsia="Arial" w:hint="cs"/>
          <w:rtl/>
        </w:rPr>
        <w:t>-</w:t>
      </w:r>
      <w:r w:rsidR="003677F5" w:rsidRPr="00547272">
        <w:rPr>
          <w:rFonts w:eastAsia="Arial" w:hint="cs"/>
          <w:rtl/>
        </w:rPr>
        <w:t>8</w:t>
      </w:r>
      <w:r w:rsidR="00970548" w:rsidRPr="00547272">
        <w:rPr>
          <w:rFonts w:eastAsia="Arial" w:hint="cs"/>
          <w:rtl/>
        </w:rPr>
        <w:t>) ، (</w:t>
      </w:r>
      <w:r w:rsidR="003677F5" w:rsidRPr="00547272">
        <w:rPr>
          <w:rFonts w:eastAsia="Arial" w:hint="cs"/>
          <w:rtl/>
        </w:rPr>
        <w:t>3</w:t>
      </w:r>
      <w:r w:rsidR="00970548" w:rsidRPr="00547272">
        <w:rPr>
          <w:rFonts w:eastAsia="Arial" w:hint="cs"/>
          <w:rtl/>
        </w:rPr>
        <w:t>-</w:t>
      </w:r>
      <w:r w:rsidR="003677F5" w:rsidRPr="00547272">
        <w:rPr>
          <w:rFonts w:eastAsia="Arial" w:hint="cs"/>
          <w:rtl/>
        </w:rPr>
        <w:t>8</w:t>
      </w:r>
      <w:r w:rsidR="00970548" w:rsidRPr="00547272">
        <w:rPr>
          <w:rFonts w:eastAsia="Arial" w:hint="cs"/>
          <w:rtl/>
        </w:rPr>
        <w:t>) ، (</w:t>
      </w:r>
      <w:r w:rsidR="003677F5" w:rsidRPr="00547272">
        <w:rPr>
          <w:rFonts w:eastAsia="Arial" w:hint="cs"/>
          <w:rtl/>
        </w:rPr>
        <w:t>4</w:t>
      </w:r>
      <w:r w:rsidR="00970548" w:rsidRPr="00547272">
        <w:rPr>
          <w:rFonts w:eastAsia="Arial" w:hint="cs"/>
          <w:rtl/>
        </w:rPr>
        <w:t>-</w:t>
      </w:r>
      <w:r w:rsidR="003677F5" w:rsidRPr="00547272">
        <w:rPr>
          <w:rFonts w:eastAsia="Arial" w:hint="cs"/>
          <w:rtl/>
        </w:rPr>
        <w:t>8</w:t>
      </w:r>
      <w:r w:rsidR="00970548" w:rsidRPr="00547272">
        <w:rPr>
          <w:rFonts w:eastAsia="Arial" w:hint="cs"/>
          <w:rtl/>
        </w:rPr>
        <w:t xml:space="preserve">) در نقشه (شکل </w:t>
      </w:r>
      <w:r w:rsidR="003677F5" w:rsidRPr="00547272">
        <w:rPr>
          <w:rFonts w:eastAsia="Arial" w:hint="cs"/>
          <w:rtl/>
        </w:rPr>
        <w:t>11</w:t>
      </w:r>
      <w:r w:rsidR="00970548" w:rsidRPr="00547272">
        <w:rPr>
          <w:rFonts w:eastAsia="Arial" w:hint="cs"/>
          <w:rtl/>
        </w:rPr>
        <w:t>) استفاده شده است این چرخ ها این توانایی را به ربات می دهد تا در تمام جهات قابلیت مانور حرکتی را داشته باشد یا به عبارت تخصصی تر ربات  هولونومیک خواهد شد.</w:t>
      </w:r>
      <w:r w:rsidR="00970548" w:rsidRPr="0087199B">
        <w:rPr>
          <w:rFonts w:eastAsia="Arial" w:hint="cs"/>
          <w:color w:val="FF0000"/>
          <w:rtl/>
        </w:rPr>
        <w:t xml:space="preserve"> </w:t>
      </w:r>
      <w:r w:rsidR="00970548" w:rsidRPr="006A02F5">
        <w:rPr>
          <w:rFonts w:eastAsia="Arial" w:hint="cs"/>
          <w:rtl/>
        </w:rPr>
        <w:t>چرخهای مکانوم</w:t>
      </w:r>
      <w:r w:rsidR="009A750A" w:rsidRPr="006A02F5">
        <w:rPr>
          <w:rFonts w:eastAsia="Arial" w:hint="cs"/>
          <w:rtl/>
        </w:rPr>
        <w:t xml:space="preserve"> که</w:t>
      </w:r>
      <w:r w:rsidR="00970548" w:rsidRPr="006A02F5">
        <w:rPr>
          <w:rFonts w:eastAsia="Arial" w:hint="cs"/>
          <w:rtl/>
        </w:rPr>
        <w:t xml:space="preserve"> در (شکل </w:t>
      </w:r>
      <w:r w:rsidR="00547272" w:rsidRPr="006A02F5">
        <w:rPr>
          <w:rFonts w:eastAsia="Arial" w:hint="cs"/>
          <w:rtl/>
        </w:rPr>
        <w:t>6</w:t>
      </w:r>
      <w:r w:rsidR="00970548" w:rsidRPr="006A02F5">
        <w:rPr>
          <w:rFonts w:eastAsia="Arial" w:hint="cs"/>
          <w:rtl/>
        </w:rPr>
        <w:t xml:space="preserve">) از نمای جانبی با </w:t>
      </w:r>
      <w:r w:rsidR="009A750A" w:rsidRPr="006A02F5">
        <w:rPr>
          <w:rFonts w:eastAsia="Arial" w:hint="cs"/>
          <w:rtl/>
        </w:rPr>
        <w:t>(</w:t>
      </w:r>
      <w:r w:rsidR="00970548" w:rsidRPr="006A02F5">
        <w:rPr>
          <w:rFonts w:eastAsia="Arial"/>
        </w:rPr>
        <w:t xml:space="preserve">Detail </w:t>
      </w:r>
      <w:r w:rsidR="00547272" w:rsidRPr="006A02F5">
        <w:rPr>
          <w:rFonts w:eastAsia="Arial"/>
          <w:b/>
          <w:bCs/>
        </w:rPr>
        <w:t>H</w:t>
      </w:r>
      <w:r w:rsidR="009A750A" w:rsidRPr="006A02F5">
        <w:rPr>
          <w:rFonts w:eastAsia="Arial" w:hint="cs"/>
          <w:b/>
          <w:bCs/>
          <w:rtl/>
        </w:rPr>
        <w:t>)</w:t>
      </w:r>
      <w:r w:rsidR="00547272" w:rsidRPr="006A02F5">
        <w:rPr>
          <w:rFonts w:eastAsia="Arial"/>
          <w:b/>
          <w:bCs/>
        </w:rPr>
        <w:t xml:space="preserve"> ,</w:t>
      </w:r>
      <w:r w:rsidR="00547272" w:rsidRPr="006A02F5">
        <w:rPr>
          <w:rFonts w:eastAsia="Arial" w:hint="cs"/>
          <w:rtl/>
        </w:rPr>
        <w:t>(</w:t>
      </w:r>
      <w:r w:rsidR="00547272" w:rsidRPr="006A02F5">
        <w:rPr>
          <w:rFonts w:eastAsia="Arial"/>
        </w:rPr>
        <w:t xml:space="preserve">Detail </w:t>
      </w:r>
      <w:r w:rsidR="00547272" w:rsidRPr="006A02F5">
        <w:rPr>
          <w:rFonts w:eastAsia="Arial"/>
          <w:b/>
          <w:bCs/>
        </w:rPr>
        <w:t>I</w:t>
      </w:r>
      <w:r w:rsidR="00547272" w:rsidRPr="006A02F5">
        <w:rPr>
          <w:rFonts w:eastAsia="Arial" w:hint="cs"/>
          <w:b/>
          <w:bCs/>
          <w:rtl/>
        </w:rPr>
        <w:t>)</w:t>
      </w:r>
      <w:r w:rsidR="00970548" w:rsidRPr="006A02F5">
        <w:rPr>
          <w:rFonts w:eastAsia="Arial" w:hint="cs"/>
          <w:b/>
          <w:bCs/>
          <w:rtl/>
        </w:rPr>
        <w:t xml:space="preserve"> </w:t>
      </w:r>
      <w:r w:rsidR="00970548" w:rsidRPr="006A02F5">
        <w:rPr>
          <w:rFonts w:eastAsia="Arial" w:hint="cs"/>
          <w:rtl/>
        </w:rPr>
        <w:t>نشان داده شده است دارای رولرها</w:t>
      </w:r>
      <w:r w:rsidR="00857D40" w:rsidRPr="006A02F5">
        <w:rPr>
          <w:rFonts w:eastAsia="Arial" w:hint="cs"/>
          <w:rtl/>
        </w:rPr>
        <w:t>ی</w:t>
      </w:r>
      <w:r w:rsidR="00970548" w:rsidRPr="006A02F5">
        <w:rPr>
          <w:rFonts w:eastAsia="Arial" w:hint="cs"/>
          <w:rtl/>
        </w:rPr>
        <w:t xml:space="preserve"> پلاستیکی منعطف و نرمی می باشد که با زاویه 45 درجه نسبت</w:t>
      </w:r>
      <w:r w:rsidR="00857D40" w:rsidRPr="006A02F5">
        <w:rPr>
          <w:rFonts w:eastAsia="Arial" w:hint="cs"/>
          <w:rtl/>
        </w:rPr>
        <w:t xml:space="preserve"> به</w:t>
      </w:r>
      <w:r w:rsidR="00970548" w:rsidRPr="006A02F5">
        <w:rPr>
          <w:rFonts w:eastAsia="Arial" w:hint="cs"/>
          <w:rtl/>
        </w:rPr>
        <w:t xml:space="preserve"> محور شفت چرخ قرار گرفته اند که قابلیت حرکت چند محوره را به ربات خواهد داد. </w:t>
      </w:r>
      <w:r w:rsidR="00970548" w:rsidRPr="00704981">
        <w:rPr>
          <w:rFonts w:eastAsia="Arial" w:hint="cs"/>
          <w:rtl/>
        </w:rPr>
        <w:t>برای حرکت این چرخ ها ، موتور های</w:t>
      </w:r>
      <w:r w:rsidR="00970548" w:rsidRPr="00704981">
        <w:rPr>
          <w:rFonts w:eastAsia="Arial"/>
        </w:rPr>
        <w:t xml:space="preserve">DC </w:t>
      </w:r>
      <w:r w:rsidR="00970548" w:rsidRPr="00704981">
        <w:rPr>
          <w:rFonts w:eastAsia="Arial" w:hint="cs"/>
          <w:rtl/>
        </w:rPr>
        <w:t xml:space="preserve"> </w:t>
      </w:r>
      <w:r w:rsidR="00611B82" w:rsidRPr="00704981">
        <w:rPr>
          <w:rFonts w:eastAsia="Arial" w:hint="cs"/>
          <w:rtl/>
        </w:rPr>
        <w:t>گیربکس دار 24 ولتی</w:t>
      </w:r>
      <w:r w:rsidR="00F86D55" w:rsidRPr="00704981">
        <w:rPr>
          <w:rFonts w:eastAsia="Arial" w:hint="cs"/>
          <w:rtl/>
        </w:rPr>
        <w:t xml:space="preserve"> انکدردار</w:t>
      </w:r>
      <w:r w:rsidR="00970548" w:rsidRPr="00704981">
        <w:rPr>
          <w:rFonts w:eastAsia="Arial" w:hint="cs"/>
          <w:rtl/>
        </w:rPr>
        <w:t xml:space="preserve"> با شماره های (</w:t>
      </w:r>
      <w:r w:rsidR="006A02F5" w:rsidRPr="00704981">
        <w:rPr>
          <w:rFonts w:eastAsia="Arial" w:hint="cs"/>
          <w:rtl/>
        </w:rPr>
        <w:t>1</w:t>
      </w:r>
      <w:r w:rsidR="00970548" w:rsidRPr="00704981">
        <w:rPr>
          <w:rFonts w:eastAsia="Arial" w:hint="cs"/>
          <w:rtl/>
        </w:rPr>
        <w:t>-</w:t>
      </w:r>
      <w:r w:rsidR="006A02F5" w:rsidRPr="00704981">
        <w:rPr>
          <w:rFonts w:eastAsia="Arial" w:hint="cs"/>
          <w:rtl/>
        </w:rPr>
        <w:t>6</w:t>
      </w:r>
      <w:r w:rsidR="00970548" w:rsidRPr="00704981">
        <w:rPr>
          <w:rFonts w:eastAsia="Arial" w:hint="cs"/>
          <w:rtl/>
        </w:rPr>
        <w:t>) ، (</w:t>
      </w:r>
      <w:r w:rsidR="006A02F5" w:rsidRPr="00704981">
        <w:rPr>
          <w:rFonts w:eastAsia="Arial" w:hint="cs"/>
          <w:rtl/>
        </w:rPr>
        <w:t>6</w:t>
      </w:r>
      <w:r w:rsidR="00970548" w:rsidRPr="00704981">
        <w:rPr>
          <w:rFonts w:eastAsia="Arial" w:hint="cs"/>
          <w:rtl/>
        </w:rPr>
        <w:t>-2) ، (</w:t>
      </w:r>
      <w:r w:rsidR="006A02F5" w:rsidRPr="00704981">
        <w:rPr>
          <w:rFonts w:eastAsia="Arial" w:hint="cs"/>
          <w:rtl/>
        </w:rPr>
        <w:t>6</w:t>
      </w:r>
      <w:r w:rsidR="00970548" w:rsidRPr="00704981">
        <w:rPr>
          <w:rFonts w:eastAsia="Arial" w:hint="cs"/>
          <w:rtl/>
        </w:rPr>
        <w:t>-3) ، (</w:t>
      </w:r>
      <w:r w:rsidR="006A02F5" w:rsidRPr="00704981">
        <w:rPr>
          <w:rFonts w:eastAsia="Arial" w:hint="cs"/>
          <w:rtl/>
        </w:rPr>
        <w:t>6</w:t>
      </w:r>
      <w:r w:rsidR="00970548" w:rsidRPr="00704981">
        <w:rPr>
          <w:rFonts w:eastAsia="Arial" w:hint="cs"/>
          <w:rtl/>
        </w:rPr>
        <w:t xml:space="preserve">-4) در (شکل </w:t>
      </w:r>
      <w:r w:rsidR="006A02F5" w:rsidRPr="00704981">
        <w:rPr>
          <w:rFonts w:eastAsia="Arial" w:hint="cs"/>
          <w:rtl/>
        </w:rPr>
        <w:t>11</w:t>
      </w:r>
      <w:r w:rsidR="00970548" w:rsidRPr="00704981">
        <w:rPr>
          <w:rFonts w:eastAsia="Arial" w:hint="cs"/>
          <w:rtl/>
        </w:rPr>
        <w:t>)</w:t>
      </w:r>
      <w:r w:rsidR="006A02F5" w:rsidRPr="00704981">
        <w:rPr>
          <w:rFonts w:eastAsia="Arial" w:hint="cs"/>
          <w:rtl/>
        </w:rPr>
        <w:t xml:space="preserve"> که توسط براکت های شماره (1-7) ، (2-7) ، (3-7) ، (4-7) </w:t>
      </w:r>
      <w:r w:rsidR="00740777" w:rsidRPr="00704981">
        <w:rPr>
          <w:rFonts w:eastAsia="Arial" w:hint="cs"/>
          <w:rtl/>
        </w:rPr>
        <w:t>به فریم بدنه اصلی ربات به شماره (9) متصل می</w:t>
      </w:r>
      <w:r w:rsidR="00740777" w:rsidRPr="00704981">
        <w:rPr>
          <w:rFonts w:eastAsia="Arial"/>
          <w:rtl/>
        </w:rPr>
        <w:softHyphen/>
      </w:r>
      <w:r w:rsidR="00740777" w:rsidRPr="00704981">
        <w:rPr>
          <w:rFonts w:eastAsia="Arial" w:hint="cs"/>
          <w:rtl/>
        </w:rPr>
        <w:t xml:space="preserve">گردد، </w:t>
      </w:r>
      <w:r w:rsidR="00970548" w:rsidRPr="00704981">
        <w:rPr>
          <w:rFonts w:eastAsia="Arial" w:hint="cs"/>
          <w:rtl/>
        </w:rPr>
        <w:t xml:space="preserve">توسط مدار درایوری که بر روی برد کنترلر ربات </w:t>
      </w:r>
      <w:r w:rsidR="006E41A4" w:rsidRPr="00704981">
        <w:rPr>
          <w:rFonts w:eastAsia="Arial" w:hint="cs"/>
          <w:rtl/>
        </w:rPr>
        <w:t>با شماره (</w:t>
      </w:r>
      <w:r w:rsidR="006B53C7" w:rsidRPr="00704981">
        <w:rPr>
          <w:rFonts w:eastAsia="Arial" w:hint="cs"/>
          <w:rtl/>
        </w:rPr>
        <w:t>1</w:t>
      </w:r>
      <w:r w:rsidR="00704981" w:rsidRPr="00704981">
        <w:rPr>
          <w:rFonts w:eastAsia="Arial" w:hint="cs"/>
          <w:rtl/>
        </w:rPr>
        <w:t>2</w:t>
      </w:r>
      <w:r w:rsidR="006E41A4" w:rsidRPr="00704981">
        <w:rPr>
          <w:rFonts w:eastAsia="Arial" w:hint="cs"/>
          <w:rtl/>
        </w:rPr>
        <w:t xml:space="preserve">) </w:t>
      </w:r>
      <w:r w:rsidR="00704981" w:rsidRPr="00704981">
        <w:rPr>
          <w:rFonts w:eastAsia="Arial" w:hint="cs"/>
          <w:rtl/>
        </w:rPr>
        <w:t>همان برد زیرین</w:t>
      </w:r>
      <w:r w:rsidR="00F73EC9">
        <w:rPr>
          <w:rFonts w:eastAsia="Arial" w:hint="cs"/>
          <w:rtl/>
        </w:rPr>
        <w:t xml:space="preserve"> که</w:t>
      </w:r>
      <w:r w:rsidR="00704981" w:rsidRPr="00704981">
        <w:rPr>
          <w:rFonts w:eastAsia="Arial" w:hint="cs"/>
          <w:rtl/>
        </w:rPr>
        <w:t xml:space="preserve"> در (</w:t>
      </w:r>
      <w:r w:rsidR="00704981" w:rsidRPr="00704981">
        <w:rPr>
          <w:rFonts w:eastAsia="Arial"/>
        </w:rPr>
        <w:t xml:space="preserve">Detail </w:t>
      </w:r>
      <w:r w:rsidR="00704981" w:rsidRPr="00704981">
        <w:rPr>
          <w:rFonts w:eastAsia="Arial"/>
          <w:b/>
          <w:bCs/>
        </w:rPr>
        <w:t>O</w:t>
      </w:r>
      <w:r w:rsidR="00704981" w:rsidRPr="00704981">
        <w:rPr>
          <w:rFonts w:eastAsia="Arial" w:hint="cs"/>
          <w:b/>
          <w:bCs/>
          <w:rtl/>
        </w:rPr>
        <w:t xml:space="preserve">) </w:t>
      </w:r>
      <w:r w:rsidR="00970548" w:rsidRPr="00704981">
        <w:rPr>
          <w:rFonts w:eastAsia="Arial" w:hint="cs"/>
          <w:rtl/>
        </w:rPr>
        <w:t>نشان داده شده است کنترل می شوند.</w:t>
      </w:r>
      <w:r w:rsidR="00970548" w:rsidRPr="0087199B">
        <w:rPr>
          <w:rFonts w:eastAsia="Arial" w:hint="cs"/>
          <w:color w:val="FF0000"/>
          <w:rtl/>
        </w:rPr>
        <w:t xml:space="preserve"> </w:t>
      </w:r>
      <w:r w:rsidR="00970548" w:rsidRPr="00C75BF4">
        <w:rPr>
          <w:rFonts w:eastAsia="Arial" w:hint="cs"/>
          <w:rtl/>
        </w:rPr>
        <w:t xml:space="preserve">مدار درایور موتور ها نیز در (شکل </w:t>
      </w:r>
      <w:r w:rsidR="00C75BF4" w:rsidRPr="00C75BF4">
        <w:rPr>
          <w:rFonts w:eastAsia="Arial" w:hint="cs"/>
          <w:rtl/>
        </w:rPr>
        <w:t>15</w:t>
      </w:r>
      <w:r w:rsidR="00970548" w:rsidRPr="00C75BF4">
        <w:rPr>
          <w:rFonts w:eastAsia="Arial" w:hint="cs"/>
          <w:rtl/>
        </w:rPr>
        <w:t xml:space="preserve">) بخش </w:t>
      </w:r>
      <w:r w:rsidR="00C75BF4" w:rsidRPr="00C75BF4">
        <w:rPr>
          <w:rFonts w:eastAsia="Arial"/>
        </w:rPr>
        <w:t>Mecanum Wheel</w:t>
      </w:r>
      <w:r w:rsidR="00970548" w:rsidRPr="00C75BF4">
        <w:rPr>
          <w:rFonts w:eastAsia="Arial"/>
        </w:rPr>
        <w:t>(</w:t>
      </w:r>
      <w:r w:rsidR="00461C1B" w:rsidRPr="00C75BF4">
        <w:rPr>
          <w:rFonts w:eastAsia="Arial"/>
        </w:rPr>
        <w:t>2</w:t>
      </w:r>
      <w:r w:rsidR="00970548" w:rsidRPr="00C75BF4">
        <w:rPr>
          <w:rFonts w:eastAsia="Arial"/>
        </w:rPr>
        <w:t>)</w:t>
      </w:r>
      <w:r w:rsidR="00970548" w:rsidRPr="00C75BF4">
        <w:rPr>
          <w:rFonts w:eastAsia="Arial" w:hint="cs"/>
          <w:rtl/>
        </w:rPr>
        <w:t xml:space="preserve"> نشان داده شده است. </w:t>
      </w:r>
    </w:p>
    <w:p w14:paraId="7F90841E" w14:textId="5085E67B" w:rsidR="007D40AE" w:rsidRPr="009D165A" w:rsidRDefault="005509F0" w:rsidP="00970548">
      <w:pPr>
        <w:ind w:firstLine="0"/>
        <w:rPr>
          <w:rFonts w:eastAsia="Arial"/>
          <w:rtl/>
        </w:rPr>
      </w:pPr>
      <w:r w:rsidRPr="009D165A">
        <w:rPr>
          <w:rFonts w:eastAsia="Arial" w:hint="cs"/>
          <w:rtl/>
        </w:rPr>
        <w:t xml:space="preserve">روند اجرای دستگاه بدین شکل است که ربات با توجه به متصل بودن به </w:t>
      </w:r>
      <w:r w:rsidR="0006046C" w:rsidRPr="009D165A">
        <w:rPr>
          <w:rFonts w:eastAsia="Arial" w:hint="cs"/>
          <w:rtl/>
        </w:rPr>
        <w:t xml:space="preserve">اینترنت، ساعت و روز و تاریخ </w:t>
      </w:r>
      <w:r w:rsidR="00D33187" w:rsidRPr="009D165A">
        <w:rPr>
          <w:rFonts w:eastAsia="Arial" w:hint="cs"/>
          <w:rtl/>
        </w:rPr>
        <w:t>خود را</w:t>
      </w:r>
      <w:r w:rsidR="0006046C" w:rsidRPr="009D165A">
        <w:rPr>
          <w:rFonts w:eastAsia="Arial" w:hint="cs"/>
          <w:rtl/>
        </w:rPr>
        <w:t xml:space="preserve"> با ساعت جهانی از طریق اینترنت توسط برد رزبری پای به شماره (13) که در (</w:t>
      </w:r>
      <w:r w:rsidR="0006046C" w:rsidRPr="009D165A">
        <w:rPr>
          <w:rFonts w:eastAsia="Arial"/>
        </w:rPr>
        <w:t xml:space="preserve">Detail </w:t>
      </w:r>
      <w:r w:rsidR="0006046C" w:rsidRPr="009D165A">
        <w:rPr>
          <w:rFonts w:eastAsia="Arial"/>
          <w:b/>
          <w:bCs/>
        </w:rPr>
        <w:t>N</w:t>
      </w:r>
      <w:r w:rsidR="0006046C" w:rsidRPr="009D165A">
        <w:rPr>
          <w:rFonts w:eastAsia="Arial" w:hint="cs"/>
          <w:b/>
          <w:bCs/>
          <w:rtl/>
        </w:rPr>
        <w:t xml:space="preserve">) </w:t>
      </w:r>
      <w:r w:rsidR="00D33187" w:rsidRPr="009D165A">
        <w:rPr>
          <w:rFonts w:eastAsia="Arial" w:hint="cs"/>
          <w:rtl/>
        </w:rPr>
        <w:t>برد</w:t>
      </w:r>
      <w:r w:rsidR="0006046C" w:rsidRPr="009D165A">
        <w:rPr>
          <w:rFonts w:eastAsia="Arial" w:hint="cs"/>
          <w:rtl/>
        </w:rPr>
        <w:t xml:space="preserve"> فوقانی نشان داده شده است تنظیم می</w:t>
      </w:r>
      <w:r w:rsidR="00E4411D" w:rsidRPr="009D165A">
        <w:rPr>
          <w:rFonts w:eastAsia="Arial"/>
          <w:rtl/>
        </w:rPr>
        <w:softHyphen/>
      </w:r>
      <w:r w:rsidR="00D33187" w:rsidRPr="009D165A">
        <w:rPr>
          <w:rFonts w:eastAsia="Arial" w:hint="cs"/>
          <w:rtl/>
        </w:rPr>
        <w:t>کند و تمام اطلاعات مربوط به طلوع آفتاب ، غروب آفتاب و دیگر اطلاعات زمانی مثل زمانبندی اذان ها را نیز خواهد داشت</w:t>
      </w:r>
      <w:r w:rsidR="0006046C" w:rsidRPr="009D165A">
        <w:rPr>
          <w:rFonts w:eastAsia="Arial" w:hint="cs"/>
          <w:rtl/>
        </w:rPr>
        <w:t xml:space="preserve">. </w:t>
      </w:r>
      <w:r w:rsidR="00D33187" w:rsidRPr="009D165A">
        <w:rPr>
          <w:rFonts w:eastAsia="Arial" w:hint="cs"/>
          <w:rtl/>
        </w:rPr>
        <w:t>فلذا ربات در ابتدای ساعات اولیه روز شروع به فعالیت نموده و مجددا توسط همان برد رزبری پای با اتصال به اینترنت اطلاعات هواشناسی منطقه ای را دارد که نتیجتا</w:t>
      </w:r>
      <w:r w:rsidR="005155A7" w:rsidRPr="009D165A">
        <w:rPr>
          <w:rFonts w:eastAsia="Arial" w:hint="cs"/>
          <w:rtl/>
        </w:rPr>
        <w:t xml:space="preserve">ً </w:t>
      </w:r>
      <w:r w:rsidR="00D33187" w:rsidRPr="009D165A">
        <w:rPr>
          <w:rFonts w:eastAsia="Arial" w:hint="cs"/>
          <w:rtl/>
        </w:rPr>
        <w:t>امکان تشخیص هوای آفتابی ، ابری ، بارانی و برفی را خواهد داشت. همچنین با توجه به سنسورهای فتوسلی که بر بالای ستون اصلی سایبان</w:t>
      </w:r>
      <w:r w:rsidR="005155A7" w:rsidRPr="009D165A">
        <w:rPr>
          <w:rFonts w:eastAsia="Arial" w:hint="cs"/>
          <w:rtl/>
        </w:rPr>
        <w:t xml:space="preserve"> و در گوشه</w:t>
      </w:r>
      <w:r w:rsidR="000757F8">
        <w:rPr>
          <w:rFonts w:eastAsia="Arial"/>
        </w:rPr>
        <w:softHyphen/>
      </w:r>
      <w:r w:rsidR="005155A7" w:rsidRPr="009D165A">
        <w:rPr>
          <w:rFonts w:eastAsia="Arial" w:hint="cs"/>
          <w:rtl/>
        </w:rPr>
        <w:t>ی هر ضلع از سایبان</w:t>
      </w:r>
      <w:r w:rsidR="009A36BC" w:rsidRPr="009D165A">
        <w:rPr>
          <w:rFonts w:eastAsia="Arial" w:hint="cs"/>
          <w:rtl/>
        </w:rPr>
        <w:t xml:space="preserve"> </w:t>
      </w:r>
      <w:r w:rsidR="00D33187" w:rsidRPr="009D165A">
        <w:rPr>
          <w:rFonts w:eastAsia="Arial" w:hint="cs"/>
          <w:rtl/>
        </w:rPr>
        <w:t>قرار گرفته امکان تشخیص پرتو نور خورشید نیز قابل اندازه گیر می</w:t>
      </w:r>
      <w:r w:rsidR="00D33187" w:rsidRPr="009D165A">
        <w:rPr>
          <w:rFonts w:eastAsia="Arial"/>
          <w:rtl/>
        </w:rPr>
        <w:softHyphen/>
      </w:r>
      <w:r w:rsidR="00D33187" w:rsidRPr="009D165A">
        <w:rPr>
          <w:rFonts w:eastAsia="Arial" w:hint="cs"/>
          <w:rtl/>
        </w:rPr>
        <w:t xml:space="preserve">باشد. </w:t>
      </w:r>
      <w:r w:rsidR="005155A7" w:rsidRPr="009D165A">
        <w:rPr>
          <w:rFonts w:eastAsia="Arial" w:hint="cs"/>
          <w:rtl/>
        </w:rPr>
        <w:t>با استفاده از این اطلاعات که توسط سنسورها به برد پردازنده</w:t>
      </w:r>
      <w:r w:rsidR="00027EF3">
        <w:rPr>
          <w:rFonts w:eastAsia="Arial"/>
          <w:rtl/>
        </w:rPr>
        <w:softHyphen/>
      </w:r>
      <w:r w:rsidR="005155A7" w:rsidRPr="009D165A">
        <w:rPr>
          <w:rFonts w:eastAsia="Arial" w:hint="cs"/>
          <w:rtl/>
        </w:rPr>
        <w:t>ی اصلی ربات (12) ارسال می</w:t>
      </w:r>
      <w:r w:rsidR="005155A7" w:rsidRPr="009D165A">
        <w:rPr>
          <w:rFonts w:eastAsia="Arial"/>
          <w:rtl/>
        </w:rPr>
        <w:softHyphen/>
      </w:r>
      <w:r w:rsidR="005155A7" w:rsidRPr="009D165A">
        <w:rPr>
          <w:rFonts w:eastAsia="Arial" w:hint="cs"/>
          <w:rtl/>
        </w:rPr>
        <w:t>گردد این برد پس از پردازش بر روی این اطلاعات با فرمان به موتور که با حرف (</w:t>
      </w:r>
      <w:r w:rsidR="005155A7" w:rsidRPr="009D165A">
        <w:rPr>
          <w:rFonts w:eastAsia="Arial"/>
        </w:rPr>
        <w:t>R</w:t>
      </w:r>
      <w:r w:rsidR="005155A7" w:rsidRPr="009D165A">
        <w:rPr>
          <w:rFonts w:eastAsia="Arial" w:hint="cs"/>
          <w:rtl/>
        </w:rPr>
        <w:t>) در (شکل 12) نشان داده شده است شروع به باز نمودن سایبان</w:t>
      </w:r>
      <w:r w:rsidR="00B51B60" w:rsidRPr="009D165A">
        <w:rPr>
          <w:rFonts w:eastAsia="Arial" w:hint="cs"/>
          <w:rtl/>
        </w:rPr>
        <w:t xml:space="preserve"> خواهد نمود. همین موضوع در خصوص زمانی که هوا در حالت بارانی و برفی نیز باشد صدق خواهد کرد و با استفاده از اطلاعات هواشناسی منطقه ای و </w:t>
      </w:r>
      <w:r w:rsidR="00B51B60" w:rsidRPr="009D165A">
        <w:rPr>
          <w:rFonts w:eastAsia="Arial" w:hint="cs"/>
          <w:rtl/>
        </w:rPr>
        <w:lastRenderedPageBreak/>
        <w:t>بر اساس سنسور تشخیص رطوبتی که در بالای ستون اصلی سایبان قرار گرفته امکان تشخیص هوای برفی و بارانی وجود دارد</w:t>
      </w:r>
      <w:r w:rsidR="002726C8" w:rsidRPr="009D165A">
        <w:rPr>
          <w:rFonts w:eastAsia="Arial" w:hint="cs"/>
          <w:rtl/>
        </w:rPr>
        <w:t xml:space="preserve"> و اینبار ربات به جا</w:t>
      </w:r>
      <w:r w:rsidR="00187A9C" w:rsidRPr="009D165A">
        <w:rPr>
          <w:rFonts w:eastAsia="Arial" w:hint="cs"/>
          <w:rtl/>
        </w:rPr>
        <w:t>ی</w:t>
      </w:r>
      <w:r w:rsidR="002726C8" w:rsidRPr="009D165A">
        <w:rPr>
          <w:rFonts w:eastAsia="Arial" w:hint="cs"/>
          <w:rtl/>
        </w:rPr>
        <w:t xml:space="preserve"> سایبان به عنوان یک چتر </w:t>
      </w:r>
      <w:r w:rsidR="00187A9C" w:rsidRPr="009D165A">
        <w:rPr>
          <w:rFonts w:eastAsia="Arial" w:hint="cs"/>
          <w:rtl/>
        </w:rPr>
        <w:t xml:space="preserve">بزرگ </w:t>
      </w:r>
      <w:r w:rsidR="002726C8" w:rsidRPr="009D165A">
        <w:rPr>
          <w:rFonts w:eastAsia="Arial" w:hint="cs"/>
          <w:rtl/>
        </w:rPr>
        <w:t>برای کاربرانی که در زیر آن هستند عمل خواهد نمود.</w:t>
      </w:r>
    </w:p>
    <w:p w14:paraId="173B1863" w14:textId="0715FA9B" w:rsidR="00187A9C" w:rsidRDefault="00F35BF2" w:rsidP="00970548">
      <w:pPr>
        <w:ind w:firstLine="0"/>
        <w:rPr>
          <w:rFonts w:eastAsia="Arial"/>
          <w:rtl/>
        </w:rPr>
      </w:pPr>
      <w:r w:rsidRPr="00274EF4">
        <w:rPr>
          <w:rFonts w:eastAsia="Arial" w:hint="cs"/>
          <w:rtl/>
        </w:rPr>
        <w:t>علاوه بر این مجددا با توجه به اتصال این ربات به اینترنت از طریق برد رزبری پای (13) و داشتن اطلاعات هواشناسی ، فلذا اطلاعات دمای منطقه ای که ربات در آن فعالیت دارد را خواهد داشت</w:t>
      </w:r>
      <w:r w:rsidR="00081B7F" w:rsidRPr="00274EF4">
        <w:rPr>
          <w:rFonts w:eastAsia="Arial" w:hint="cs"/>
          <w:rtl/>
        </w:rPr>
        <w:t>. همچنین</w:t>
      </w:r>
      <w:r w:rsidRPr="00274EF4">
        <w:rPr>
          <w:rFonts w:eastAsia="Arial" w:hint="cs"/>
          <w:rtl/>
        </w:rPr>
        <w:t xml:space="preserve"> از یک آرایه از سنسورهای حرارتی </w:t>
      </w:r>
      <w:r w:rsidRPr="00274EF4">
        <w:rPr>
          <w:rFonts w:eastAsia="Arial"/>
        </w:rPr>
        <w:t>LM35</w:t>
      </w:r>
      <w:r w:rsidRPr="00274EF4">
        <w:rPr>
          <w:rFonts w:eastAsia="Arial" w:hint="cs"/>
          <w:rtl/>
        </w:rPr>
        <w:t xml:space="preserve"> نیز جهت اندازه گیری درجه حرارت محیط اطراف استفاده شده است تا دقت اندازه گیر دما بالاتر برود و به عنوان یک فیدبک از دمای زیر سایبان یا چتر نیز استفاده گردد. </w:t>
      </w:r>
      <w:r w:rsidR="00432382" w:rsidRPr="00274EF4">
        <w:rPr>
          <w:rFonts w:eastAsia="Arial" w:hint="cs"/>
          <w:rtl/>
        </w:rPr>
        <w:t>با داشتن اطلاعات دمای زیر سایبان، در ایام گرم تابستان چیلرهای خنک کننده به عنوان کولر که توسط فن های خنک کننده ی (1-3) ، (2-3) ، (3-3) ، (4-3) نشان داده شده است عمل می</w:t>
      </w:r>
      <w:r w:rsidR="00432382" w:rsidRPr="00274EF4">
        <w:rPr>
          <w:rFonts w:eastAsia="Arial"/>
          <w:rtl/>
        </w:rPr>
        <w:softHyphen/>
      </w:r>
      <w:r w:rsidR="00432382" w:rsidRPr="00274EF4">
        <w:rPr>
          <w:rFonts w:eastAsia="Arial" w:hint="cs"/>
          <w:rtl/>
        </w:rPr>
        <w:t xml:space="preserve">کند و باعث ایجاد هوای خنک در زیر سایبان </w:t>
      </w:r>
      <w:r w:rsidR="00432382" w:rsidRPr="00274EF4">
        <w:rPr>
          <w:rFonts w:eastAsia="Arial"/>
          <w:rtl/>
        </w:rPr>
        <w:softHyphen/>
      </w:r>
      <w:r w:rsidR="00432382" w:rsidRPr="00274EF4">
        <w:rPr>
          <w:rFonts w:eastAsia="Arial" w:hint="cs"/>
          <w:rtl/>
        </w:rPr>
        <w:t>می</w:t>
      </w:r>
      <w:r w:rsidR="00432382" w:rsidRPr="00274EF4">
        <w:rPr>
          <w:rFonts w:eastAsia="Arial"/>
          <w:rtl/>
        </w:rPr>
        <w:softHyphen/>
      </w:r>
      <w:r w:rsidR="00432382" w:rsidRPr="00274EF4">
        <w:rPr>
          <w:rFonts w:eastAsia="Arial" w:hint="cs"/>
          <w:rtl/>
        </w:rPr>
        <w:t>گردد. همزمان یک موتور پمپ مقداری آب را از مخزن داخل ربات از طریق مه پاش هایی که در بالای خنک کننده ها وجود دارد پاشش می</w:t>
      </w:r>
      <w:r w:rsidR="00432382" w:rsidRPr="00274EF4">
        <w:rPr>
          <w:rFonts w:eastAsia="Arial"/>
          <w:rtl/>
        </w:rPr>
        <w:softHyphen/>
      </w:r>
      <w:r w:rsidR="00432382" w:rsidRPr="00274EF4">
        <w:rPr>
          <w:rFonts w:eastAsia="Arial" w:hint="cs"/>
          <w:rtl/>
        </w:rPr>
        <w:t>کند تا کمی رطوبت منجر به مطلوب کردن هوای اطراف سایبان شود.</w:t>
      </w:r>
      <w:r w:rsidR="00F4098C" w:rsidRPr="00274EF4">
        <w:rPr>
          <w:rFonts w:eastAsia="Arial" w:hint="cs"/>
          <w:rtl/>
        </w:rPr>
        <w:t xml:space="preserve"> این سامانه پاشش آب به صورت دو ورودی بوده و هر چند دقیقه از مخزن دوم ربات که داخل آن عطر قرار گرفته است جهت خوشبو کردن محیط زیر سایبان استفاده </w:t>
      </w:r>
      <w:r w:rsidR="00F4098C" w:rsidRPr="00274EF4">
        <w:rPr>
          <w:rFonts w:eastAsia="Arial"/>
          <w:rtl/>
        </w:rPr>
        <w:softHyphen/>
      </w:r>
      <w:r w:rsidR="00F4098C" w:rsidRPr="00274EF4">
        <w:rPr>
          <w:rFonts w:eastAsia="Arial" w:hint="cs"/>
          <w:rtl/>
        </w:rPr>
        <w:t>می</w:t>
      </w:r>
      <w:r w:rsidR="00F4098C" w:rsidRPr="00274EF4">
        <w:rPr>
          <w:rFonts w:eastAsia="Arial"/>
          <w:rtl/>
        </w:rPr>
        <w:softHyphen/>
      </w:r>
      <w:r w:rsidR="00F4098C" w:rsidRPr="00274EF4">
        <w:rPr>
          <w:rFonts w:eastAsia="Arial" w:hint="cs"/>
          <w:rtl/>
        </w:rPr>
        <w:t>گردد. چرا که این ربات معمولا در فضایی وجود دارد که زیر آن فرش هایی جهت نشستن کاربران وجود دارد و برای برطرف کردن بوی نامطلوب جوراب و عرق بدن در ایام گرم تابستان از این سامانه</w:t>
      </w:r>
      <w:r w:rsidR="00BD3D6F" w:rsidRPr="00274EF4">
        <w:rPr>
          <w:rFonts w:eastAsia="Arial" w:hint="cs"/>
          <w:rtl/>
        </w:rPr>
        <w:t xml:space="preserve"> استفاده می</w:t>
      </w:r>
      <w:r w:rsidR="00BD3D6F" w:rsidRPr="00274EF4">
        <w:rPr>
          <w:rFonts w:eastAsia="Arial"/>
          <w:rtl/>
        </w:rPr>
        <w:softHyphen/>
      </w:r>
      <w:r w:rsidR="00BD3D6F" w:rsidRPr="00274EF4">
        <w:rPr>
          <w:rFonts w:eastAsia="Arial" w:hint="cs"/>
          <w:rtl/>
        </w:rPr>
        <w:t xml:space="preserve">گردد. </w:t>
      </w:r>
    </w:p>
    <w:p w14:paraId="34474C36" w14:textId="45B6F12F" w:rsidR="00832405" w:rsidRPr="00832405" w:rsidRDefault="00832405" w:rsidP="00970548">
      <w:pPr>
        <w:ind w:firstLine="0"/>
        <w:rPr>
          <w:rFonts w:eastAsia="Arial" w:cs="Calibri"/>
          <w:rtl/>
        </w:rPr>
      </w:pPr>
      <w:r>
        <w:rPr>
          <w:rFonts w:eastAsia="Arial" w:hint="cs"/>
          <w:rtl/>
        </w:rPr>
        <w:t xml:space="preserve">این سامانه در ایام سرد زمستان دقیقا به صورت عکس عمل نموده و با توجه </w:t>
      </w:r>
      <w:r w:rsidR="002F6D37">
        <w:rPr>
          <w:rFonts w:eastAsia="Arial" w:hint="cs"/>
          <w:rtl/>
        </w:rPr>
        <w:t>به اطلاعات</w:t>
      </w:r>
      <w:r>
        <w:rPr>
          <w:rFonts w:eastAsia="Arial" w:hint="cs"/>
          <w:rtl/>
        </w:rPr>
        <w:t xml:space="preserve"> هواشناسی و </w:t>
      </w:r>
      <w:r w:rsidR="000D2A25">
        <w:rPr>
          <w:rFonts w:eastAsia="Arial" w:hint="cs"/>
          <w:rtl/>
        </w:rPr>
        <w:t>با وجود</w:t>
      </w:r>
      <w:r>
        <w:rPr>
          <w:rFonts w:eastAsia="Arial" w:hint="cs"/>
          <w:rtl/>
        </w:rPr>
        <w:t xml:space="preserve"> سنسور فیدبک دما با روشن کردن هیتر گرم کننده</w:t>
      </w:r>
      <w:r w:rsidR="00C83B5F">
        <w:rPr>
          <w:rFonts w:eastAsia="Arial"/>
          <w:rtl/>
        </w:rPr>
        <w:softHyphen/>
      </w:r>
      <w:r>
        <w:rPr>
          <w:rFonts w:eastAsia="Arial" w:hint="cs"/>
          <w:rtl/>
        </w:rPr>
        <w:t xml:space="preserve">ی </w:t>
      </w:r>
      <w:r w:rsidRPr="00274EF4">
        <w:rPr>
          <w:rFonts w:eastAsia="Arial" w:hint="cs"/>
          <w:rtl/>
        </w:rPr>
        <w:t>(1-3) ، (2-3) ، (3-3) ، (4-3)</w:t>
      </w:r>
      <w:r>
        <w:rPr>
          <w:rFonts w:eastAsia="Arial" w:hint="cs"/>
          <w:rtl/>
        </w:rPr>
        <w:t xml:space="preserve"> که یک وسیله</w:t>
      </w:r>
      <w:r w:rsidR="004F1D7F">
        <w:rPr>
          <w:rFonts w:eastAsia="Arial"/>
          <w:rtl/>
        </w:rPr>
        <w:softHyphen/>
      </w:r>
      <w:r>
        <w:rPr>
          <w:rFonts w:eastAsia="Arial" w:hint="cs"/>
          <w:rtl/>
        </w:rPr>
        <w:t>ی دو منظوره ( کولر و هیتر) می باشد اینبار برای گرم کردن محیط اطراف ربات استفاده می</w:t>
      </w:r>
      <w:r>
        <w:rPr>
          <w:rFonts w:eastAsia="Arial"/>
          <w:rtl/>
        </w:rPr>
        <w:softHyphen/>
      </w:r>
      <w:r>
        <w:rPr>
          <w:rFonts w:eastAsia="Arial" w:hint="cs"/>
          <w:rtl/>
        </w:rPr>
        <w:t xml:space="preserve">شود و باد گرم را از طریق منافذ و شیارهای روی بدنه ی ربات </w:t>
      </w:r>
      <w:r w:rsidR="00B416BA">
        <w:rPr>
          <w:rFonts w:eastAsia="Arial" w:hint="cs"/>
          <w:rtl/>
        </w:rPr>
        <w:t>به</w:t>
      </w:r>
      <w:r>
        <w:rPr>
          <w:rFonts w:eastAsia="Arial" w:hint="cs"/>
          <w:rtl/>
        </w:rPr>
        <w:t xml:space="preserve"> شماره (1)</w:t>
      </w:r>
      <w:r w:rsidR="00964DA8">
        <w:rPr>
          <w:rFonts w:eastAsia="Arial" w:hint="cs"/>
          <w:rtl/>
        </w:rPr>
        <w:t xml:space="preserve"> </w:t>
      </w:r>
      <w:r>
        <w:rPr>
          <w:rFonts w:eastAsia="Arial" w:hint="cs"/>
          <w:rtl/>
        </w:rPr>
        <w:t>از تمام وجوه ربات به بیرون منتقل می</w:t>
      </w:r>
      <w:r>
        <w:rPr>
          <w:rFonts w:eastAsia="Arial"/>
          <w:rtl/>
        </w:rPr>
        <w:softHyphen/>
      </w:r>
      <w:r>
        <w:rPr>
          <w:rFonts w:eastAsia="Arial" w:hint="cs"/>
          <w:rtl/>
        </w:rPr>
        <w:t>کند.</w:t>
      </w:r>
    </w:p>
    <w:p w14:paraId="7EE24520" w14:textId="46E0011F" w:rsidR="00B207FA" w:rsidRDefault="00BF6380" w:rsidP="00970548">
      <w:pPr>
        <w:ind w:firstLine="0"/>
        <w:rPr>
          <w:rFonts w:eastAsia="Arial"/>
          <w:rtl/>
        </w:rPr>
      </w:pPr>
      <w:r w:rsidRPr="00BE00C7">
        <w:rPr>
          <w:rFonts w:eastAsia="Arial" w:hint="cs"/>
          <w:rtl/>
        </w:rPr>
        <w:t>از آنجا که کاربران ( زائرانی ) که برای مدت زمانی طولانی در زیر این ربات سایبان می</w:t>
      </w:r>
      <w:r w:rsidRPr="00BE00C7">
        <w:rPr>
          <w:rFonts w:eastAsia="Arial"/>
          <w:rtl/>
        </w:rPr>
        <w:softHyphen/>
      </w:r>
      <w:r w:rsidRPr="00BE00C7">
        <w:rPr>
          <w:rFonts w:eastAsia="Arial" w:hint="cs"/>
          <w:rtl/>
        </w:rPr>
        <w:t xml:space="preserve">نشینند، نیاز به شارژ تلفن های همراه خود دارند. فلذا برای کاربران این سایبان در هر وجه ربات یک هاب با 10 پورت </w:t>
      </w:r>
      <w:r w:rsidRPr="00BE00C7">
        <w:rPr>
          <w:rFonts w:eastAsia="Arial"/>
        </w:rPr>
        <w:t>USB</w:t>
      </w:r>
      <w:r w:rsidRPr="00BE00C7">
        <w:rPr>
          <w:rFonts w:eastAsia="Arial" w:hint="cs"/>
          <w:rtl/>
        </w:rPr>
        <w:t xml:space="preserve"> که با شماره</w:t>
      </w:r>
      <w:r w:rsidRPr="00BE00C7">
        <w:rPr>
          <w:rFonts w:eastAsia="Arial"/>
          <w:rtl/>
        </w:rPr>
        <w:softHyphen/>
      </w:r>
      <w:r w:rsidRPr="00BE00C7">
        <w:rPr>
          <w:rFonts w:eastAsia="Arial" w:hint="cs"/>
          <w:rtl/>
        </w:rPr>
        <w:t xml:space="preserve">های (1-4) ، (2-4) ، (3-4) ، (4-4) در (شکل 11) نشان داده شده در نظرگرفته شده است. </w:t>
      </w:r>
      <w:r w:rsidR="004E2F79" w:rsidRPr="00BE00C7">
        <w:rPr>
          <w:rFonts w:eastAsia="Arial" w:hint="cs"/>
          <w:rtl/>
        </w:rPr>
        <w:t>تغذیه این هاب</w:t>
      </w:r>
      <w:r w:rsidR="00786E9B" w:rsidRPr="00BE00C7">
        <w:rPr>
          <w:rFonts w:eastAsia="Arial"/>
          <w:rtl/>
        </w:rPr>
        <w:softHyphen/>
      </w:r>
      <w:r w:rsidR="00786E9B" w:rsidRPr="00BE00C7">
        <w:rPr>
          <w:rFonts w:eastAsia="Arial" w:hint="cs"/>
          <w:rtl/>
        </w:rPr>
        <w:t xml:space="preserve"> </w:t>
      </w:r>
      <w:r w:rsidR="004E2F79" w:rsidRPr="00BE00C7">
        <w:rPr>
          <w:rFonts w:eastAsia="Arial" w:hint="cs"/>
          <w:rtl/>
        </w:rPr>
        <w:t>ها مستقیما</w:t>
      </w:r>
      <w:r w:rsidR="00C20A97" w:rsidRPr="00BE00C7">
        <w:rPr>
          <w:rFonts w:eastAsia="Arial" w:hint="cs"/>
          <w:rtl/>
        </w:rPr>
        <w:t>ً</w:t>
      </w:r>
      <w:r w:rsidR="004E2F79" w:rsidRPr="00BE00C7">
        <w:rPr>
          <w:rFonts w:eastAsia="Arial" w:hint="cs"/>
          <w:rtl/>
        </w:rPr>
        <w:t xml:space="preserve"> از باتری اصلی ربات که یک پک باتری از نوع باتری لیتیوم یون 18650 که با شماره (5) نشان داده شده است تامین می</w:t>
      </w:r>
      <w:r w:rsidR="004E2F79" w:rsidRPr="00BE00C7">
        <w:rPr>
          <w:rFonts w:eastAsia="Arial"/>
          <w:rtl/>
        </w:rPr>
        <w:softHyphen/>
      </w:r>
      <w:r w:rsidR="004E2F79" w:rsidRPr="00BE00C7">
        <w:rPr>
          <w:rFonts w:eastAsia="Arial" w:hint="cs"/>
          <w:rtl/>
        </w:rPr>
        <w:t>گردد.</w:t>
      </w:r>
      <w:r w:rsidR="00786E9B" w:rsidRPr="00BE00C7">
        <w:rPr>
          <w:rFonts w:eastAsia="Arial" w:hint="cs"/>
          <w:rtl/>
        </w:rPr>
        <w:t xml:space="preserve"> لازم به ذکر است که این باتری برای شارژ شدن نیازی به اتصال به شارژ دیواری و یا محلی برای شارژ ندارد چرا که در ساعات آفتابی روز زمانی که ربات سایبان خود را باز می</w:t>
      </w:r>
      <w:r w:rsidR="00786E9B" w:rsidRPr="00BE00C7">
        <w:rPr>
          <w:rFonts w:eastAsia="Arial"/>
          <w:rtl/>
        </w:rPr>
        <w:softHyphen/>
      </w:r>
      <w:r w:rsidR="00786E9B" w:rsidRPr="00BE00C7">
        <w:rPr>
          <w:rFonts w:eastAsia="Arial" w:hint="cs"/>
          <w:rtl/>
        </w:rPr>
        <w:t>کند. از آنجا که سایبان ربات کاملا با یک پنل سلول خورشیدی منعطف سرتاسری پوشانده شده است از انرژی خورشیدی برای شارژ باتری ربات استفاده می</w:t>
      </w:r>
      <w:r w:rsidR="00786E9B" w:rsidRPr="00BE00C7">
        <w:rPr>
          <w:rFonts w:eastAsia="Arial"/>
          <w:rtl/>
        </w:rPr>
        <w:softHyphen/>
      </w:r>
      <w:r w:rsidR="00786E9B" w:rsidRPr="00BE00C7">
        <w:rPr>
          <w:rFonts w:eastAsia="Arial" w:hint="cs"/>
          <w:rtl/>
        </w:rPr>
        <w:t>کند. این پنل خورشیدی منعطف سرتاسری تنها در (شکل 1) که نقشه سه نمای استاندارد و ایزومتریک تمام رنگی ربات می</w:t>
      </w:r>
      <w:r w:rsidR="00786E9B" w:rsidRPr="00BE00C7">
        <w:rPr>
          <w:rFonts w:eastAsia="Arial"/>
          <w:rtl/>
        </w:rPr>
        <w:softHyphen/>
      </w:r>
      <w:r w:rsidR="00786E9B" w:rsidRPr="00BE00C7">
        <w:rPr>
          <w:rFonts w:eastAsia="Arial" w:hint="cs"/>
          <w:rtl/>
        </w:rPr>
        <w:t xml:space="preserve">باشد </w:t>
      </w:r>
      <w:r w:rsidR="00D37BC1" w:rsidRPr="00BE00C7">
        <w:rPr>
          <w:rFonts w:eastAsia="Arial" w:hint="cs"/>
          <w:rtl/>
        </w:rPr>
        <w:t xml:space="preserve">قابل مشاهده </w:t>
      </w:r>
      <w:r w:rsidR="00BE00C7">
        <w:rPr>
          <w:rFonts w:eastAsia="Arial" w:hint="cs"/>
          <w:rtl/>
        </w:rPr>
        <w:t>است</w:t>
      </w:r>
      <w:r w:rsidR="00D37BC1" w:rsidRPr="00BE00C7">
        <w:rPr>
          <w:rFonts w:eastAsia="Arial" w:hint="cs"/>
          <w:rtl/>
        </w:rPr>
        <w:t>.</w:t>
      </w:r>
    </w:p>
    <w:p w14:paraId="5E9FF783" w14:textId="0AC281A9" w:rsidR="00CF6799" w:rsidRDefault="007A5A6C" w:rsidP="00CF6799">
      <w:pPr>
        <w:ind w:firstLine="0"/>
        <w:rPr>
          <w:rFonts w:eastAsia="Arial"/>
          <w:rtl/>
        </w:rPr>
      </w:pPr>
      <w:r>
        <w:rPr>
          <w:rFonts w:eastAsia="Arial" w:hint="cs"/>
          <w:rtl/>
        </w:rPr>
        <w:t>با توجه به اینکه این ربات سایبان در اماکن وسیع و گسترده</w:t>
      </w:r>
      <w:r w:rsidR="00CF6799">
        <w:rPr>
          <w:rFonts w:eastAsia="Arial" w:hint="cs"/>
          <w:rtl/>
        </w:rPr>
        <w:t xml:space="preserve"> ای</w:t>
      </w:r>
      <w:r>
        <w:rPr>
          <w:rFonts w:eastAsia="Arial" w:hint="cs"/>
          <w:rtl/>
        </w:rPr>
        <w:t xml:space="preserve"> مثل صحن حرم</w:t>
      </w:r>
      <w:r w:rsidR="00486AE0">
        <w:rPr>
          <w:rFonts w:eastAsia="Arial"/>
          <w:rtl/>
        </w:rPr>
        <w:softHyphen/>
      </w:r>
      <w:r w:rsidR="00376A26">
        <w:rPr>
          <w:rFonts w:eastAsia="Arial" w:hint="cs"/>
          <w:rtl/>
        </w:rPr>
        <w:t xml:space="preserve"> </w:t>
      </w:r>
      <w:r>
        <w:rPr>
          <w:rFonts w:eastAsia="Arial" w:hint="cs"/>
          <w:rtl/>
        </w:rPr>
        <w:t>ها استفاده می</w:t>
      </w:r>
      <w:r>
        <w:rPr>
          <w:rFonts w:eastAsia="Arial"/>
          <w:rtl/>
        </w:rPr>
        <w:softHyphen/>
      </w:r>
      <w:r>
        <w:rPr>
          <w:rFonts w:eastAsia="Arial" w:hint="cs"/>
          <w:rtl/>
        </w:rPr>
        <w:t xml:space="preserve">شود فلذا قابلیت حرکت توسط موتورها و چرخ های مکانومی که پیشتر اشاره شد را خواهد داشت. اما چه زمانی ؟ و چگونه ؟ </w:t>
      </w:r>
    </w:p>
    <w:p w14:paraId="5D462386" w14:textId="7BEF8FD7" w:rsidR="00CF6799" w:rsidRDefault="00CF6799" w:rsidP="00CF6799">
      <w:pPr>
        <w:ind w:firstLine="0"/>
        <w:rPr>
          <w:rFonts w:eastAsia="Arial"/>
          <w:rtl/>
        </w:rPr>
      </w:pPr>
      <w:r>
        <w:rPr>
          <w:rFonts w:eastAsia="Arial" w:hint="cs"/>
          <w:rtl/>
        </w:rPr>
        <w:t xml:space="preserve">قابلیت حرکت این ربات به دو بخش </w:t>
      </w:r>
      <w:r w:rsidR="004876C5">
        <w:rPr>
          <w:rFonts w:eastAsia="Arial" w:hint="cs"/>
          <w:rtl/>
        </w:rPr>
        <w:t>اپراتوری</w:t>
      </w:r>
      <w:r>
        <w:rPr>
          <w:rFonts w:eastAsia="Arial" w:hint="cs"/>
          <w:rtl/>
        </w:rPr>
        <w:t xml:space="preserve"> و اتوماتیک تقسیم بندی می شود</w:t>
      </w:r>
      <w:r w:rsidR="0093292D">
        <w:rPr>
          <w:rFonts w:eastAsia="Arial" w:hint="cs"/>
          <w:rtl/>
        </w:rPr>
        <w:t xml:space="preserve">: </w:t>
      </w:r>
    </w:p>
    <w:p w14:paraId="58C94409" w14:textId="6AB4D7AB" w:rsidR="003A387F" w:rsidRDefault="00353629" w:rsidP="003A387F">
      <w:pPr>
        <w:ind w:firstLine="0"/>
        <w:rPr>
          <w:rFonts w:eastAsia="Arial"/>
          <w:rtl/>
        </w:rPr>
      </w:pPr>
      <w:r>
        <w:rPr>
          <w:rFonts w:eastAsia="Arial" w:hint="cs"/>
          <w:rtl/>
        </w:rPr>
        <w:t xml:space="preserve">در بخش </w:t>
      </w:r>
      <w:r w:rsidR="004876C5">
        <w:rPr>
          <w:rFonts w:eastAsia="Arial" w:hint="cs"/>
          <w:rtl/>
        </w:rPr>
        <w:t>اپراتوری</w:t>
      </w:r>
      <w:r>
        <w:rPr>
          <w:rFonts w:eastAsia="Arial" w:hint="cs"/>
          <w:rtl/>
        </w:rPr>
        <w:t>، زمانی که جمعیت زائران یا کاربران در یک صحن یا یک محل بیشتر از جای دیگر باشد، با توجه به سامانه مانیتورینگ از طریق دوربین های داخل آستان قدس که تمام صحن ها را پوشش می</w:t>
      </w:r>
      <w:r>
        <w:rPr>
          <w:rFonts w:eastAsia="Arial"/>
          <w:rtl/>
        </w:rPr>
        <w:softHyphen/>
      </w:r>
      <w:r>
        <w:rPr>
          <w:rFonts w:eastAsia="Arial" w:hint="cs"/>
          <w:rtl/>
        </w:rPr>
        <w:t>دهد، خادمین با استفاده از یک کنترل</w:t>
      </w:r>
      <w:r w:rsidR="00C14657">
        <w:rPr>
          <w:rFonts w:eastAsia="Arial" w:hint="cs"/>
          <w:rtl/>
        </w:rPr>
        <w:t xml:space="preserve"> جوی استیک دستی</w:t>
      </w:r>
      <w:r w:rsidR="006C06F5">
        <w:rPr>
          <w:rFonts w:eastAsia="Arial" w:hint="cs"/>
          <w:rtl/>
        </w:rPr>
        <w:t>،</w:t>
      </w:r>
      <w:r>
        <w:rPr>
          <w:rFonts w:eastAsia="Arial" w:hint="cs"/>
          <w:rtl/>
        </w:rPr>
        <w:t xml:space="preserve"> ربات را به صحن های دیگر منتقل می</w:t>
      </w:r>
      <w:r>
        <w:rPr>
          <w:rFonts w:eastAsia="Arial"/>
          <w:rtl/>
        </w:rPr>
        <w:softHyphen/>
      </w:r>
      <w:r>
        <w:rPr>
          <w:rFonts w:eastAsia="Arial" w:hint="cs"/>
          <w:rtl/>
        </w:rPr>
        <w:t>کنند</w:t>
      </w:r>
      <w:r w:rsidR="006C06F5">
        <w:rPr>
          <w:rFonts w:eastAsia="Arial" w:hint="cs"/>
          <w:rtl/>
        </w:rPr>
        <w:t xml:space="preserve">. این امر </w:t>
      </w:r>
      <w:r w:rsidR="00C14657">
        <w:rPr>
          <w:rFonts w:eastAsia="Arial" w:hint="cs"/>
          <w:rtl/>
        </w:rPr>
        <w:t xml:space="preserve">همچنین </w:t>
      </w:r>
      <w:r w:rsidR="006C06F5">
        <w:rPr>
          <w:rFonts w:eastAsia="Arial" w:hint="cs"/>
          <w:rtl/>
        </w:rPr>
        <w:t>توسط یک بخش کنترل مرکزی در آستان قدس و کنترل حرکت ربات ها از</w:t>
      </w:r>
      <w:r w:rsidR="00C14657">
        <w:rPr>
          <w:rFonts w:eastAsia="Arial" w:hint="cs"/>
          <w:rtl/>
        </w:rPr>
        <w:t xml:space="preserve"> راه دور از</w:t>
      </w:r>
      <w:r w:rsidR="006C06F5">
        <w:rPr>
          <w:rFonts w:eastAsia="Arial" w:hint="cs"/>
          <w:rtl/>
        </w:rPr>
        <w:t xml:space="preserve"> طریق </w:t>
      </w:r>
      <w:r w:rsidR="006C06F5">
        <w:rPr>
          <w:rFonts w:eastAsia="Arial"/>
        </w:rPr>
        <w:t>IoT</w:t>
      </w:r>
      <w:r w:rsidR="006C06F5">
        <w:rPr>
          <w:rFonts w:eastAsia="Arial" w:hint="cs"/>
          <w:rtl/>
        </w:rPr>
        <w:t xml:space="preserve"> توسط برد رزبری پای</w:t>
      </w:r>
      <w:r w:rsidR="00C14657">
        <w:rPr>
          <w:rFonts w:eastAsia="Arial" w:hint="cs"/>
          <w:rtl/>
        </w:rPr>
        <w:t xml:space="preserve"> (13)</w:t>
      </w:r>
      <w:r w:rsidR="006C06F5">
        <w:rPr>
          <w:rFonts w:eastAsia="Arial" w:hint="cs"/>
          <w:rtl/>
        </w:rPr>
        <w:t xml:space="preserve"> قابل اجرا می باشد</w:t>
      </w:r>
      <w:r w:rsidR="00C14657">
        <w:rPr>
          <w:rFonts w:eastAsia="Arial" w:hint="cs"/>
          <w:rtl/>
        </w:rPr>
        <w:t xml:space="preserve">. </w:t>
      </w:r>
      <w:r w:rsidR="006C06F5">
        <w:rPr>
          <w:rFonts w:eastAsia="Arial" w:hint="cs"/>
          <w:rtl/>
        </w:rPr>
        <w:t>در این حالت برای اینکه شخصی که ربات را از بخش مرکزی کنترل می</w:t>
      </w:r>
      <w:r w:rsidR="006C06F5">
        <w:rPr>
          <w:rFonts w:eastAsia="Arial"/>
          <w:rtl/>
        </w:rPr>
        <w:softHyphen/>
      </w:r>
      <w:r w:rsidR="006C06F5">
        <w:rPr>
          <w:rFonts w:eastAsia="Arial" w:hint="cs"/>
          <w:rtl/>
        </w:rPr>
        <w:t xml:space="preserve">کند، توانایی بینایی محیط اطراف برای برخورد نکردن با موانع اطراف ربات را داشته باشد از یک </w:t>
      </w:r>
      <w:r w:rsidR="006C06F5">
        <w:rPr>
          <w:rFonts w:eastAsia="Arial" w:hint="cs"/>
          <w:rtl/>
        </w:rPr>
        <w:lastRenderedPageBreak/>
        <w:t xml:space="preserve">دوربین فیلمبرداری پانوراما 360 درجه که از 6 دوربین با زاویه دید 70 درجه در کنار یکدیگر قرار گرفته اند استفاده شده است. </w:t>
      </w:r>
      <w:r w:rsidR="003A387F">
        <w:rPr>
          <w:rFonts w:eastAsia="Arial" w:hint="cs"/>
          <w:rtl/>
        </w:rPr>
        <w:t>این دوربین پانوراما 360 درجه در (شکل 12) با حرف (</w:t>
      </w:r>
      <w:r w:rsidR="003A387F">
        <w:rPr>
          <w:rFonts w:eastAsia="Arial"/>
        </w:rPr>
        <w:t>P</w:t>
      </w:r>
      <w:r w:rsidR="003A387F">
        <w:rPr>
          <w:rFonts w:eastAsia="Arial" w:hint="cs"/>
          <w:rtl/>
        </w:rPr>
        <w:t>) نشان داده شده است. زیر اجزای این دوربین که از 6 دوربین با زاویه دید 70 درجه</w:t>
      </w:r>
      <w:r w:rsidR="00664701">
        <w:rPr>
          <w:rFonts w:eastAsia="Arial" w:hint="cs"/>
          <w:rtl/>
        </w:rPr>
        <w:t xml:space="preserve"> که</w:t>
      </w:r>
      <w:r w:rsidR="003A387F">
        <w:rPr>
          <w:rFonts w:eastAsia="Arial" w:hint="cs"/>
          <w:rtl/>
        </w:rPr>
        <w:t xml:space="preserve"> با شماره های</w:t>
      </w:r>
      <w:r w:rsidR="00664701">
        <w:rPr>
          <w:rFonts w:eastAsia="Arial" w:hint="cs"/>
          <w:rtl/>
        </w:rPr>
        <w:t xml:space="preserve"> (1-16) ، (2-16) ، (3-16) ، (4-16) ، (5-16) ، (6-16)</w:t>
      </w:r>
      <w:r w:rsidR="003A387F">
        <w:rPr>
          <w:rFonts w:eastAsia="Arial" w:hint="cs"/>
          <w:rtl/>
        </w:rPr>
        <w:t xml:space="preserve"> تشکیل شده است</w:t>
      </w:r>
      <w:r w:rsidR="00664701">
        <w:rPr>
          <w:rFonts w:eastAsia="Arial" w:hint="cs"/>
          <w:rtl/>
        </w:rPr>
        <w:t xml:space="preserve"> </w:t>
      </w:r>
      <w:r w:rsidR="004D121C">
        <w:rPr>
          <w:rFonts w:eastAsia="Arial" w:hint="cs"/>
          <w:rtl/>
        </w:rPr>
        <w:t xml:space="preserve">در (شکل 13) </w:t>
      </w:r>
      <w:r w:rsidR="00664701">
        <w:rPr>
          <w:rFonts w:eastAsia="Arial" w:hint="cs"/>
          <w:rtl/>
        </w:rPr>
        <w:t xml:space="preserve">نشان داده شده که این دوربین ها در یک فریم شش ضلعی به شکل خانه زنبور به شماره (17) قرار گرفته است اما محیط بیرونی این فریم (قاب) به صورت استوانه ای می باشد تا زیبایی ربات را حفظ کند. </w:t>
      </w:r>
      <w:r w:rsidR="00443157">
        <w:rPr>
          <w:rFonts w:eastAsia="Arial" w:hint="cs"/>
          <w:rtl/>
        </w:rPr>
        <w:t>همچنین برای درب این دوربین از صفحه ی دایره ای شماره (15) استفاده شده است. قابل ذکر است این دوربین دور تا دور میله</w:t>
      </w:r>
      <w:r w:rsidR="00DB21B5">
        <w:rPr>
          <w:rFonts w:eastAsia="Arial"/>
          <w:rtl/>
        </w:rPr>
        <w:softHyphen/>
      </w:r>
      <w:r w:rsidR="00443157">
        <w:rPr>
          <w:rFonts w:eastAsia="Arial" w:hint="cs"/>
          <w:rtl/>
        </w:rPr>
        <w:t>ی ستون اصلی سایبان قرار می</w:t>
      </w:r>
      <w:r w:rsidR="00443157">
        <w:rPr>
          <w:rFonts w:eastAsia="Arial"/>
          <w:rtl/>
        </w:rPr>
        <w:softHyphen/>
      </w:r>
      <w:r w:rsidR="00443157">
        <w:rPr>
          <w:rFonts w:eastAsia="Arial" w:hint="cs"/>
          <w:rtl/>
        </w:rPr>
        <w:t>گیرد فلذا هم فریم (قاب) دوربین (17) و هم درب آن (15) دارای یک سوراخ دایره ای به قطر میله ستون سایبان می باشد تا میله</w:t>
      </w:r>
      <w:r w:rsidR="005C3C9B">
        <w:rPr>
          <w:rFonts w:eastAsia="Arial"/>
          <w:rtl/>
        </w:rPr>
        <w:softHyphen/>
      </w:r>
      <w:r w:rsidR="00443157">
        <w:rPr>
          <w:rFonts w:eastAsia="Arial" w:hint="cs"/>
          <w:rtl/>
        </w:rPr>
        <w:t xml:space="preserve">ی سایبان از </w:t>
      </w:r>
      <w:r w:rsidR="00AE3D95">
        <w:rPr>
          <w:rFonts w:eastAsia="Arial" w:hint="cs"/>
          <w:rtl/>
        </w:rPr>
        <w:t>این دوربین</w:t>
      </w:r>
      <w:r w:rsidR="00443157">
        <w:rPr>
          <w:rFonts w:eastAsia="Arial" w:hint="cs"/>
          <w:rtl/>
        </w:rPr>
        <w:t xml:space="preserve"> عبور کند.</w:t>
      </w:r>
      <w:r w:rsidR="004D121C">
        <w:rPr>
          <w:rFonts w:eastAsia="Arial" w:hint="cs"/>
          <w:rtl/>
        </w:rPr>
        <w:t xml:space="preserve"> </w:t>
      </w:r>
    </w:p>
    <w:p w14:paraId="3C7A956F" w14:textId="4C3B6F72" w:rsidR="004D121C" w:rsidRDefault="004D121C" w:rsidP="003A387F">
      <w:pPr>
        <w:ind w:firstLine="0"/>
        <w:rPr>
          <w:rFonts w:eastAsia="Arial"/>
          <w:rtl/>
        </w:rPr>
      </w:pPr>
      <w:r>
        <w:rPr>
          <w:rFonts w:eastAsia="Arial" w:hint="cs"/>
          <w:rtl/>
        </w:rPr>
        <w:t>قابل ذکر است این 6 دوربین در بالای خود دارای یک آرایه میکروفن می باشد تا توانایی شنیدن صوت اطراف محیط را نیز داشته باشد. از آنجا که ربات دارای حرکت در تمام جهات را داشته و مانور حرکتی بالایی دارد فلذا اپرتور برای کنترل این ربات محدودیتی ندارد و به راحتی می</w:t>
      </w:r>
      <w:r>
        <w:rPr>
          <w:rFonts w:eastAsia="Arial"/>
          <w:rtl/>
        </w:rPr>
        <w:softHyphen/>
      </w:r>
      <w:r>
        <w:rPr>
          <w:rFonts w:eastAsia="Arial" w:hint="cs"/>
          <w:rtl/>
        </w:rPr>
        <w:t>تواند از موانع در هر جهتی که باشند عبور کند اما اگر شخصی برای ربات مزاحمت ایجاد کند اپراتور می</w:t>
      </w:r>
      <w:r>
        <w:rPr>
          <w:rFonts w:eastAsia="Arial"/>
          <w:rtl/>
        </w:rPr>
        <w:softHyphen/>
      </w:r>
      <w:r>
        <w:rPr>
          <w:rFonts w:eastAsia="Arial" w:hint="cs"/>
          <w:rtl/>
        </w:rPr>
        <w:t xml:space="preserve">تواند به صورت صوتی هشداری به شخص مقابل اعلام کند که این امر توسط یک فرستنده صوتی از طریق </w:t>
      </w:r>
      <w:r>
        <w:rPr>
          <w:rFonts w:eastAsia="Arial"/>
        </w:rPr>
        <w:t>IoT</w:t>
      </w:r>
      <w:r>
        <w:rPr>
          <w:rFonts w:eastAsia="Arial" w:hint="cs"/>
          <w:rtl/>
        </w:rPr>
        <w:t xml:space="preserve"> توسط برد رزبری پای (13) و سامانه صوتی 360 درجه که با پنج بلندگو </w:t>
      </w:r>
      <w:r w:rsidR="007B70AA">
        <w:rPr>
          <w:rFonts w:eastAsia="Arial" w:hint="cs"/>
          <w:rtl/>
        </w:rPr>
        <w:t>درکنار یکدیگر با شماره (18) در (شکل 14) نشان داده شده است ، انجام می</w:t>
      </w:r>
      <w:r w:rsidR="007B70AA">
        <w:rPr>
          <w:rFonts w:eastAsia="Arial"/>
          <w:rtl/>
        </w:rPr>
        <w:softHyphen/>
      </w:r>
      <w:r w:rsidR="007B70AA">
        <w:rPr>
          <w:rFonts w:eastAsia="Arial" w:hint="cs"/>
          <w:rtl/>
        </w:rPr>
        <w:t xml:space="preserve">گردد. پایه های هر کدام از این دوربین ها با شماره های (1-19) ، (2-19) ، (3-19) ، (4-19) ، (5-19) </w:t>
      </w:r>
      <w:r w:rsidR="00BC1A2F">
        <w:rPr>
          <w:rFonts w:eastAsia="Arial" w:hint="cs"/>
          <w:rtl/>
        </w:rPr>
        <w:t>نشان داد</w:t>
      </w:r>
      <w:r w:rsidR="00FC322B">
        <w:rPr>
          <w:rFonts w:eastAsia="Arial" w:hint="cs"/>
          <w:rtl/>
        </w:rPr>
        <w:t>ه</w:t>
      </w:r>
      <w:r w:rsidR="00BC1A2F">
        <w:rPr>
          <w:rFonts w:eastAsia="Arial" w:hint="cs"/>
          <w:rtl/>
        </w:rPr>
        <w:t xml:space="preserve"> شده است. </w:t>
      </w:r>
    </w:p>
    <w:p w14:paraId="5EF382E3" w14:textId="143DA046" w:rsidR="00BC1A2F" w:rsidRDefault="00BC1A2F" w:rsidP="00BC1A2F">
      <w:pPr>
        <w:ind w:firstLine="0"/>
        <w:rPr>
          <w:rFonts w:eastAsia="Arial"/>
          <w:rtl/>
        </w:rPr>
      </w:pPr>
      <w:r>
        <w:rPr>
          <w:rFonts w:eastAsia="Arial" w:hint="cs"/>
          <w:rtl/>
        </w:rPr>
        <w:t xml:space="preserve">برای کنترل ربات توسط اپراتور بخش مرکزی ، از آنجا که شاید زاویه ی دید دوربین برای موانع با ارتفاع های کم نامناسب باشد از 8 سنسور التراسونیک </w:t>
      </w:r>
      <w:r w:rsidRPr="00BC1A2F">
        <w:rPr>
          <w:rFonts w:eastAsia="Arial" w:hint="cs"/>
          <w:rtl/>
        </w:rPr>
        <w:t>(1-</w:t>
      </w:r>
      <w:r>
        <w:rPr>
          <w:rFonts w:eastAsia="Arial" w:hint="cs"/>
          <w:rtl/>
        </w:rPr>
        <w:t>2</w:t>
      </w:r>
      <w:r w:rsidRPr="00BC1A2F">
        <w:rPr>
          <w:rFonts w:eastAsia="Arial" w:hint="cs"/>
          <w:rtl/>
        </w:rPr>
        <w:t>) ، (2-</w:t>
      </w:r>
      <w:r>
        <w:rPr>
          <w:rFonts w:eastAsia="Arial" w:hint="cs"/>
          <w:rtl/>
        </w:rPr>
        <w:t>2</w:t>
      </w:r>
      <w:r w:rsidRPr="00BC1A2F">
        <w:rPr>
          <w:rFonts w:eastAsia="Arial" w:hint="cs"/>
          <w:rtl/>
        </w:rPr>
        <w:t>) ، (3-</w:t>
      </w:r>
      <w:r>
        <w:rPr>
          <w:rFonts w:eastAsia="Arial" w:hint="cs"/>
          <w:rtl/>
        </w:rPr>
        <w:t>2</w:t>
      </w:r>
      <w:r w:rsidRPr="00BC1A2F">
        <w:rPr>
          <w:rFonts w:eastAsia="Arial" w:hint="cs"/>
          <w:rtl/>
        </w:rPr>
        <w:t>) ، (4-</w:t>
      </w:r>
      <w:r>
        <w:rPr>
          <w:rFonts w:eastAsia="Arial" w:hint="cs"/>
          <w:rtl/>
        </w:rPr>
        <w:t>2</w:t>
      </w:r>
      <w:r w:rsidRPr="00BC1A2F">
        <w:rPr>
          <w:rFonts w:eastAsia="Arial" w:hint="cs"/>
          <w:rtl/>
        </w:rPr>
        <w:t>) ، (5-</w:t>
      </w:r>
      <w:r>
        <w:rPr>
          <w:rFonts w:eastAsia="Arial" w:hint="cs"/>
          <w:rtl/>
        </w:rPr>
        <w:t>2</w:t>
      </w:r>
      <w:r w:rsidRPr="00BC1A2F">
        <w:rPr>
          <w:rFonts w:eastAsia="Arial" w:hint="cs"/>
          <w:rtl/>
        </w:rPr>
        <w:t>)</w:t>
      </w:r>
      <w:r>
        <w:rPr>
          <w:rFonts w:eastAsia="Arial" w:hint="cs"/>
          <w:rtl/>
        </w:rPr>
        <w:t xml:space="preserve"> ، </w:t>
      </w:r>
      <w:r w:rsidRPr="00BC1A2F">
        <w:rPr>
          <w:rFonts w:eastAsia="Arial" w:hint="cs"/>
          <w:rtl/>
        </w:rPr>
        <w:t>(</w:t>
      </w:r>
      <w:r>
        <w:rPr>
          <w:rFonts w:eastAsia="Arial" w:hint="cs"/>
          <w:rtl/>
        </w:rPr>
        <w:t>6</w:t>
      </w:r>
      <w:r w:rsidRPr="00BC1A2F">
        <w:rPr>
          <w:rFonts w:eastAsia="Arial" w:hint="cs"/>
          <w:rtl/>
        </w:rPr>
        <w:t>-</w:t>
      </w:r>
      <w:r>
        <w:rPr>
          <w:rFonts w:eastAsia="Arial" w:hint="cs"/>
          <w:rtl/>
        </w:rPr>
        <w:t>2</w:t>
      </w:r>
      <w:r w:rsidRPr="00BC1A2F">
        <w:rPr>
          <w:rFonts w:eastAsia="Arial" w:hint="cs"/>
          <w:rtl/>
        </w:rPr>
        <w:t>) ، (</w:t>
      </w:r>
      <w:r>
        <w:rPr>
          <w:rFonts w:eastAsia="Arial" w:hint="cs"/>
          <w:rtl/>
        </w:rPr>
        <w:t>7</w:t>
      </w:r>
      <w:r w:rsidRPr="00BC1A2F">
        <w:rPr>
          <w:rFonts w:eastAsia="Arial" w:hint="cs"/>
          <w:rtl/>
        </w:rPr>
        <w:t>-</w:t>
      </w:r>
      <w:r>
        <w:rPr>
          <w:rFonts w:eastAsia="Arial" w:hint="cs"/>
          <w:rtl/>
        </w:rPr>
        <w:t>2</w:t>
      </w:r>
      <w:r w:rsidRPr="00BC1A2F">
        <w:rPr>
          <w:rFonts w:eastAsia="Arial" w:hint="cs"/>
          <w:rtl/>
        </w:rPr>
        <w:t>) ، (</w:t>
      </w:r>
      <w:r>
        <w:rPr>
          <w:rFonts w:eastAsia="Arial" w:hint="cs"/>
          <w:rtl/>
        </w:rPr>
        <w:t>8</w:t>
      </w:r>
      <w:r w:rsidRPr="00BC1A2F">
        <w:rPr>
          <w:rFonts w:eastAsia="Arial" w:hint="cs"/>
          <w:rtl/>
        </w:rPr>
        <w:t>-</w:t>
      </w:r>
      <w:r>
        <w:rPr>
          <w:rFonts w:eastAsia="Arial" w:hint="cs"/>
          <w:rtl/>
        </w:rPr>
        <w:t>2</w:t>
      </w:r>
      <w:r w:rsidRPr="00BC1A2F">
        <w:rPr>
          <w:rFonts w:eastAsia="Arial" w:hint="cs"/>
          <w:rtl/>
        </w:rPr>
        <w:t xml:space="preserve">) </w:t>
      </w:r>
      <w:r w:rsidR="00C447EE">
        <w:rPr>
          <w:rFonts w:eastAsia="Arial" w:hint="cs"/>
          <w:rtl/>
        </w:rPr>
        <w:t xml:space="preserve">که به صورت جفت در هر وجه ربات قرار می </w:t>
      </w:r>
      <w:r w:rsidR="00C447EE">
        <w:rPr>
          <w:rFonts w:eastAsia="Arial"/>
          <w:rtl/>
        </w:rPr>
        <w:softHyphen/>
      </w:r>
      <w:r w:rsidR="00C447EE">
        <w:rPr>
          <w:rFonts w:eastAsia="Arial" w:hint="cs"/>
          <w:rtl/>
        </w:rPr>
        <w:t>گیرند و متصل به بدنه ی اصلی ربات (1) می</w:t>
      </w:r>
      <w:r w:rsidR="00C447EE">
        <w:rPr>
          <w:rFonts w:eastAsia="Arial"/>
          <w:rtl/>
        </w:rPr>
        <w:softHyphen/>
      </w:r>
      <w:r w:rsidR="00C447EE">
        <w:rPr>
          <w:rFonts w:eastAsia="Arial" w:hint="cs"/>
          <w:rtl/>
        </w:rPr>
        <w:t xml:space="preserve">شوند اطلاعات فاصله ی ربات تا موانع را به اپراتور مرکزی از طریق </w:t>
      </w:r>
      <w:r w:rsidR="00C447EE">
        <w:rPr>
          <w:rFonts w:eastAsia="Arial"/>
        </w:rPr>
        <w:t>IoT</w:t>
      </w:r>
      <w:r w:rsidR="00C447EE">
        <w:rPr>
          <w:rFonts w:eastAsia="Arial" w:hint="cs"/>
          <w:rtl/>
        </w:rPr>
        <w:t xml:space="preserve"> منتقل می</w:t>
      </w:r>
      <w:r w:rsidR="00C447EE">
        <w:rPr>
          <w:rFonts w:eastAsia="Arial"/>
          <w:rtl/>
        </w:rPr>
        <w:softHyphen/>
      </w:r>
      <w:r w:rsidR="00C447EE">
        <w:rPr>
          <w:rFonts w:eastAsia="Arial" w:hint="cs"/>
          <w:rtl/>
        </w:rPr>
        <w:t xml:space="preserve">کنند. تا اپراتور توانایی کنترل بهتر ربات را داشته باشد. </w:t>
      </w:r>
    </w:p>
    <w:p w14:paraId="25B4D7AC" w14:textId="36D40905" w:rsidR="00C447EE" w:rsidRDefault="00C447EE" w:rsidP="00BC1A2F">
      <w:pPr>
        <w:ind w:firstLine="0"/>
        <w:rPr>
          <w:rFonts w:eastAsia="Arial"/>
          <w:rtl/>
        </w:rPr>
      </w:pPr>
      <w:r>
        <w:rPr>
          <w:rFonts w:eastAsia="Arial" w:hint="cs"/>
          <w:rtl/>
        </w:rPr>
        <w:t>اما از آنجا که معمولا تعداد این سایبان ها در صحن ها متعدد بوده و نیازمند اپراتورهای زیادی برای هر کدام می</w:t>
      </w:r>
      <w:r>
        <w:rPr>
          <w:rFonts w:eastAsia="Arial"/>
          <w:rtl/>
        </w:rPr>
        <w:softHyphen/>
      </w:r>
      <w:r>
        <w:rPr>
          <w:rFonts w:eastAsia="Arial" w:hint="cs"/>
          <w:rtl/>
        </w:rPr>
        <w:t xml:space="preserve">باشد به منظور کم کردن نیروی انسانی اپراتور ، امکان حرکت خودکار این ربات نیز وجود دارد به این شکل که این ربات با داشتن سنسور </w:t>
      </w:r>
      <w:r>
        <w:rPr>
          <w:rFonts w:eastAsia="Arial"/>
        </w:rPr>
        <w:t xml:space="preserve">GPS </w:t>
      </w:r>
      <w:r>
        <w:rPr>
          <w:rFonts w:eastAsia="Arial" w:hint="cs"/>
          <w:rtl/>
        </w:rPr>
        <w:t>که در (شکل 15) بخش (</w:t>
      </w:r>
      <w:r>
        <w:rPr>
          <w:rFonts w:eastAsia="Arial"/>
        </w:rPr>
        <w:t>Module 3</w:t>
      </w:r>
      <w:r>
        <w:rPr>
          <w:rFonts w:eastAsia="Arial" w:hint="cs"/>
          <w:rtl/>
        </w:rPr>
        <w:t xml:space="preserve">) با بلوک 9 به اسم </w:t>
      </w:r>
      <w:r>
        <w:rPr>
          <w:rFonts w:eastAsia="Arial"/>
        </w:rPr>
        <w:t>NEO-M8N</w:t>
      </w:r>
      <w:r>
        <w:rPr>
          <w:rFonts w:eastAsia="Arial" w:hint="cs"/>
          <w:rtl/>
        </w:rPr>
        <w:t xml:space="preserve"> نوشته شده است که یک نوع </w:t>
      </w:r>
      <w:r>
        <w:rPr>
          <w:rFonts w:eastAsia="Arial"/>
        </w:rPr>
        <w:t>GPS</w:t>
      </w:r>
      <w:r>
        <w:rPr>
          <w:rFonts w:eastAsia="Arial" w:hint="cs"/>
          <w:rtl/>
        </w:rPr>
        <w:t xml:space="preserve"> با دقت بالا ( خطای کمتر از 3 متر) بوده و از طرفی با توجه به سنسورهای التراسونیک (1-2) تا (8-2) اطراف ربات و همچنین دوربین 360 درجه (</w:t>
      </w:r>
      <w:r>
        <w:rPr>
          <w:rFonts w:eastAsia="Arial"/>
        </w:rPr>
        <w:t>P</w:t>
      </w:r>
      <w:r>
        <w:rPr>
          <w:rFonts w:eastAsia="Arial" w:hint="cs"/>
          <w:rtl/>
        </w:rPr>
        <w:t>) و الگوریتم پردازش تصویر امکان ناوبری خودکار در محیط صحن ها را خواهد داشت. در این صورت اگر یک کوادکوپتر از بالای صحن ها اطلاعات جمعیت زائران را توسط پردازش تصویر اندازه گیری کند و یا با استفاده از سامانه دوربین های آستان قدس رضوی در صحن ها امکان اندازه گیری جمعیت در هر صحن ، یک سیگنال به ربات هایی که در صحن هایی با جمعیت کمتر و خلوت تر وجود دارد ارسال خواهد شد. موقعیت تقریبی هر ربات که در کدام صحن می</w:t>
      </w:r>
      <w:r>
        <w:rPr>
          <w:rFonts w:eastAsia="Arial"/>
          <w:rtl/>
        </w:rPr>
        <w:softHyphen/>
      </w:r>
      <w:r>
        <w:rPr>
          <w:rFonts w:eastAsia="Arial"/>
          <w:rtl/>
        </w:rPr>
        <w:softHyphen/>
      </w:r>
      <w:r>
        <w:rPr>
          <w:rFonts w:eastAsia="Arial" w:hint="cs"/>
          <w:rtl/>
        </w:rPr>
        <w:t xml:space="preserve">باشد از طریق </w:t>
      </w:r>
      <w:r>
        <w:rPr>
          <w:rFonts w:eastAsia="Arial"/>
        </w:rPr>
        <w:t>GPS</w:t>
      </w:r>
      <w:r>
        <w:rPr>
          <w:rFonts w:eastAsia="Arial" w:hint="cs"/>
          <w:rtl/>
        </w:rPr>
        <w:t xml:space="preserve"> قابل استخراج بوده و همینطور اطلاعات جمعیت زائران در صحن ها توسط دوربین 360 درجه (</w:t>
      </w:r>
      <w:r>
        <w:rPr>
          <w:rFonts w:eastAsia="Arial"/>
        </w:rPr>
        <w:t>P</w:t>
      </w:r>
      <w:r>
        <w:rPr>
          <w:rFonts w:eastAsia="Arial" w:hint="cs"/>
          <w:rtl/>
        </w:rPr>
        <w:t xml:space="preserve">) </w:t>
      </w:r>
      <w:r w:rsidR="00534526">
        <w:rPr>
          <w:rFonts w:eastAsia="Arial" w:hint="cs"/>
          <w:rtl/>
        </w:rPr>
        <w:t>هر یک از ربات ها قابل مانیتور و اندازه</w:t>
      </w:r>
      <w:r w:rsidR="00534526">
        <w:rPr>
          <w:rFonts w:eastAsia="Arial"/>
          <w:rtl/>
        </w:rPr>
        <w:softHyphen/>
      </w:r>
      <w:r w:rsidR="00534526">
        <w:rPr>
          <w:rFonts w:eastAsia="Arial" w:hint="cs"/>
          <w:rtl/>
        </w:rPr>
        <w:t>گیری می</w:t>
      </w:r>
      <w:r w:rsidR="00534526">
        <w:rPr>
          <w:rFonts w:eastAsia="Arial"/>
          <w:rtl/>
        </w:rPr>
        <w:softHyphen/>
      </w:r>
      <w:r w:rsidR="00534526">
        <w:rPr>
          <w:rFonts w:eastAsia="Arial" w:hint="cs"/>
          <w:rtl/>
        </w:rPr>
        <w:t>باشد. فلذا این ربات ها به صورت گروهی و کاملا اتوماتیک توانایی ایجاد سایه در صحن</w:t>
      </w:r>
      <w:r w:rsidR="00737E9B">
        <w:rPr>
          <w:rFonts w:eastAsia="Arial"/>
          <w:rtl/>
        </w:rPr>
        <w:softHyphen/>
      </w:r>
      <w:r w:rsidR="00534526">
        <w:rPr>
          <w:rFonts w:eastAsia="Arial" w:hint="cs"/>
          <w:rtl/>
        </w:rPr>
        <w:t>های مختلف متناسب با ازدحام جمعیت در هر محل را خواهند داشت و با کنار یکدیگر قرار گرفتن و ارسال اطلاعات موقعیت هر کدام به بخش مرکزی امکان ایجاد سایه های بزرگتر را نیز خواهند داشت.</w:t>
      </w:r>
    </w:p>
    <w:p w14:paraId="3BC89A88" w14:textId="39C40AE7" w:rsidR="004D121C" w:rsidRDefault="00942D09" w:rsidP="003A387F">
      <w:pPr>
        <w:ind w:firstLine="0"/>
        <w:rPr>
          <w:rFonts w:eastAsia="Arial"/>
          <w:rtl/>
        </w:rPr>
      </w:pPr>
      <w:r>
        <w:rPr>
          <w:rFonts w:eastAsia="Arial" w:hint="cs"/>
          <w:rtl/>
        </w:rPr>
        <w:t>به جهت خنک نگه داشتن محفظه داخل ربات برای بهبود عملکرد مدارهای پردازنده (12) و رزبری پای (13) به عنوان هیت سینک و موتورهای (1-6) تا (</w:t>
      </w:r>
      <w:r w:rsidR="007C5BE3">
        <w:rPr>
          <w:rFonts w:eastAsia="Arial" w:hint="cs"/>
          <w:rtl/>
        </w:rPr>
        <w:t>4-6</w:t>
      </w:r>
      <w:r>
        <w:rPr>
          <w:rFonts w:eastAsia="Arial" w:hint="cs"/>
          <w:rtl/>
        </w:rPr>
        <w:t>) و همینطور خنک نگه داشتن باتری لیتیومی</w:t>
      </w:r>
      <w:r w:rsidR="00FB4108">
        <w:rPr>
          <w:rFonts w:eastAsia="Arial" w:hint="cs"/>
          <w:rtl/>
        </w:rPr>
        <w:t xml:space="preserve"> (5)</w:t>
      </w:r>
      <w:r>
        <w:rPr>
          <w:rFonts w:eastAsia="Arial" w:hint="cs"/>
          <w:rtl/>
        </w:rPr>
        <w:t xml:space="preserve"> ربات برای بالا بردن طول عم</w:t>
      </w:r>
      <w:r w:rsidR="00FB4108">
        <w:rPr>
          <w:rFonts w:eastAsia="Arial" w:hint="cs"/>
          <w:rtl/>
        </w:rPr>
        <w:t xml:space="preserve">ر آن از </w:t>
      </w:r>
      <w:r w:rsidR="007C5BE3">
        <w:rPr>
          <w:rFonts w:eastAsia="Arial" w:hint="cs"/>
          <w:rtl/>
        </w:rPr>
        <w:t xml:space="preserve">چهار عدد فن خنک کننده ی 12 ولتی با شماره های (1-10) ، (2-10) ، (3-10) ، (4-10) که با </w:t>
      </w:r>
      <w:r w:rsidR="007C5BE3" w:rsidRPr="007C5BE3">
        <w:rPr>
          <w:rFonts w:eastAsia="Arial" w:hint="cs"/>
          <w:rtl/>
        </w:rPr>
        <w:t>(</w:t>
      </w:r>
      <w:r w:rsidR="007C5BE3" w:rsidRPr="007C5BE3">
        <w:rPr>
          <w:rFonts w:eastAsia="Arial"/>
        </w:rPr>
        <w:t xml:space="preserve">Detail </w:t>
      </w:r>
      <w:r w:rsidR="007C5BE3" w:rsidRPr="007C5BE3">
        <w:rPr>
          <w:rFonts w:eastAsia="Arial"/>
          <w:b/>
          <w:bCs/>
        </w:rPr>
        <w:t>N</w:t>
      </w:r>
      <w:r w:rsidR="007C5BE3" w:rsidRPr="007C5BE3">
        <w:rPr>
          <w:rFonts w:eastAsia="Arial" w:hint="cs"/>
          <w:b/>
          <w:bCs/>
          <w:rtl/>
        </w:rPr>
        <w:t xml:space="preserve">) </w:t>
      </w:r>
      <w:r w:rsidR="007C5BE3">
        <w:rPr>
          <w:rFonts w:eastAsia="Arial" w:hint="cs"/>
          <w:rtl/>
        </w:rPr>
        <w:t>در (شکل 11) نشان داده شده</w:t>
      </w:r>
      <w:r w:rsidR="007C5BE3">
        <w:rPr>
          <w:rFonts w:eastAsia="Arial"/>
          <w:rtl/>
        </w:rPr>
        <w:br/>
      </w:r>
      <w:r w:rsidR="007C5BE3">
        <w:rPr>
          <w:rFonts w:eastAsia="Arial" w:hint="cs"/>
          <w:rtl/>
        </w:rPr>
        <w:t xml:space="preserve">، استفاده شده است. این فن ها متصل به جعبه ی شماره </w:t>
      </w:r>
      <w:r w:rsidR="00CA065D">
        <w:rPr>
          <w:rFonts w:eastAsia="Arial" w:hint="cs"/>
          <w:rtl/>
        </w:rPr>
        <w:t xml:space="preserve">(11) بوده که این جعبه وظیفه نگهداری مدارات الکترونیکی و باتری ربات را در داخل فریم آلمینیومی (9) ربات و بدنه ی اصلی (1) خواهد داشت. </w:t>
      </w:r>
    </w:p>
    <w:p w14:paraId="67069EDC" w14:textId="682C03D6" w:rsidR="00B93F39" w:rsidRDefault="00B93F39" w:rsidP="003A387F">
      <w:pPr>
        <w:ind w:firstLine="0"/>
        <w:rPr>
          <w:rFonts w:eastAsia="Arial"/>
          <w:rtl/>
        </w:rPr>
      </w:pPr>
      <w:r>
        <w:rPr>
          <w:rFonts w:eastAsia="Arial" w:hint="cs"/>
          <w:rtl/>
        </w:rPr>
        <w:lastRenderedPageBreak/>
        <w:t xml:space="preserve">یک عدد نمایشگر </w:t>
      </w:r>
      <w:r>
        <w:rPr>
          <w:rFonts w:eastAsia="Arial"/>
        </w:rPr>
        <w:t>LCD</w:t>
      </w:r>
      <w:r>
        <w:rPr>
          <w:rFonts w:eastAsia="Arial" w:hint="cs"/>
          <w:rtl/>
        </w:rPr>
        <w:t xml:space="preserve"> با شماره (14) بر روی بدنه اصلی (1) ربات قرار می</w:t>
      </w:r>
      <w:r>
        <w:rPr>
          <w:rFonts w:eastAsia="Arial"/>
          <w:rtl/>
        </w:rPr>
        <w:softHyphen/>
      </w:r>
      <w:r>
        <w:rPr>
          <w:rFonts w:eastAsia="Arial" w:hint="cs"/>
          <w:rtl/>
        </w:rPr>
        <w:t>گیرد و متصل به برد رزبری پای(13) می</w:t>
      </w:r>
      <w:r>
        <w:rPr>
          <w:rFonts w:eastAsia="Arial"/>
          <w:rtl/>
        </w:rPr>
        <w:softHyphen/>
      </w:r>
      <w:r>
        <w:rPr>
          <w:rFonts w:eastAsia="Arial" w:hint="cs"/>
          <w:rtl/>
        </w:rPr>
        <w:t xml:space="preserve">گردد تا اطلاعاتی از قبیل میزان شارژ باتری ربات ، اطلاعات هواشناسی ، اوقات شرعی ، جهت قبله با استفاده از سنسور قبله سنج و دیگر اطلاعات را برای زائران و کاربرانی که در زیر </w:t>
      </w:r>
      <w:r w:rsidR="004518EF">
        <w:rPr>
          <w:rFonts w:eastAsia="Arial" w:hint="cs"/>
          <w:rtl/>
        </w:rPr>
        <w:t>آ</w:t>
      </w:r>
      <w:r>
        <w:rPr>
          <w:rFonts w:eastAsia="Arial" w:hint="cs"/>
          <w:rtl/>
        </w:rPr>
        <w:t xml:space="preserve">ن قرار دارد داشته باشد. </w:t>
      </w:r>
      <w:r w:rsidR="00F559FB">
        <w:rPr>
          <w:rFonts w:eastAsia="Arial" w:hint="cs"/>
          <w:rtl/>
        </w:rPr>
        <w:t>قابل ذکر است که این سایبان با استفاده از اسپیکر 360 درجه که در (شکل12) با حرف (</w:t>
      </w:r>
      <w:r w:rsidR="00F559FB">
        <w:rPr>
          <w:rFonts w:eastAsia="Arial"/>
        </w:rPr>
        <w:t>Q</w:t>
      </w:r>
      <w:r w:rsidR="00F559FB">
        <w:rPr>
          <w:rFonts w:eastAsia="Arial" w:hint="cs"/>
          <w:rtl/>
        </w:rPr>
        <w:t>)</w:t>
      </w:r>
      <w:r w:rsidR="00F559FB">
        <w:rPr>
          <w:rFonts w:eastAsia="Arial"/>
        </w:rPr>
        <w:t xml:space="preserve"> </w:t>
      </w:r>
      <w:r w:rsidR="00F559FB">
        <w:rPr>
          <w:rFonts w:eastAsia="Arial" w:hint="cs"/>
          <w:rtl/>
        </w:rPr>
        <w:t>نشان داده شده است توانایی پخش اذان که توسط آستان قدس پخش می</w:t>
      </w:r>
      <w:r w:rsidR="00F559FB">
        <w:rPr>
          <w:rFonts w:eastAsia="Arial"/>
          <w:rtl/>
        </w:rPr>
        <w:softHyphen/>
      </w:r>
      <w:r w:rsidR="00F559FB">
        <w:rPr>
          <w:rFonts w:eastAsia="Arial" w:hint="cs"/>
          <w:rtl/>
        </w:rPr>
        <w:t xml:space="preserve">گردد را دارد. </w:t>
      </w:r>
      <w:r w:rsidR="00E469C4">
        <w:rPr>
          <w:rFonts w:eastAsia="Arial" w:hint="cs"/>
          <w:rtl/>
        </w:rPr>
        <w:t>همچنین دوربین 360 درجه پانوراما (</w:t>
      </w:r>
      <w:r w:rsidR="00E469C4">
        <w:rPr>
          <w:rFonts w:eastAsia="Arial"/>
        </w:rPr>
        <w:t>P</w:t>
      </w:r>
      <w:r w:rsidR="00E469C4">
        <w:rPr>
          <w:rFonts w:eastAsia="Arial" w:hint="cs"/>
          <w:rtl/>
        </w:rPr>
        <w:t xml:space="preserve">) که پیشتر توضیح داده شده به صورت آنلاین (برخط) تصویر صحن ها را از طریق </w:t>
      </w:r>
      <w:r w:rsidR="00E469C4">
        <w:rPr>
          <w:rFonts w:eastAsia="Arial"/>
        </w:rPr>
        <w:t>IoT</w:t>
      </w:r>
      <w:r w:rsidR="00E469C4">
        <w:rPr>
          <w:rFonts w:eastAsia="Arial" w:hint="cs"/>
          <w:rtl/>
        </w:rPr>
        <w:t xml:space="preserve"> توسط برد رزبری پای (13) بر روی اینترنت قرار می</w:t>
      </w:r>
      <w:r w:rsidR="00E469C4">
        <w:rPr>
          <w:rFonts w:eastAsia="Arial"/>
          <w:rtl/>
        </w:rPr>
        <w:softHyphen/>
      </w:r>
      <w:r w:rsidR="00E469C4">
        <w:rPr>
          <w:rFonts w:eastAsia="Arial" w:hint="cs"/>
          <w:rtl/>
        </w:rPr>
        <w:t>دهد تا علاقه مندان به بازدید آنلاین از صحن های حرم امام رضا(ع) توانایی تماشای 360 درجه از اطراف صحن را داشته باش</w:t>
      </w:r>
      <w:r w:rsidR="0091364B">
        <w:rPr>
          <w:rFonts w:eastAsia="Arial" w:hint="cs"/>
          <w:rtl/>
        </w:rPr>
        <w:t xml:space="preserve">ند و تنها با وارد کردن </w:t>
      </w:r>
      <w:r w:rsidR="0091364B">
        <w:rPr>
          <w:rFonts w:eastAsia="Arial"/>
        </w:rPr>
        <w:t>IP</w:t>
      </w:r>
      <w:r w:rsidR="0091364B">
        <w:rPr>
          <w:rFonts w:eastAsia="Arial" w:hint="cs"/>
          <w:rtl/>
        </w:rPr>
        <w:t xml:space="preserve"> و یا آدرس وبسایت مربوط به آستان قدس و با کلیک بر روی هر یک از ربات هایی که در هر صحن واقع </w:t>
      </w:r>
      <w:r w:rsidR="00465593">
        <w:rPr>
          <w:rFonts w:eastAsia="Arial" w:hint="cs"/>
          <w:rtl/>
        </w:rPr>
        <w:t>می باشد</w:t>
      </w:r>
      <w:r w:rsidR="0091364B">
        <w:rPr>
          <w:rFonts w:eastAsia="Arial" w:hint="cs"/>
          <w:rtl/>
        </w:rPr>
        <w:t xml:space="preserve"> امکان تماشای این ویدیو ها را خواهند داشت.</w:t>
      </w:r>
    </w:p>
    <w:p w14:paraId="2C7EF659" w14:textId="68154AE4" w:rsidR="00CA09B1" w:rsidRDefault="006254D6" w:rsidP="00C73EF4">
      <w:pPr>
        <w:ind w:firstLine="0"/>
        <w:rPr>
          <w:rFonts w:eastAsia="Arial"/>
          <w:rtl/>
        </w:rPr>
      </w:pPr>
      <w:r>
        <w:rPr>
          <w:rFonts w:eastAsia="Arial" w:hint="cs"/>
          <w:rtl/>
        </w:rPr>
        <w:t>دوربین 360 درجه ی پانورامای (</w:t>
      </w:r>
      <w:r>
        <w:rPr>
          <w:rFonts w:eastAsia="Arial"/>
        </w:rPr>
        <w:t>P</w:t>
      </w:r>
      <w:r>
        <w:rPr>
          <w:rFonts w:eastAsia="Arial" w:hint="cs"/>
          <w:rtl/>
        </w:rPr>
        <w:t>)که پیشتر توضیح داده شد</w:t>
      </w:r>
      <w:r>
        <w:rPr>
          <w:rFonts w:eastAsia="Arial"/>
        </w:rPr>
        <w:t xml:space="preserve"> </w:t>
      </w:r>
      <w:r>
        <w:rPr>
          <w:rFonts w:eastAsia="Arial" w:hint="cs"/>
          <w:rtl/>
        </w:rPr>
        <w:t>از 6 دوربین 70 درجه تشکیل شده است. حال سوال می</w:t>
      </w:r>
      <w:r>
        <w:rPr>
          <w:rFonts w:eastAsia="Arial"/>
          <w:rtl/>
        </w:rPr>
        <w:softHyphen/>
      </w:r>
      <w:r>
        <w:rPr>
          <w:rFonts w:eastAsia="Arial" w:hint="cs"/>
          <w:rtl/>
        </w:rPr>
        <w:t xml:space="preserve">گردد چرا ؟ برای یکپارچه سازی تصویر این دوربین ها از یک الگوریتم پردازش تصویر به نام </w:t>
      </w:r>
      <w:r>
        <w:rPr>
          <w:rFonts w:eastAsia="Arial"/>
        </w:rPr>
        <w:t>stitch</w:t>
      </w:r>
      <w:r>
        <w:rPr>
          <w:rFonts w:eastAsia="Arial" w:hint="cs"/>
          <w:rtl/>
        </w:rPr>
        <w:t xml:space="preserve"> استفاده شده است که این الگوریتم از همپوشانی تصویر دو دوربین مجاور برای پیدا کردن نقاط مشترک استفاده می</w:t>
      </w:r>
      <w:r>
        <w:rPr>
          <w:rFonts w:eastAsia="Arial"/>
          <w:rtl/>
        </w:rPr>
        <w:softHyphen/>
      </w:r>
      <w:r>
        <w:rPr>
          <w:rFonts w:eastAsia="Arial" w:hint="cs"/>
          <w:rtl/>
        </w:rPr>
        <w:t>کند. هر چه میزان این همپوشانی دوربین ها بیشتر باشد خطای یکپارچگی تصویر کمتر می</w:t>
      </w:r>
      <w:r>
        <w:rPr>
          <w:rFonts w:eastAsia="Arial"/>
          <w:rtl/>
        </w:rPr>
        <w:softHyphen/>
      </w:r>
      <w:r>
        <w:rPr>
          <w:rFonts w:eastAsia="Arial" w:hint="cs"/>
          <w:rtl/>
        </w:rPr>
        <w:t xml:space="preserve">گردد به همین دلیل در این پروژه از دوربین هایی با زاویه دید 70 درجه استفاده شده است تا هر دوربین با دوربین مجاور خود 10 درجه همپوشانی داشته باشد که برای ایجاد تصویر بزرگتر عدد مناسبی می باشد. </w:t>
      </w:r>
    </w:p>
    <w:p w14:paraId="32FA6BF5" w14:textId="77777777" w:rsidR="00D54C64" w:rsidRPr="00F975A0" w:rsidRDefault="00D54C64" w:rsidP="00D54C64">
      <w:pPr>
        <w:ind w:firstLine="0"/>
        <w:rPr>
          <w:rFonts w:eastAsia="Arial"/>
          <w:rtl/>
        </w:rPr>
      </w:pPr>
    </w:p>
    <w:permEnd w:id="682825443"/>
    <w:p w14:paraId="3F792915" w14:textId="77777777" w:rsidR="00943898" w:rsidRDefault="00943898" w:rsidP="00E13131">
      <w:pPr>
        <w:pStyle w:val="Heading1"/>
        <w:rPr>
          <w:rFonts w:eastAsia="Arial"/>
          <w:rtl/>
        </w:rPr>
      </w:pPr>
      <w:r w:rsidRPr="00661786">
        <w:rPr>
          <w:rFonts w:eastAsia="Arial"/>
          <w:rtl/>
        </w:rPr>
        <w:t>توضيح</w:t>
      </w:r>
      <w:r w:rsidRPr="00661786">
        <w:rPr>
          <w:rFonts w:eastAsia="Arial"/>
        </w:rPr>
        <w:t xml:space="preserve"> </w:t>
      </w:r>
      <w:r w:rsidRPr="00661786">
        <w:rPr>
          <w:rFonts w:eastAsia="Arial"/>
          <w:rtl/>
        </w:rPr>
        <w:t>اشكال،</w:t>
      </w:r>
      <w:r w:rsidRPr="00661786">
        <w:rPr>
          <w:rFonts w:eastAsia="Arial"/>
        </w:rPr>
        <w:t xml:space="preserve"> </w:t>
      </w:r>
      <w:r w:rsidRPr="00661786">
        <w:rPr>
          <w:rFonts w:eastAsia="Arial"/>
          <w:rtl/>
        </w:rPr>
        <w:t>نقشه</w:t>
      </w:r>
      <w:r w:rsidRPr="00661786">
        <w:rPr>
          <w:rFonts w:eastAsia="Arial"/>
        </w:rPr>
        <w:t xml:space="preserve"> </w:t>
      </w:r>
      <w:r w:rsidRPr="00661786">
        <w:rPr>
          <w:rFonts w:eastAsia="Arial"/>
          <w:rtl/>
        </w:rPr>
        <w:t>و</w:t>
      </w:r>
      <w:r w:rsidRPr="00661786">
        <w:rPr>
          <w:rFonts w:eastAsia="Arial"/>
        </w:rPr>
        <w:t xml:space="preserve"> </w:t>
      </w:r>
      <w:r w:rsidRPr="00661786">
        <w:rPr>
          <w:rFonts w:eastAsia="Arial"/>
          <w:rtl/>
        </w:rPr>
        <w:t>نمودارها</w:t>
      </w:r>
    </w:p>
    <w:p w14:paraId="41DE6085" w14:textId="39F40381" w:rsidR="00F2023B" w:rsidRPr="0087199B" w:rsidRDefault="00A8505F" w:rsidP="00F2023B">
      <w:pPr>
        <w:rPr>
          <w:color w:val="FF0000"/>
          <w:rtl/>
        </w:rPr>
      </w:pPr>
      <w:permStart w:id="1556614470" w:edGrp="everyone"/>
      <w:r>
        <w:rPr>
          <w:rFonts w:hint="cs"/>
          <w:color w:val="FF0000"/>
          <w:rtl/>
        </w:rPr>
        <w:t xml:space="preserve"> </w:t>
      </w:r>
      <w:r w:rsidR="00F2023B" w:rsidRPr="00200F16">
        <w:rPr>
          <w:rFonts w:hint="cs"/>
          <w:rtl/>
        </w:rPr>
        <w:t xml:space="preserve">شکل 1) در این شکل نقشه ی سه نمای استاندارد ( نمای فوقانی، نمای رو به رو و نمای راست) و ایزومتریک </w:t>
      </w:r>
      <w:r w:rsidR="00B645E0" w:rsidRPr="00200F16">
        <w:rPr>
          <w:rFonts w:hint="cs"/>
          <w:rtl/>
        </w:rPr>
        <w:t>ربات</w:t>
      </w:r>
      <w:r w:rsidR="00F2023B" w:rsidRPr="00200F16">
        <w:rPr>
          <w:rFonts w:hint="cs"/>
          <w:rtl/>
        </w:rPr>
        <w:t xml:space="preserve"> را </w:t>
      </w:r>
      <w:r w:rsidR="00B645E0" w:rsidRPr="00200F16">
        <w:rPr>
          <w:rFonts w:hint="cs"/>
          <w:rtl/>
        </w:rPr>
        <w:t xml:space="preserve">به صورت </w:t>
      </w:r>
      <w:r w:rsidR="003C2EAA" w:rsidRPr="00200F16">
        <w:rPr>
          <w:rFonts w:hint="cs"/>
          <w:rtl/>
        </w:rPr>
        <w:t xml:space="preserve">تمام </w:t>
      </w:r>
      <w:r w:rsidR="00B645E0" w:rsidRPr="00200F16">
        <w:rPr>
          <w:rFonts w:hint="cs"/>
          <w:rtl/>
        </w:rPr>
        <w:t xml:space="preserve">رنگی </w:t>
      </w:r>
      <w:r w:rsidR="00F2023B" w:rsidRPr="00200F16">
        <w:rPr>
          <w:rFonts w:hint="cs"/>
          <w:rtl/>
        </w:rPr>
        <w:t>نشان می دهد.</w:t>
      </w:r>
    </w:p>
    <w:p w14:paraId="46FF9BFE" w14:textId="1F6DBE20" w:rsidR="00D0607D" w:rsidRPr="00200F16" w:rsidRDefault="00D0607D" w:rsidP="00F2023B">
      <w:r w:rsidRPr="00200F16">
        <w:rPr>
          <w:rFonts w:hint="cs"/>
          <w:rtl/>
        </w:rPr>
        <w:t>شکل 2) در این شکل نقشه ی سه نمای استاندارد ( نمای فوقانی، نمای رو به رو و نمای راست) و ایزومتریک ربات را نشان می دهد.</w:t>
      </w:r>
    </w:p>
    <w:p w14:paraId="0B29B126" w14:textId="7E83FBFD" w:rsidR="00F2023B" w:rsidRPr="00200F16" w:rsidRDefault="00F2023B" w:rsidP="00F2023B">
      <w:pPr>
        <w:rPr>
          <w:rtl/>
        </w:rPr>
      </w:pPr>
      <w:r w:rsidRPr="00200F16">
        <w:rPr>
          <w:rFonts w:hint="cs"/>
          <w:rtl/>
        </w:rPr>
        <w:t xml:space="preserve">شکل </w:t>
      </w:r>
      <w:r w:rsidR="002277BC" w:rsidRPr="00200F16">
        <w:rPr>
          <w:rFonts w:hint="cs"/>
          <w:rtl/>
        </w:rPr>
        <w:t>3</w:t>
      </w:r>
      <w:r w:rsidRPr="00200F16">
        <w:rPr>
          <w:rFonts w:hint="cs"/>
          <w:rtl/>
        </w:rPr>
        <w:t xml:space="preserve">) در این شکل نمای دید از بالای </w:t>
      </w:r>
      <w:r w:rsidR="00751525" w:rsidRPr="00200F16">
        <w:rPr>
          <w:rFonts w:hint="cs"/>
          <w:rtl/>
        </w:rPr>
        <w:t>ربات</w:t>
      </w:r>
      <w:r w:rsidR="00200F16">
        <w:rPr>
          <w:rFonts w:hint="cs"/>
          <w:rtl/>
        </w:rPr>
        <w:t xml:space="preserve"> که تنها خود سایبان را نشان می</w:t>
      </w:r>
      <w:r w:rsidR="00200F16">
        <w:rPr>
          <w:rtl/>
        </w:rPr>
        <w:softHyphen/>
      </w:r>
      <w:r w:rsidR="00200F16">
        <w:rPr>
          <w:rFonts w:hint="cs"/>
          <w:rtl/>
        </w:rPr>
        <w:t>دهد</w:t>
      </w:r>
      <w:r w:rsidR="00061873" w:rsidRPr="00200F16">
        <w:rPr>
          <w:rFonts w:hint="cs"/>
          <w:rtl/>
        </w:rPr>
        <w:t xml:space="preserve"> به </w:t>
      </w:r>
      <w:r w:rsidRPr="00200F16">
        <w:rPr>
          <w:rFonts w:hint="cs"/>
          <w:rtl/>
        </w:rPr>
        <w:t>نمایش گذاشته</w:t>
      </w:r>
      <w:r w:rsidR="00334729" w:rsidRPr="00200F16">
        <w:rPr>
          <w:rFonts w:hint="cs"/>
          <w:rtl/>
        </w:rPr>
        <w:t xml:space="preserve"> شده</w:t>
      </w:r>
      <w:r w:rsidRPr="00200F16">
        <w:rPr>
          <w:rFonts w:hint="cs"/>
          <w:rtl/>
        </w:rPr>
        <w:t xml:space="preserve"> است.</w:t>
      </w:r>
    </w:p>
    <w:p w14:paraId="4988BF29" w14:textId="6BE94A11" w:rsidR="00F2023B" w:rsidRDefault="00F2023B" w:rsidP="00F2023B">
      <w:pPr>
        <w:rPr>
          <w:rtl/>
        </w:rPr>
      </w:pPr>
      <w:r w:rsidRPr="009C15F1">
        <w:rPr>
          <w:rFonts w:hint="cs"/>
          <w:rtl/>
        </w:rPr>
        <w:t xml:space="preserve">شکل </w:t>
      </w:r>
      <w:r w:rsidR="009C15F1">
        <w:rPr>
          <w:rFonts w:hint="cs"/>
          <w:rtl/>
        </w:rPr>
        <w:t>4</w:t>
      </w:r>
      <w:r w:rsidRPr="009C15F1">
        <w:rPr>
          <w:rFonts w:hint="cs"/>
          <w:rtl/>
        </w:rPr>
        <w:t xml:space="preserve">) در این شکل نمای دید از رو به روی </w:t>
      </w:r>
      <w:r w:rsidR="00A75761" w:rsidRPr="009C15F1">
        <w:rPr>
          <w:rFonts w:hint="cs"/>
          <w:rtl/>
        </w:rPr>
        <w:t xml:space="preserve">ربات </w:t>
      </w:r>
      <w:r w:rsidR="001E4D69" w:rsidRPr="009C15F1">
        <w:rPr>
          <w:rFonts w:hint="cs"/>
          <w:rtl/>
        </w:rPr>
        <w:t xml:space="preserve">در حالتی که چتر سایبان در حالت کاملا باز قرار دارد به نمایش گذاشته شده است. </w:t>
      </w:r>
    </w:p>
    <w:p w14:paraId="2AA99617" w14:textId="3C148611" w:rsidR="008B6BB1" w:rsidRPr="009C15F1" w:rsidRDefault="008B6BB1" w:rsidP="00650CD2">
      <w:pPr>
        <w:rPr>
          <w:rtl/>
        </w:rPr>
      </w:pPr>
      <w:r w:rsidRPr="009C15F1">
        <w:rPr>
          <w:rFonts w:hint="cs"/>
          <w:rtl/>
        </w:rPr>
        <w:t xml:space="preserve">شکل </w:t>
      </w:r>
      <w:r>
        <w:rPr>
          <w:rFonts w:hint="cs"/>
          <w:rtl/>
        </w:rPr>
        <w:t>5</w:t>
      </w:r>
      <w:r w:rsidRPr="009C15F1">
        <w:rPr>
          <w:rFonts w:hint="cs"/>
          <w:rtl/>
        </w:rPr>
        <w:t>) در این شکل نمای دید از رو به روی ربات در حالتی که چتر سایبان در حالت کاملا ب</w:t>
      </w:r>
      <w:r>
        <w:rPr>
          <w:rFonts w:hint="cs"/>
          <w:rtl/>
        </w:rPr>
        <w:t xml:space="preserve">سته </w:t>
      </w:r>
      <w:r w:rsidRPr="009C15F1">
        <w:rPr>
          <w:rFonts w:hint="cs"/>
          <w:rtl/>
        </w:rPr>
        <w:t xml:space="preserve">قرار دارد به نمایش گذاشته شده است. </w:t>
      </w:r>
    </w:p>
    <w:p w14:paraId="7463A3A1" w14:textId="2CECF265" w:rsidR="00F2023B" w:rsidRPr="00FD2973" w:rsidRDefault="00F2023B" w:rsidP="00AA3E1C">
      <w:pPr>
        <w:rPr>
          <w:rtl/>
        </w:rPr>
      </w:pPr>
      <w:r w:rsidRPr="00FD2973">
        <w:rPr>
          <w:rFonts w:hint="cs"/>
          <w:rtl/>
        </w:rPr>
        <w:t xml:space="preserve">شکل </w:t>
      </w:r>
      <w:r w:rsidR="00650CD2" w:rsidRPr="00FD2973">
        <w:rPr>
          <w:rFonts w:hint="cs"/>
          <w:rtl/>
        </w:rPr>
        <w:t>6</w:t>
      </w:r>
      <w:r w:rsidRPr="00FD2973">
        <w:rPr>
          <w:rFonts w:hint="cs"/>
          <w:rtl/>
        </w:rPr>
        <w:t xml:space="preserve">) این شکل نمای دید جانبی </w:t>
      </w:r>
      <w:r w:rsidR="00CF03E6" w:rsidRPr="00FD2973">
        <w:rPr>
          <w:rFonts w:hint="cs"/>
          <w:rtl/>
        </w:rPr>
        <w:t>ربات</w:t>
      </w:r>
      <w:r w:rsidRPr="00FD2973">
        <w:rPr>
          <w:rFonts w:hint="cs"/>
          <w:rtl/>
        </w:rPr>
        <w:t xml:space="preserve"> را </w:t>
      </w:r>
      <w:r w:rsidR="00AA3E1C" w:rsidRPr="00FD2973">
        <w:rPr>
          <w:rFonts w:hint="cs"/>
          <w:rtl/>
        </w:rPr>
        <w:t>به همراه</w:t>
      </w:r>
      <w:r w:rsidR="00650CD2" w:rsidRPr="00FD2973">
        <w:rPr>
          <w:rFonts w:hint="cs"/>
          <w:rtl/>
        </w:rPr>
        <w:t xml:space="preserve"> </w:t>
      </w:r>
      <w:r w:rsidR="00650CD2" w:rsidRPr="00FD2973">
        <w:t xml:space="preserve">Detail </w:t>
      </w:r>
      <w:r w:rsidR="00650CD2" w:rsidRPr="00FD2973">
        <w:rPr>
          <w:b/>
          <w:bCs/>
        </w:rPr>
        <w:t xml:space="preserve">K </w:t>
      </w:r>
      <w:r w:rsidR="00650CD2" w:rsidRPr="00FD2973">
        <w:t>,</w:t>
      </w:r>
      <w:r w:rsidR="00BE7F7F" w:rsidRPr="00FD2973">
        <w:t xml:space="preserve">Detail </w:t>
      </w:r>
      <w:r w:rsidR="003A1ACE" w:rsidRPr="00FD2973">
        <w:rPr>
          <w:b/>
          <w:bCs/>
        </w:rPr>
        <w:t>J</w:t>
      </w:r>
      <w:r w:rsidR="00BE7F7F" w:rsidRPr="00FD2973">
        <w:rPr>
          <w:b/>
          <w:bCs/>
        </w:rPr>
        <w:t xml:space="preserve"> </w:t>
      </w:r>
      <w:r w:rsidR="00BE7F7F" w:rsidRPr="00FD2973">
        <w:t xml:space="preserve">,Detail </w:t>
      </w:r>
      <w:r w:rsidR="003A1ACE" w:rsidRPr="00FD2973">
        <w:rPr>
          <w:b/>
          <w:bCs/>
        </w:rPr>
        <w:t>I</w:t>
      </w:r>
      <w:r w:rsidR="00BE7F7F" w:rsidRPr="00FD2973">
        <w:rPr>
          <w:b/>
          <w:bCs/>
        </w:rPr>
        <w:t xml:space="preserve"> </w:t>
      </w:r>
      <w:r w:rsidR="00BE7F7F" w:rsidRPr="00FD2973">
        <w:t>,</w:t>
      </w:r>
      <w:r w:rsidR="00AA3E1C" w:rsidRPr="00FD2973">
        <w:t xml:space="preserve">Detail </w:t>
      </w:r>
      <w:r w:rsidR="003A1ACE" w:rsidRPr="00FD2973">
        <w:rPr>
          <w:b/>
          <w:bCs/>
        </w:rPr>
        <w:t>H</w:t>
      </w:r>
      <w:r w:rsidR="00AA3E1C" w:rsidRPr="00FD2973">
        <w:rPr>
          <w:rFonts w:hint="cs"/>
          <w:b/>
          <w:bCs/>
          <w:rtl/>
        </w:rPr>
        <w:t xml:space="preserve"> </w:t>
      </w:r>
      <w:r w:rsidR="00BE7F7F" w:rsidRPr="00FD2973">
        <w:rPr>
          <w:rFonts w:hint="cs"/>
          <w:rtl/>
        </w:rPr>
        <w:t xml:space="preserve">به ترتیب مربوط به </w:t>
      </w:r>
      <w:r w:rsidR="001913FC" w:rsidRPr="00FD2973">
        <w:rPr>
          <w:rFonts w:hint="cs"/>
          <w:rtl/>
        </w:rPr>
        <w:t>چرخ</w:t>
      </w:r>
      <w:r w:rsidR="00FB3544" w:rsidRPr="00FD2973">
        <w:t xml:space="preserve"> </w:t>
      </w:r>
      <w:r w:rsidR="00FB3544" w:rsidRPr="00FD2973">
        <w:rPr>
          <w:rFonts w:hint="cs"/>
          <w:rtl/>
        </w:rPr>
        <w:t>های</w:t>
      </w:r>
      <w:r w:rsidR="001913FC" w:rsidRPr="00FD2973">
        <w:rPr>
          <w:rFonts w:hint="cs"/>
          <w:rtl/>
        </w:rPr>
        <w:t xml:space="preserve"> مکانوم</w:t>
      </w:r>
      <w:r w:rsidR="00FB3544" w:rsidRPr="00FD2973">
        <w:rPr>
          <w:rFonts w:hint="cs"/>
          <w:rtl/>
        </w:rPr>
        <w:t xml:space="preserve"> و سامانه های (گرم کننده/خنک کننده)</w:t>
      </w:r>
      <w:r w:rsidR="001913FC" w:rsidRPr="00FD2973">
        <w:rPr>
          <w:rFonts w:hint="cs"/>
          <w:rtl/>
        </w:rPr>
        <w:t xml:space="preserve"> ربات را </w:t>
      </w:r>
      <w:r w:rsidR="00124011" w:rsidRPr="00FD2973">
        <w:rPr>
          <w:rFonts w:hint="cs"/>
          <w:rtl/>
        </w:rPr>
        <w:t>نشان می</w:t>
      </w:r>
      <w:r w:rsidR="00124011" w:rsidRPr="00FD2973">
        <w:rPr>
          <w:rtl/>
        </w:rPr>
        <w:softHyphen/>
      </w:r>
      <w:r w:rsidR="00124011" w:rsidRPr="00FD2973">
        <w:rPr>
          <w:rFonts w:hint="cs"/>
          <w:rtl/>
        </w:rPr>
        <w:t>دهد.</w:t>
      </w:r>
    </w:p>
    <w:p w14:paraId="2D895ECF" w14:textId="4B84812E" w:rsidR="00F2023B" w:rsidRPr="00B25571" w:rsidRDefault="00F2023B" w:rsidP="00F2023B">
      <w:pPr>
        <w:rPr>
          <w:rtl/>
        </w:rPr>
      </w:pPr>
      <w:r w:rsidRPr="00B25571">
        <w:rPr>
          <w:rFonts w:hint="cs"/>
          <w:rtl/>
        </w:rPr>
        <w:t xml:space="preserve">شکل </w:t>
      </w:r>
      <w:r w:rsidR="005E2F54" w:rsidRPr="00B25571">
        <w:rPr>
          <w:rFonts w:hint="cs"/>
          <w:rtl/>
        </w:rPr>
        <w:t>7</w:t>
      </w:r>
      <w:r w:rsidRPr="00B25571">
        <w:rPr>
          <w:rFonts w:hint="cs"/>
          <w:rtl/>
        </w:rPr>
        <w:t xml:space="preserve">) در این شکل نقشه ایزومتریک </w:t>
      </w:r>
      <w:r w:rsidR="00476008" w:rsidRPr="00B25571">
        <w:rPr>
          <w:rFonts w:hint="cs"/>
          <w:rtl/>
        </w:rPr>
        <w:t>ربات</w:t>
      </w:r>
      <w:r w:rsidRPr="00B25571">
        <w:rPr>
          <w:rFonts w:hint="cs"/>
          <w:rtl/>
        </w:rPr>
        <w:t xml:space="preserve"> نشان داده شده است. </w:t>
      </w:r>
    </w:p>
    <w:p w14:paraId="4A9E1F33" w14:textId="7177A16F" w:rsidR="00F2023B" w:rsidRPr="003349D8" w:rsidRDefault="00F2023B" w:rsidP="00F2023B">
      <w:pPr>
        <w:rPr>
          <w:rtl/>
        </w:rPr>
      </w:pPr>
      <w:r w:rsidRPr="003349D8">
        <w:rPr>
          <w:rFonts w:hint="cs"/>
          <w:rtl/>
        </w:rPr>
        <w:t xml:space="preserve">شکل </w:t>
      </w:r>
      <w:r w:rsidR="003349D8" w:rsidRPr="003349D8">
        <w:rPr>
          <w:rFonts w:hint="cs"/>
          <w:rtl/>
        </w:rPr>
        <w:t>8</w:t>
      </w:r>
      <w:r w:rsidRPr="003349D8">
        <w:rPr>
          <w:rFonts w:hint="cs"/>
          <w:rtl/>
        </w:rPr>
        <w:t>) در این شکل نقشه دی</w:t>
      </w:r>
      <w:r w:rsidRPr="003349D8">
        <w:rPr>
          <w:rtl/>
        </w:rPr>
        <w:softHyphen/>
      </w:r>
      <w:r w:rsidRPr="003349D8">
        <w:rPr>
          <w:rFonts w:hint="cs"/>
          <w:rtl/>
        </w:rPr>
        <w:t xml:space="preserve"> متریک </w:t>
      </w:r>
      <w:r w:rsidR="00D14333" w:rsidRPr="003349D8">
        <w:rPr>
          <w:rFonts w:hint="cs"/>
          <w:rtl/>
        </w:rPr>
        <w:t>ربات</w:t>
      </w:r>
      <w:r w:rsidRPr="003349D8">
        <w:rPr>
          <w:rFonts w:hint="cs"/>
          <w:rtl/>
        </w:rPr>
        <w:t xml:space="preserve"> به نمایش گذاشته شده است.</w:t>
      </w:r>
    </w:p>
    <w:p w14:paraId="72A5A9A9" w14:textId="4D1A14F8" w:rsidR="00F2023B" w:rsidRDefault="00F2023B" w:rsidP="00F2023B">
      <w:pPr>
        <w:rPr>
          <w:rtl/>
        </w:rPr>
      </w:pPr>
      <w:bookmarkStart w:id="1" w:name="_Hlk68551008"/>
      <w:r w:rsidRPr="003349D8">
        <w:rPr>
          <w:rFonts w:hint="cs"/>
          <w:rtl/>
        </w:rPr>
        <w:t xml:space="preserve">شکل </w:t>
      </w:r>
      <w:r w:rsidR="003349D8" w:rsidRPr="003349D8">
        <w:rPr>
          <w:rFonts w:hint="cs"/>
          <w:rtl/>
        </w:rPr>
        <w:t>9</w:t>
      </w:r>
      <w:r w:rsidRPr="003349D8">
        <w:rPr>
          <w:rFonts w:hint="cs"/>
          <w:rtl/>
        </w:rPr>
        <w:t>) در این شکل نقشه تری</w:t>
      </w:r>
      <w:r w:rsidRPr="003349D8">
        <w:rPr>
          <w:rtl/>
        </w:rPr>
        <w:softHyphen/>
      </w:r>
      <w:r w:rsidRPr="003349D8">
        <w:rPr>
          <w:rFonts w:hint="cs"/>
          <w:rtl/>
        </w:rPr>
        <w:t xml:space="preserve"> متریک </w:t>
      </w:r>
      <w:r w:rsidR="00EE26F9" w:rsidRPr="003349D8">
        <w:rPr>
          <w:rFonts w:hint="cs"/>
          <w:rtl/>
        </w:rPr>
        <w:t xml:space="preserve">ربات </w:t>
      </w:r>
      <w:r w:rsidRPr="003349D8">
        <w:rPr>
          <w:rFonts w:hint="cs"/>
          <w:rtl/>
        </w:rPr>
        <w:t>به نمایش گذاشته شده است.</w:t>
      </w:r>
    </w:p>
    <w:p w14:paraId="586AA2B7" w14:textId="745546D5" w:rsidR="00F2023B" w:rsidRPr="004F072E" w:rsidRDefault="00A16247" w:rsidP="004F072E">
      <w:pPr>
        <w:rPr>
          <w:rtl/>
        </w:rPr>
      </w:pPr>
      <w:r w:rsidRPr="003349D8">
        <w:rPr>
          <w:rFonts w:hint="cs"/>
          <w:rtl/>
        </w:rPr>
        <w:lastRenderedPageBreak/>
        <w:t xml:space="preserve">شکل </w:t>
      </w:r>
      <w:r>
        <w:rPr>
          <w:rFonts w:hint="cs"/>
          <w:rtl/>
        </w:rPr>
        <w:t>10</w:t>
      </w:r>
      <w:r w:rsidRPr="003349D8">
        <w:rPr>
          <w:rFonts w:hint="cs"/>
          <w:rtl/>
        </w:rPr>
        <w:t>) در این شکل نقشه تری</w:t>
      </w:r>
      <w:r w:rsidRPr="003349D8">
        <w:rPr>
          <w:rtl/>
        </w:rPr>
        <w:softHyphen/>
      </w:r>
      <w:r w:rsidRPr="003349D8">
        <w:rPr>
          <w:rFonts w:hint="cs"/>
          <w:rtl/>
        </w:rPr>
        <w:t xml:space="preserve"> متریک </w:t>
      </w:r>
      <w:r>
        <w:rPr>
          <w:rFonts w:hint="cs"/>
          <w:rtl/>
        </w:rPr>
        <w:t>دستگاه</w:t>
      </w:r>
      <w:r w:rsidRPr="003349D8">
        <w:rPr>
          <w:rFonts w:hint="cs"/>
          <w:rtl/>
        </w:rPr>
        <w:t xml:space="preserve"> </w:t>
      </w:r>
      <w:r>
        <w:rPr>
          <w:rFonts w:hint="cs"/>
          <w:rtl/>
        </w:rPr>
        <w:t>که به دو بخش فوقانی (چتر) با حرف (</w:t>
      </w:r>
      <w:r>
        <w:t>L</w:t>
      </w:r>
      <w:r>
        <w:rPr>
          <w:rFonts w:hint="cs"/>
          <w:rtl/>
        </w:rPr>
        <w:t>)</w:t>
      </w:r>
      <w:r>
        <w:t xml:space="preserve"> </w:t>
      </w:r>
      <w:r>
        <w:rPr>
          <w:rFonts w:hint="cs"/>
          <w:rtl/>
        </w:rPr>
        <w:t xml:space="preserve"> و بخش تحتانی (ربات متحرک) </w:t>
      </w:r>
      <w:r w:rsidR="00403307">
        <w:rPr>
          <w:rFonts w:hint="cs"/>
          <w:rtl/>
        </w:rPr>
        <w:t>با حرف (</w:t>
      </w:r>
      <w:r w:rsidR="00403307">
        <w:t>M</w:t>
      </w:r>
      <w:r w:rsidR="00403307">
        <w:rPr>
          <w:rFonts w:hint="cs"/>
          <w:rtl/>
        </w:rPr>
        <w:t xml:space="preserve">) </w:t>
      </w:r>
      <w:r>
        <w:rPr>
          <w:rFonts w:hint="cs"/>
          <w:rtl/>
        </w:rPr>
        <w:t xml:space="preserve">تفکیک شده است </w:t>
      </w:r>
      <w:r w:rsidRPr="003349D8">
        <w:rPr>
          <w:rFonts w:hint="cs"/>
          <w:rtl/>
        </w:rPr>
        <w:t>به نمایش گذاشته شده است.</w:t>
      </w:r>
      <w:r w:rsidR="00C42F1E">
        <w:rPr>
          <w:rFonts w:hint="cs"/>
          <w:rtl/>
        </w:rPr>
        <w:t xml:space="preserve"> </w:t>
      </w:r>
      <w:bookmarkEnd w:id="1"/>
    </w:p>
    <w:p w14:paraId="0DF13D18" w14:textId="52835508" w:rsidR="00F2023B" w:rsidRDefault="00F2023B" w:rsidP="00F2023B">
      <w:pPr>
        <w:rPr>
          <w:rtl/>
        </w:rPr>
      </w:pPr>
      <w:r w:rsidRPr="00D339F3">
        <w:rPr>
          <w:rFonts w:hint="cs"/>
          <w:rtl/>
        </w:rPr>
        <w:t>شکل</w:t>
      </w:r>
      <w:r w:rsidR="00646C54" w:rsidRPr="00D339F3">
        <w:rPr>
          <w:rFonts w:hint="cs"/>
          <w:rtl/>
        </w:rPr>
        <w:t xml:space="preserve"> </w:t>
      </w:r>
      <w:r w:rsidRPr="00D339F3">
        <w:rPr>
          <w:rFonts w:hint="cs"/>
          <w:rtl/>
        </w:rPr>
        <w:t>1</w:t>
      </w:r>
      <w:r w:rsidR="004F072E" w:rsidRPr="00D339F3">
        <w:rPr>
          <w:rFonts w:hint="cs"/>
          <w:rtl/>
        </w:rPr>
        <w:t>1</w:t>
      </w:r>
      <w:r w:rsidRPr="00D339F3">
        <w:rPr>
          <w:rFonts w:hint="cs"/>
          <w:rtl/>
        </w:rPr>
        <w:t xml:space="preserve">) این شکل نقشه ی انفجاری ایزومتریک </w:t>
      </w:r>
      <w:r w:rsidR="007C1E33" w:rsidRPr="00D339F3">
        <w:rPr>
          <w:rFonts w:hint="cs"/>
          <w:rtl/>
        </w:rPr>
        <w:t>ربات</w:t>
      </w:r>
      <w:r w:rsidRPr="00D339F3">
        <w:rPr>
          <w:rFonts w:hint="cs"/>
          <w:rtl/>
        </w:rPr>
        <w:t xml:space="preserve"> را </w:t>
      </w:r>
      <w:r w:rsidR="007C1E33" w:rsidRPr="00D339F3">
        <w:rPr>
          <w:rFonts w:hint="cs"/>
          <w:rtl/>
        </w:rPr>
        <w:t xml:space="preserve">با تمام جزئیات و قطعات به صورت کامل نمایش داده است. به منظور نمایش بهتر بعضی قطعات </w:t>
      </w:r>
      <w:r w:rsidR="007C1E33" w:rsidRPr="00D339F3">
        <w:t xml:space="preserve"> Detail </w:t>
      </w:r>
      <w:r w:rsidR="004F072E" w:rsidRPr="00D339F3">
        <w:rPr>
          <w:b/>
          <w:bCs/>
        </w:rPr>
        <w:t>N</w:t>
      </w:r>
      <w:r w:rsidR="00365216" w:rsidRPr="00D339F3">
        <w:rPr>
          <w:rFonts w:hint="cs"/>
          <w:rtl/>
        </w:rPr>
        <w:t xml:space="preserve">بزرگنمایی </w:t>
      </w:r>
      <w:r w:rsidR="004F072E" w:rsidRPr="00D339F3">
        <w:rPr>
          <w:rFonts w:hint="cs"/>
          <w:rtl/>
        </w:rPr>
        <w:t>فن های خنک کننده مدارات و باتری</w:t>
      </w:r>
      <w:r w:rsidR="00646C54" w:rsidRPr="00D339F3">
        <w:rPr>
          <w:rFonts w:hint="cs"/>
          <w:rtl/>
        </w:rPr>
        <w:t xml:space="preserve"> و</w:t>
      </w:r>
      <w:r w:rsidR="00646C54" w:rsidRPr="00D339F3">
        <w:t xml:space="preserve"> Detail </w:t>
      </w:r>
      <w:r w:rsidR="004F072E" w:rsidRPr="00D339F3">
        <w:rPr>
          <w:b/>
          <w:bCs/>
        </w:rPr>
        <w:t>O</w:t>
      </w:r>
      <w:r w:rsidR="00646C54" w:rsidRPr="00D339F3">
        <w:rPr>
          <w:b/>
          <w:bCs/>
        </w:rPr>
        <w:t xml:space="preserve"> </w:t>
      </w:r>
      <w:r w:rsidR="00646C54" w:rsidRPr="00D339F3">
        <w:rPr>
          <w:rFonts w:hint="cs"/>
          <w:rtl/>
        </w:rPr>
        <w:t>بزرگنمایی</w:t>
      </w:r>
      <w:r w:rsidR="004F072E" w:rsidRPr="00D339F3">
        <w:rPr>
          <w:rFonts w:hint="cs"/>
          <w:rtl/>
        </w:rPr>
        <w:t xml:space="preserve"> برد رزبری پای و برد پردازنده و کنترلر</w:t>
      </w:r>
      <w:r w:rsidR="00646C54" w:rsidRPr="00D339F3">
        <w:rPr>
          <w:rFonts w:hint="cs"/>
          <w:rtl/>
        </w:rPr>
        <w:t xml:space="preserve"> </w:t>
      </w:r>
      <w:r w:rsidR="00365216" w:rsidRPr="00D339F3">
        <w:rPr>
          <w:rFonts w:hint="cs"/>
          <w:rtl/>
        </w:rPr>
        <w:t>را انجام داده است</w:t>
      </w:r>
      <w:r w:rsidR="00646C54" w:rsidRPr="00D339F3">
        <w:rPr>
          <w:rFonts w:hint="cs"/>
          <w:rtl/>
        </w:rPr>
        <w:t xml:space="preserve"> </w:t>
      </w:r>
      <w:r w:rsidR="00365216" w:rsidRPr="00D339F3">
        <w:rPr>
          <w:rFonts w:hint="cs"/>
          <w:rtl/>
        </w:rPr>
        <w:t xml:space="preserve">. </w:t>
      </w:r>
    </w:p>
    <w:p w14:paraId="65A5084D" w14:textId="621F34A6" w:rsidR="00D339F3" w:rsidRDefault="00D339F3" w:rsidP="002B02B6">
      <w:pPr>
        <w:rPr>
          <w:rtl/>
        </w:rPr>
      </w:pPr>
      <w:r w:rsidRPr="00D339F3">
        <w:rPr>
          <w:rFonts w:hint="cs"/>
          <w:rtl/>
        </w:rPr>
        <w:t>شکل 1</w:t>
      </w:r>
      <w:r w:rsidR="00056D17">
        <w:rPr>
          <w:rFonts w:hint="cs"/>
          <w:rtl/>
        </w:rPr>
        <w:t>2</w:t>
      </w:r>
      <w:r w:rsidRPr="00D339F3">
        <w:rPr>
          <w:rFonts w:hint="cs"/>
          <w:rtl/>
        </w:rPr>
        <w:t xml:space="preserve">) این شکل نقشه ی انفجاری ایزومتریک </w:t>
      </w:r>
      <w:r w:rsidR="002B02B6">
        <w:rPr>
          <w:rFonts w:hint="cs"/>
          <w:rtl/>
        </w:rPr>
        <w:t xml:space="preserve">بخش فوقانی (چتر) </w:t>
      </w:r>
      <w:r w:rsidRPr="00D339F3">
        <w:rPr>
          <w:rFonts w:hint="cs"/>
          <w:rtl/>
        </w:rPr>
        <w:t xml:space="preserve">ربات را </w:t>
      </w:r>
      <w:r w:rsidR="002B02B6">
        <w:rPr>
          <w:rFonts w:hint="cs"/>
          <w:rtl/>
        </w:rPr>
        <w:t>با سه زیربخش دوربین پانوراما 360 با حرف (</w:t>
      </w:r>
      <w:r w:rsidR="002B02B6">
        <w:t>P</w:t>
      </w:r>
      <w:r w:rsidR="002B02B6">
        <w:rPr>
          <w:rFonts w:hint="cs"/>
          <w:rtl/>
        </w:rPr>
        <w:t>)، سامانه پخش صوت (اسپیکر) 360 درجه با حرف (</w:t>
      </w:r>
      <w:r w:rsidR="002B02B6">
        <w:t>Q</w:t>
      </w:r>
      <w:r w:rsidR="002B02B6">
        <w:rPr>
          <w:rFonts w:hint="cs"/>
          <w:rtl/>
        </w:rPr>
        <w:t xml:space="preserve">) و </w:t>
      </w:r>
      <w:r w:rsidR="00451191">
        <w:rPr>
          <w:rFonts w:hint="cs"/>
          <w:rtl/>
        </w:rPr>
        <w:t xml:space="preserve">مکانیزم </w:t>
      </w:r>
      <w:r w:rsidR="003B46EB">
        <w:rPr>
          <w:rFonts w:hint="cs"/>
          <w:rtl/>
        </w:rPr>
        <w:t>موتور</w:t>
      </w:r>
      <w:r w:rsidR="00451191">
        <w:rPr>
          <w:rFonts w:hint="cs"/>
          <w:rtl/>
        </w:rPr>
        <w:t xml:space="preserve"> </w:t>
      </w:r>
      <w:r w:rsidR="003B46EB">
        <w:rPr>
          <w:rFonts w:hint="cs"/>
          <w:rtl/>
        </w:rPr>
        <w:t>باز/بسته کننده ی چتر با حرف (</w:t>
      </w:r>
      <w:r w:rsidR="003B46EB">
        <w:t>R</w:t>
      </w:r>
      <w:r w:rsidR="003B46EB">
        <w:rPr>
          <w:rFonts w:hint="cs"/>
          <w:rtl/>
        </w:rPr>
        <w:t>) را نمایش می</w:t>
      </w:r>
      <w:r w:rsidR="003B46EB">
        <w:rPr>
          <w:rtl/>
        </w:rPr>
        <w:softHyphen/>
      </w:r>
      <w:r w:rsidR="003B46EB">
        <w:rPr>
          <w:rFonts w:hint="cs"/>
          <w:rtl/>
        </w:rPr>
        <w:t>دهد.</w:t>
      </w:r>
    </w:p>
    <w:p w14:paraId="7104DA38" w14:textId="61B16053" w:rsidR="00056D17" w:rsidRPr="00D339F3" w:rsidRDefault="00056D17" w:rsidP="00056D17">
      <w:pPr>
        <w:rPr>
          <w:rtl/>
        </w:rPr>
      </w:pPr>
      <w:r w:rsidRPr="00D339F3">
        <w:rPr>
          <w:rFonts w:hint="cs"/>
          <w:rtl/>
        </w:rPr>
        <w:t>شکل 1</w:t>
      </w:r>
      <w:r>
        <w:rPr>
          <w:rFonts w:hint="cs"/>
          <w:rtl/>
        </w:rPr>
        <w:t>3</w:t>
      </w:r>
      <w:r w:rsidRPr="00D339F3">
        <w:rPr>
          <w:rFonts w:hint="cs"/>
          <w:rtl/>
        </w:rPr>
        <w:t xml:space="preserve">) این شکل نقشه ی انفجاری ایزومتریک </w:t>
      </w:r>
      <w:r>
        <w:rPr>
          <w:rFonts w:hint="cs"/>
          <w:rtl/>
        </w:rPr>
        <w:t xml:space="preserve">بخش دوربین پانوراما 360 درجه را با </w:t>
      </w:r>
      <w:r w:rsidR="00275C6A">
        <w:rPr>
          <w:rFonts w:hint="cs"/>
          <w:rtl/>
        </w:rPr>
        <w:t>شش</w:t>
      </w:r>
      <w:r>
        <w:rPr>
          <w:rFonts w:hint="cs"/>
          <w:rtl/>
        </w:rPr>
        <w:t xml:space="preserve"> دوربین و قاب و فریم دوربین ها را نمایش می</w:t>
      </w:r>
      <w:r>
        <w:rPr>
          <w:rtl/>
        </w:rPr>
        <w:softHyphen/>
      </w:r>
      <w:r>
        <w:rPr>
          <w:rFonts w:hint="cs"/>
          <w:rtl/>
        </w:rPr>
        <w:t>دهد.</w:t>
      </w:r>
    </w:p>
    <w:p w14:paraId="004AD9AF" w14:textId="5EDEDF55" w:rsidR="00275C6A" w:rsidRPr="00D339F3" w:rsidRDefault="00275C6A" w:rsidP="00275C6A">
      <w:pPr>
        <w:rPr>
          <w:rtl/>
        </w:rPr>
      </w:pPr>
      <w:r w:rsidRPr="00D339F3">
        <w:rPr>
          <w:rFonts w:hint="cs"/>
          <w:rtl/>
        </w:rPr>
        <w:t>شکل 1</w:t>
      </w:r>
      <w:r>
        <w:rPr>
          <w:rFonts w:hint="cs"/>
          <w:rtl/>
        </w:rPr>
        <w:t>4</w:t>
      </w:r>
      <w:r w:rsidRPr="00D339F3">
        <w:rPr>
          <w:rFonts w:hint="cs"/>
          <w:rtl/>
        </w:rPr>
        <w:t>) این شکل نقشه</w:t>
      </w:r>
      <w:r w:rsidR="00321D6A">
        <w:rPr>
          <w:rtl/>
        </w:rPr>
        <w:softHyphen/>
      </w:r>
      <w:r w:rsidRPr="00D339F3">
        <w:rPr>
          <w:rFonts w:hint="cs"/>
          <w:rtl/>
        </w:rPr>
        <w:t xml:space="preserve">ی انفجاری ایزومتریک </w:t>
      </w:r>
      <w:r>
        <w:rPr>
          <w:rFonts w:hint="cs"/>
          <w:rtl/>
        </w:rPr>
        <w:t>سامانه پخش صوت (اسپیکر) 360 درجه را با پنج اسپیکر و قاب و فریم اسپیکرها را نمایش می</w:t>
      </w:r>
      <w:r>
        <w:rPr>
          <w:rtl/>
        </w:rPr>
        <w:softHyphen/>
      </w:r>
      <w:r>
        <w:rPr>
          <w:rFonts w:hint="cs"/>
          <w:rtl/>
        </w:rPr>
        <w:t>دهد.</w:t>
      </w:r>
    </w:p>
    <w:p w14:paraId="5AB69D48" w14:textId="77641984" w:rsidR="00F2023B" w:rsidRPr="00FE611A" w:rsidRDefault="00F2023B" w:rsidP="00F2023B">
      <w:pPr>
        <w:rPr>
          <w:rtl/>
        </w:rPr>
      </w:pPr>
      <w:bookmarkStart w:id="2" w:name="_Hlk69750818"/>
      <w:r w:rsidRPr="00FE611A">
        <w:rPr>
          <w:rFonts w:hint="cs"/>
          <w:rtl/>
        </w:rPr>
        <w:t xml:space="preserve">شکل </w:t>
      </w:r>
      <w:r w:rsidR="005C6B6D" w:rsidRPr="00FE611A">
        <w:rPr>
          <w:rFonts w:hint="cs"/>
          <w:rtl/>
        </w:rPr>
        <w:t>15</w:t>
      </w:r>
      <w:r w:rsidRPr="00FE611A">
        <w:rPr>
          <w:rFonts w:hint="cs"/>
          <w:rtl/>
        </w:rPr>
        <w:t>)</w:t>
      </w:r>
      <w:r w:rsidR="008474AE" w:rsidRPr="00FE611A">
        <w:rPr>
          <w:rFonts w:hint="cs"/>
          <w:rtl/>
        </w:rPr>
        <w:t xml:space="preserve"> این شکل</w:t>
      </w:r>
      <w:r w:rsidRPr="00FE611A">
        <w:rPr>
          <w:rFonts w:hint="cs"/>
          <w:rtl/>
        </w:rPr>
        <w:t xml:space="preserve"> </w:t>
      </w:r>
      <w:bookmarkEnd w:id="2"/>
      <w:r w:rsidR="008474AE" w:rsidRPr="00FE611A">
        <w:rPr>
          <w:rFonts w:hint="cs"/>
          <w:rtl/>
        </w:rPr>
        <w:t>نقشه شماتیک برد پردازنده</w:t>
      </w:r>
      <w:r w:rsidR="00B500C7">
        <w:rPr>
          <w:rtl/>
        </w:rPr>
        <w:softHyphen/>
      </w:r>
      <w:r w:rsidR="008474AE" w:rsidRPr="00FE611A">
        <w:rPr>
          <w:rFonts w:hint="cs"/>
          <w:rtl/>
        </w:rPr>
        <w:t xml:space="preserve">ی اصلی ربات که مخصوص این پروژه طراحی و ساخته شده است </w:t>
      </w:r>
      <w:r w:rsidR="006B1F75" w:rsidRPr="00FE611A">
        <w:rPr>
          <w:rFonts w:hint="cs"/>
          <w:rtl/>
        </w:rPr>
        <w:t xml:space="preserve">و بر روی برد رزبری پای </w:t>
      </w:r>
      <w:r w:rsidR="005F4AAF" w:rsidRPr="00FE611A">
        <w:rPr>
          <w:rFonts w:hint="cs"/>
          <w:rtl/>
        </w:rPr>
        <w:t>متصل می</w:t>
      </w:r>
      <w:r w:rsidR="00B72B77">
        <w:rPr>
          <w:rtl/>
        </w:rPr>
        <w:softHyphen/>
      </w:r>
      <w:r w:rsidR="005F4AAF" w:rsidRPr="00FE611A">
        <w:rPr>
          <w:rFonts w:hint="cs"/>
          <w:rtl/>
        </w:rPr>
        <w:t xml:space="preserve">شود </w:t>
      </w:r>
      <w:r w:rsidR="008474AE" w:rsidRPr="00FE611A">
        <w:rPr>
          <w:rFonts w:hint="cs"/>
          <w:rtl/>
        </w:rPr>
        <w:t xml:space="preserve">با </w:t>
      </w:r>
      <w:r w:rsidR="00F26FCD" w:rsidRPr="00FE611A">
        <w:rPr>
          <w:rFonts w:hint="cs"/>
          <w:u w:val="single"/>
          <w:rtl/>
        </w:rPr>
        <w:t>8</w:t>
      </w:r>
      <w:r w:rsidR="008474AE" w:rsidRPr="00FE611A">
        <w:rPr>
          <w:rFonts w:hint="cs"/>
          <w:rtl/>
        </w:rPr>
        <w:t xml:space="preserve"> زیربخش اصلی</w:t>
      </w:r>
      <w:r w:rsidR="006C0536" w:rsidRPr="00FE611A">
        <w:rPr>
          <w:rFonts w:hint="cs"/>
          <w:rtl/>
        </w:rPr>
        <w:t xml:space="preserve"> (</w:t>
      </w:r>
      <w:r w:rsidR="006C0536" w:rsidRPr="00FE611A">
        <w:t>Power</w:t>
      </w:r>
      <w:r w:rsidR="006C0536" w:rsidRPr="00FE611A">
        <w:rPr>
          <w:rFonts w:hint="cs"/>
          <w:rtl/>
        </w:rPr>
        <w:t>،</w:t>
      </w:r>
      <w:r w:rsidR="00927294" w:rsidRPr="00FE611A">
        <w:rPr>
          <w:rFonts w:hint="cs"/>
          <w:rtl/>
        </w:rPr>
        <w:t xml:space="preserve"> </w:t>
      </w:r>
      <w:r w:rsidR="002468CA" w:rsidRPr="00FE611A">
        <w:t>M</w:t>
      </w:r>
      <w:r w:rsidR="0097699B" w:rsidRPr="00FE611A">
        <w:t>ecanum Wheel</w:t>
      </w:r>
      <w:r w:rsidR="002468CA" w:rsidRPr="00FE611A">
        <w:rPr>
          <w:rFonts w:hint="cs"/>
          <w:rtl/>
        </w:rPr>
        <w:t>،</w:t>
      </w:r>
      <w:r w:rsidR="009142AF" w:rsidRPr="00FE611A">
        <w:t xml:space="preserve"> </w:t>
      </w:r>
      <w:r w:rsidR="005C6B6D" w:rsidRPr="00FE611A">
        <w:t>Module</w:t>
      </w:r>
      <w:r w:rsidR="00927294" w:rsidRPr="00FE611A">
        <w:t xml:space="preserve"> </w:t>
      </w:r>
      <w:r w:rsidR="00927294" w:rsidRPr="00FE611A">
        <w:rPr>
          <w:rFonts w:hint="cs"/>
          <w:rtl/>
        </w:rPr>
        <w:t>،</w:t>
      </w:r>
      <w:r w:rsidR="00F26FCD" w:rsidRPr="00FE611A">
        <w:t xml:space="preserve"> Processor</w:t>
      </w:r>
      <w:r w:rsidR="009142AF" w:rsidRPr="00FE611A">
        <w:rPr>
          <w:rFonts w:hint="cs"/>
          <w:rtl/>
        </w:rPr>
        <w:t>،</w:t>
      </w:r>
      <w:r w:rsidR="00F26FCD" w:rsidRPr="00FE611A">
        <w:rPr>
          <w:rFonts w:hint="cs"/>
          <w:rtl/>
        </w:rPr>
        <w:t xml:space="preserve"> </w:t>
      </w:r>
      <w:r w:rsidR="00F26FCD" w:rsidRPr="00FE611A">
        <w:t>I/O Unit</w:t>
      </w:r>
      <w:r w:rsidR="00F26FCD" w:rsidRPr="00FE611A">
        <w:rPr>
          <w:rFonts w:hint="cs"/>
          <w:rtl/>
        </w:rPr>
        <w:t>،</w:t>
      </w:r>
      <w:r w:rsidR="00927294" w:rsidRPr="00FE611A">
        <w:rPr>
          <w:rFonts w:hint="cs"/>
          <w:rtl/>
        </w:rPr>
        <w:t xml:space="preserve"> </w:t>
      </w:r>
      <w:r w:rsidR="00F26FCD" w:rsidRPr="00FE611A">
        <w:t>DC Fan</w:t>
      </w:r>
      <w:r w:rsidR="00927294" w:rsidRPr="00FE611A">
        <w:rPr>
          <w:rFonts w:hint="cs"/>
          <w:rtl/>
        </w:rPr>
        <w:t xml:space="preserve">، </w:t>
      </w:r>
      <w:r w:rsidR="002468CA" w:rsidRPr="00FE611A">
        <w:rPr>
          <w:rFonts w:hint="cs"/>
          <w:rtl/>
        </w:rPr>
        <w:t xml:space="preserve"> </w:t>
      </w:r>
      <w:r w:rsidR="00F26FCD" w:rsidRPr="00FE611A">
        <w:t>Umbrella</w:t>
      </w:r>
      <w:r w:rsidR="002468CA" w:rsidRPr="00FE611A">
        <w:rPr>
          <w:rFonts w:hint="cs"/>
          <w:rtl/>
        </w:rPr>
        <w:t xml:space="preserve"> ،</w:t>
      </w:r>
      <w:r w:rsidR="00F26FCD" w:rsidRPr="00FE611A">
        <w:rPr>
          <w:rFonts w:hint="cs"/>
          <w:rtl/>
        </w:rPr>
        <w:t xml:space="preserve"> </w:t>
      </w:r>
      <w:r w:rsidR="00F26FCD" w:rsidRPr="00FE611A">
        <w:t>Cooler</w:t>
      </w:r>
      <w:r w:rsidR="00F32047" w:rsidRPr="00FE611A">
        <w:rPr>
          <w:rFonts w:hint="cs"/>
          <w:rtl/>
        </w:rPr>
        <w:t>)</w:t>
      </w:r>
      <w:r w:rsidR="006C0536" w:rsidRPr="00FE611A">
        <w:rPr>
          <w:rFonts w:hint="cs"/>
          <w:rtl/>
        </w:rPr>
        <w:t xml:space="preserve"> </w:t>
      </w:r>
      <w:r w:rsidR="00E52D5A" w:rsidRPr="00FE611A">
        <w:rPr>
          <w:rFonts w:hint="cs"/>
          <w:rtl/>
        </w:rPr>
        <w:t xml:space="preserve">را نمایش می دهد. </w:t>
      </w:r>
    </w:p>
    <w:p w14:paraId="2E2364D7" w14:textId="661690D2" w:rsidR="00F2023B" w:rsidRPr="00B90818" w:rsidRDefault="00F2023B" w:rsidP="00F2023B">
      <w:pPr>
        <w:rPr>
          <w:rtl/>
        </w:rPr>
      </w:pPr>
      <w:r w:rsidRPr="00B90818">
        <w:rPr>
          <w:rFonts w:hint="cs"/>
          <w:rtl/>
        </w:rPr>
        <w:t xml:space="preserve">شکل </w:t>
      </w:r>
      <w:r w:rsidR="00B90818" w:rsidRPr="00B90818">
        <w:rPr>
          <w:rFonts w:hint="cs"/>
          <w:rtl/>
        </w:rPr>
        <w:t>16</w:t>
      </w:r>
      <w:r w:rsidRPr="00B90818">
        <w:rPr>
          <w:rFonts w:hint="cs"/>
          <w:rtl/>
        </w:rPr>
        <w:t xml:space="preserve">)  در این شکل برد مدارچاپی طراحی شده برای بخش برد </w:t>
      </w:r>
      <w:r w:rsidR="00927294" w:rsidRPr="00B90818">
        <w:rPr>
          <w:rFonts w:hint="cs"/>
          <w:rtl/>
        </w:rPr>
        <w:t>کنترلر</w:t>
      </w:r>
      <w:r w:rsidRPr="00B90818">
        <w:rPr>
          <w:rFonts w:hint="cs"/>
          <w:rtl/>
        </w:rPr>
        <w:t xml:space="preserve"> اصلی </w:t>
      </w:r>
      <w:r w:rsidR="00735992" w:rsidRPr="00B90818">
        <w:rPr>
          <w:rFonts w:hint="cs"/>
          <w:rtl/>
        </w:rPr>
        <w:t>ربات</w:t>
      </w:r>
      <w:r w:rsidR="006B1F75" w:rsidRPr="00B90818">
        <w:rPr>
          <w:rFonts w:hint="cs"/>
          <w:rtl/>
        </w:rPr>
        <w:t xml:space="preserve"> که بر روی برد رزبری پای </w:t>
      </w:r>
      <w:r w:rsidR="00A30712" w:rsidRPr="00B90818">
        <w:rPr>
          <w:rFonts w:hint="cs"/>
          <w:rtl/>
        </w:rPr>
        <w:t>متصل</w:t>
      </w:r>
      <w:r w:rsidR="006B1F75" w:rsidRPr="00B90818">
        <w:rPr>
          <w:rFonts w:hint="cs"/>
          <w:rtl/>
        </w:rPr>
        <w:t xml:space="preserve"> می شود</w:t>
      </w:r>
      <w:r w:rsidRPr="00B90818">
        <w:rPr>
          <w:rFonts w:hint="cs"/>
          <w:rtl/>
        </w:rPr>
        <w:t xml:space="preserve"> از </w:t>
      </w:r>
      <w:r w:rsidRPr="00B90818">
        <w:rPr>
          <w:rFonts w:hint="cs"/>
          <w:u w:val="single"/>
          <w:rtl/>
        </w:rPr>
        <w:t>7</w:t>
      </w:r>
      <w:r w:rsidRPr="00B90818">
        <w:rPr>
          <w:rFonts w:hint="cs"/>
          <w:rtl/>
        </w:rPr>
        <w:t xml:space="preserve"> نمای مختلف نمایش داده شده است . </w:t>
      </w:r>
    </w:p>
    <w:p w14:paraId="1EE05DB4" w14:textId="35332AF8" w:rsidR="00F2023B" w:rsidRPr="00B90818" w:rsidRDefault="00F2023B" w:rsidP="00F2023B">
      <w:pPr>
        <w:rPr>
          <w:rtl/>
        </w:rPr>
      </w:pPr>
      <w:r w:rsidRPr="00B90818">
        <w:rPr>
          <w:rFonts w:hint="cs"/>
          <w:rtl/>
        </w:rPr>
        <w:t xml:space="preserve">شکل </w:t>
      </w:r>
      <w:r w:rsidR="00B90818">
        <w:rPr>
          <w:rFonts w:hint="cs"/>
          <w:rtl/>
        </w:rPr>
        <w:t>17</w:t>
      </w:r>
      <w:r w:rsidRPr="00B90818">
        <w:rPr>
          <w:rFonts w:hint="cs"/>
          <w:rtl/>
        </w:rPr>
        <w:t xml:space="preserve">)  در این شکل برد مدارچاپی طراحی شده برای بخش برد </w:t>
      </w:r>
      <w:r w:rsidR="006A0996" w:rsidRPr="00B90818">
        <w:rPr>
          <w:rFonts w:hint="cs"/>
          <w:rtl/>
        </w:rPr>
        <w:t>کنترلر</w:t>
      </w:r>
      <w:r w:rsidRPr="00B90818">
        <w:rPr>
          <w:rFonts w:hint="cs"/>
          <w:rtl/>
        </w:rPr>
        <w:t xml:space="preserve"> اصلی </w:t>
      </w:r>
      <w:r w:rsidR="0096245E" w:rsidRPr="00B90818">
        <w:rPr>
          <w:rFonts w:hint="cs"/>
          <w:rtl/>
        </w:rPr>
        <w:t xml:space="preserve">ربات </w:t>
      </w:r>
      <w:r w:rsidRPr="00B90818">
        <w:rPr>
          <w:rFonts w:hint="cs"/>
          <w:rtl/>
        </w:rPr>
        <w:t xml:space="preserve">از دو نمای </w:t>
      </w:r>
      <w:r w:rsidRPr="00B90818">
        <w:t xml:space="preserve">Top Layer </w:t>
      </w:r>
      <w:r w:rsidRPr="00B90818">
        <w:rPr>
          <w:rFonts w:hint="cs"/>
          <w:rtl/>
        </w:rPr>
        <w:t xml:space="preserve"> و </w:t>
      </w:r>
      <w:r w:rsidRPr="00B90818">
        <w:t>Bottom Layer</w:t>
      </w:r>
      <w:r w:rsidRPr="00B90818">
        <w:rPr>
          <w:rFonts w:hint="cs"/>
          <w:rtl/>
        </w:rPr>
        <w:t xml:space="preserve"> به همراه مشخصات ضخامت برد مدارچاپی نمایش داده شده است.</w:t>
      </w:r>
    </w:p>
    <w:p w14:paraId="207794D0" w14:textId="6A6C093A" w:rsidR="00F2023B" w:rsidRPr="00B90818" w:rsidRDefault="00F2023B" w:rsidP="00F2023B">
      <w:pPr>
        <w:rPr>
          <w:rtl/>
        </w:rPr>
      </w:pPr>
      <w:r w:rsidRPr="00B90818">
        <w:rPr>
          <w:rFonts w:hint="cs"/>
          <w:rtl/>
        </w:rPr>
        <w:t xml:space="preserve">شکل </w:t>
      </w:r>
      <w:r w:rsidR="00B90818" w:rsidRPr="00B90818">
        <w:rPr>
          <w:rFonts w:hint="cs"/>
          <w:rtl/>
        </w:rPr>
        <w:t>18</w:t>
      </w:r>
      <w:r w:rsidRPr="00B90818">
        <w:rPr>
          <w:rFonts w:hint="cs"/>
          <w:rtl/>
        </w:rPr>
        <w:t xml:space="preserve">)  در این شکل جدول قطعات استفاده شده در برد پردازنده اصلی </w:t>
      </w:r>
      <w:r w:rsidR="00D56C94" w:rsidRPr="00B90818">
        <w:rPr>
          <w:rFonts w:hint="cs"/>
          <w:rtl/>
        </w:rPr>
        <w:t>ربات</w:t>
      </w:r>
      <w:r w:rsidRPr="00B90818">
        <w:rPr>
          <w:rFonts w:hint="cs"/>
          <w:rtl/>
        </w:rPr>
        <w:t xml:space="preserve"> و جدول مشخصات سوراخ های موجود بر روی برد نشان داده شده است . </w:t>
      </w:r>
    </w:p>
    <w:p w14:paraId="4EB1AF49" w14:textId="2AE60BAB" w:rsidR="00F2023B" w:rsidRPr="009E57FA" w:rsidRDefault="00F2023B" w:rsidP="00F2023B">
      <w:pPr>
        <w:rPr>
          <w:rtl/>
        </w:rPr>
      </w:pPr>
      <w:r w:rsidRPr="009E57FA">
        <w:rPr>
          <w:rFonts w:hint="cs"/>
          <w:rtl/>
        </w:rPr>
        <w:t xml:space="preserve">شکل </w:t>
      </w:r>
      <w:r w:rsidR="00B90818" w:rsidRPr="009E57FA">
        <w:rPr>
          <w:rFonts w:hint="cs"/>
          <w:rtl/>
        </w:rPr>
        <w:t>19</w:t>
      </w:r>
      <w:r w:rsidRPr="009E57FA">
        <w:rPr>
          <w:rFonts w:hint="cs"/>
          <w:rtl/>
        </w:rPr>
        <w:t xml:space="preserve">)  در این شکل </w:t>
      </w:r>
      <w:r w:rsidR="001A0834" w:rsidRPr="009E57FA">
        <w:rPr>
          <w:rFonts w:hint="cs"/>
          <w:rtl/>
        </w:rPr>
        <w:t>بلوک دیاگرام</w:t>
      </w:r>
      <w:r w:rsidR="00D7109B" w:rsidRPr="009E57FA">
        <w:rPr>
          <w:rFonts w:hint="cs"/>
          <w:rtl/>
        </w:rPr>
        <w:t xml:space="preserve"> اتصال</w:t>
      </w:r>
      <w:r w:rsidR="009E2DF6" w:rsidRPr="009E57FA">
        <w:rPr>
          <w:rFonts w:hint="cs"/>
          <w:rtl/>
        </w:rPr>
        <w:t xml:space="preserve"> دوربین،</w:t>
      </w:r>
      <w:r w:rsidR="00D7109B" w:rsidRPr="009E57FA">
        <w:rPr>
          <w:rFonts w:hint="cs"/>
          <w:rtl/>
        </w:rPr>
        <w:t xml:space="preserve"> سنسور ها ، ماژول ها ، مانیتور، اسپیکرها ، موتورها ، </w:t>
      </w:r>
      <w:r w:rsidR="009E57FA">
        <w:rPr>
          <w:rFonts w:hint="cs"/>
          <w:rtl/>
        </w:rPr>
        <w:t xml:space="preserve">فن ها، چیلر و هیترها </w:t>
      </w:r>
      <w:r w:rsidR="00D7109B" w:rsidRPr="009E57FA">
        <w:rPr>
          <w:rFonts w:hint="cs"/>
          <w:rtl/>
        </w:rPr>
        <w:t xml:space="preserve">را به برد رزبری پای و </w:t>
      </w:r>
      <w:r w:rsidR="007C1796" w:rsidRPr="009E57FA">
        <w:rPr>
          <w:rFonts w:hint="cs"/>
          <w:rtl/>
        </w:rPr>
        <w:t xml:space="preserve">برد طراحی شده در این اختراع نشان می دهد. </w:t>
      </w:r>
      <w:r w:rsidRPr="009E57FA">
        <w:rPr>
          <w:rFonts w:hint="cs"/>
          <w:rtl/>
        </w:rPr>
        <w:t xml:space="preserve"> </w:t>
      </w:r>
    </w:p>
    <w:p w14:paraId="22B9D211" w14:textId="77777777" w:rsidR="00B24840" w:rsidRPr="00970191" w:rsidRDefault="00B24840" w:rsidP="00B21DD1">
      <w:pPr>
        <w:rPr>
          <w:rtl/>
        </w:rPr>
      </w:pPr>
    </w:p>
    <w:permEnd w:id="1556614470"/>
    <w:p w14:paraId="2975E249" w14:textId="77777777" w:rsidR="00943898" w:rsidRPr="007F3E21" w:rsidRDefault="00943898" w:rsidP="00C560F7">
      <w:pPr>
        <w:pStyle w:val="Heading1"/>
        <w:rPr>
          <w:rFonts w:eastAsia="Arial"/>
          <w:rtl/>
        </w:rPr>
      </w:pPr>
      <w:r w:rsidRPr="00661786">
        <w:rPr>
          <w:rFonts w:eastAsia="Arial"/>
          <w:rtl/>
        </w:rPr>
        <w:t>بيان</w:t>
      </w:r>
      <w:r w:rsidRPr="00661786">
        <w:rPr>
          <w:rFonts w:eastAsia="Arial"/>
        </w:rPr>
        <w:t xml:space="preserve"> </w:t>
      </w:r>
      <w:r w:rsidRPr="00661786">
        <w:rPr>
          <w:rFonts w:eastAsia="Arial"/>
          <w:rtl/>
        </w:rPr>
        <w:t>واضح</w:t>
      </w:r>
      <w:r w:rsidRPr="00661786">
        <w:rPr>
          <w:rFonts w:eastAsia="Arial"/>
        </w:rPr>
        <w:t xml:space="preserve"> </w:t>
      </w:r>
      <w:r w:rsidRPr="00661786">
        <w:rPr>
          <w:rFonts w:eastAsia="Arial"/>
          <w:rtl/>
        </w:rPr>
        <w:t>و</w:t>
      </w:r>
      <w:r w:rsidRPr="00661786">
        <w:rPr>
          <w:rFonts w:eastAsia="Arial"/>
        </w:rPr>
        <w:t xml:space="preserve"> </w:t>
      </w:r>
      <w:r w:rsidRPr="00661786">
        <w:rPr>
          <w:rFonts w:eastAsia="Arial"/>
          <w:rtl/>
        </w:rPr>
        <w:t>دقيق</w:t>
      </w:r>
      <w:r w:rsidRPr="007F3E21">
        <w:rPr>
          <w:rFonts w:eastAsia="Arial"/>
        </w:rPr>
        <w:t xml:space="preserve"> </w:t>
      </w:r>
      <w:r w:rsidRPr="00661786">
        <w:rPr>
          <w:rFonts w:eastAsia="Arial"/>
          <w:rtl/>
        </w:rPr>
        <w:t>مزاياي</w:t>
      </w:r>
      <w:r w:rsidRPr="007F3E21">
        <w:rPr>
          <w:rFonts w:eastAsia="Arial"/>
        </w:rPr>
        <w:t xml:space="preserve"> </w:t>
      </w:r>
      <w:r w:rsidRPr="00661786">
        <w:rPr>
          <w:rFonts w:eastAsia="Arial"/>
          <w:rtl/>
        </w:rPr>
        <w:t>اختراع</w:t>
      </w:r>
      <w:r w:rsidRPr="007F3E21">
        <w:rPr>
          <w:rFonts w:eastAsia="Arial"/>
        </w:rPr>
        <w:t xml:space="preserve"> </w:t>
      </w:r>
      <w:r w:rsidRPr="00661786">
        <w:rPr>
          <w:rFonts w:eastAsia="Arial"/>
          <w:rtl/>
        </w:rPr>
        <w:t>ادعايي</w:t>
      </w:r>
      <w:r w:rsidR="007F3E21" w:rsidRPr="007F3E21">
        <w:rPr>
          <w:rFonts w:eastAsia="Arial" w:hint="cs"/>
          <w:rtl/>
        </w:rPr>
        <w:t xml:space="preserve"> نسبت به اخ</w:t>
      </w:r>
      <w:r w:rsidR="007F3E21">
        <w:rPr>
          <w:rFonts w:eastAsia="Arial" w:hint="cs"/>
          <w:rtl/>
        </w:rPr>
        <w:t>تراعات پیشین</w:t>
      </w:r>
    </w:p>
    <w:p w14:paraId="1E4C9CF3" w14:textId="5887C654" w:rsidR="00DF32FE" w:rsidRPr="007D400B" w:rsidRDefault="007F66D6" w:rsidP="00C0007A">
      <w:pPr>
        <w:rPr>
          <w:rtl/>
        </w:rPr>
      </w:pPr>
      <w:permStart w:id="916072141" w:edGrp="everyone"/>
      <w:r>
        <w:rPr>
          <w:rFonts w:hint="cs"/>
          <w:rtl/>
        </w:rPr>
        <w:t xml:space="preserve">  </w:t>
      </w:r>
      <w:r w:rsidR="00E65DD4" w:rsidRPr="007D400B">
        <w:rPr>
          <w:rFonts w:hint="cs"/>
          <w:rtl/>
        </w:rPr>
        <w:t xml:space="preserve">در زمینه سایبان ها و چترهای هوشمند و موتوری کردن این سایبان ها و چترها </w:t>
      </w:r>
      <w:r w:rsidR="002440FB" w:rsidRPr="007D400B">
        <w:rPr>
          <w:rFonts w:hint="cs"/>
          <w:rtl/>
        </w:rPr>
        <w:t>کارهای بسیار ابتدایی و جزئی صورت گرفته و در خصوص اتوماسیون سازی و هوشمند سازی این حوزه فعالیت خاصی صورت نگرفته است و بیشتر در بخش مکانیزم باز و بسته شدن سایبان ها و چترها و ردیابی زاویه تابش نور خورشید به سایبان و ایجاد سایه اختر</w:t>
      </w:r>
      <w:r w:rsidR="007C7023">
        <w:rPr>
          <w:rFonts w:hint="cs"/>
          <w:rtl/>
        </w:rPr>
        <w:t>ا</w:t>
      </w:r>
      <w:r w:rsidR="002440FB" w:rsidRPr="007D400B">
        <w:rPr>
          <w:rFonts w:hint="cs"/>
          <w:rtl/>
        </w:rPr>
        <w:t xml:space="preserve">عاتی صورت گرفته است اما در خصوص متحرک کردن و رباتیکی کردن سایبان ها و چترها  فعالیت چندانی صورت نگرفته است. </w:t>
      </w:r>
      <w:r w:rsidR="00C0007A" w:rsidRPr="007D400B">
        <w:rPr>
          <w:rFonts w:hint="cs"/>
          <w:rtl/>
        </w:rPr>
        <w:t>با بررسی چندین اختراع</w:t>
      </w:r>
      <w:r w:rsidR="00B4005A" w:rsidRPr="007D400B">
        <w:rPr>
          <w:rFonts w:hint="cs"/>
          <w:rtl/>
        </w:rPr>
        <w:t xml:space="preserve"> که</w:t>
      </w:r>
      <w:r w:rsidR="00C0007A" w:rsidRPr="007D400B">
        <w:rPr>
          <w:rFonts w:hint="cs"/>
          <w:rtl/>
        </w:rPr>
        <w:t xml:space="preserve"> در بخش </w:t>
      </w:r>
      <w:r w:rsidR="00C0007A" w:rsidRPr="007D400B">
        <w:rPr>
          <w:rtl/>
        </w:rPr>
        <w:t>دانش</w:t>
      </w:r>
      <w:r w:rsidR="00C0007A" w:rsidRPr="007D400B">
        <w:t xml:space="preserve"> </w:t>
      </w:r>
      <w:r w:rsidR="00C0007A" w:rsidRPr="007D400B">
        <w:rPr>
          <w:rtl/>
        </w:rPr>
        <w:t>پيشين</w:t>
      </w:r>
      <w:r w:rsidR="00C0007A" w:rsidRPr="007D400B">
        <w:t xml:space="preserve"> </w:t>
      </w:r>
      <w:r w:rsidR="00C0007A" w:rsidRPr="007D400B">
        <w:rPr>
          <w:rtl/>
        </w:rPr>
        <w:t>و</w:t>
      </w:r>
      <w:r w:rsidR="00C0007A" w:rsidRPr="007D400B">
        <w:t xml:space="preserve"> </w:t>
      </w:r>
      <w:r w:rsidR="00C0007A" w:rsidRPr="007D400B">
        <w:rPr>
          <w:rtl/>
        </w:rPr>
        <w:t>سابقه</w:t>
      </w:r>
      <w:r w:rsidR="00C0007A" w:rsidRPr="007D400B">
        <w:rPr>
          <w:rFonts w:hint="cs"/>
          <w:rtl/>
        </w:rPr>
        <w:t xml:space="preserve"> اختراعات مشابه</w:t>
      </w:r>
      <w:r w:rsidR="006D460C" w:rsidRPr="007D400B">
        <w:rPr>
          <w:rFonts w:hint="cs"/>
          <w:rtl/>
        </w:rPr>
        <w:t xml:space="preserve"> </w:t>
      </w:r>
      <w:r w:rsidR="00B4005A" w:rsidRPr="007D400B">
        <w:rPr>
          <w:rFonts w:hint="cs"/>
          <w:rtl/>
        </w:rPr>
        <w:t xml:space="preserve">اشاره شد که </w:t>
      </w:r>
      <w:r w:rsidR="00C0007A" w:rsidRPr="007D400B">
        <w:rPr>
          <w:rFonts w:hint="cs"/>
          <w:rtl/>
        </w:rPr>
        <w:t xml:space="preserve"> بعضی از این اختراعات ، ویژگی های مشابهی را با اختراع حاظر دارند که در این اختراع ادعایی بر نوآور بودن این ایده ها نیست. اما در هیچ کدام از این اختراعات و محصولات، سایبان چتری متحرکی که از چرخ </w:t>
      </w:r>
      <w:r w:rsidR="00C0007A" w:rsidRPr="007D400B">
        <w:rPr>
          <w:rFonts w:hint="cs"/>
          <w:rtl/>
        </w:rPr>
        <w:lastRenderedPageBreak/>
        <w:t xml:space="preserve">های مکانوم با مانور حرکتی در تمام جهات داشته باشد ارائه نشده است. از سویی دیگر در هیچکدام از این ربات ها داشتن سامانه تشخیص موقعیت ربات سایبان </w:t>
      </w:r>
      <w:r w:rsidR="007D400B" w:rsidRPr="007D400B">
        <w:rPr>
          <w:rFonts w:hint="cs"/>
          <w:rtl/>
        </w:rPr>
        <w:t>از</w:t>
      </w:r>
      <w:r w:rsidR="00C0007A" w:rsidRPr="007D400B">
        <w:rPr>
          <w:rFonts w:hint="cs"/>
          <w:rtl/>
        </w:rPr>
        <w:t xml:space="preserve"> طریق ترکیب اطلاعات سنسور </w:t>
      </w:r>
      <w:r w:rsidR="00C0007A" w:rsidRPr="007D400B">
        <w:t>GPS</w:t>
      </w:r>
      <w:r w:rsidR="00C0007A" w:rsidRPr="007D400B">
        <w:rPr>
          <w:rFonts w:hint="cs"/>
          <w:rtl/>
        </w:rPr>
        <w:t xml:space="preserve"> با دوربین و دیگر سنسورها ارائه نشده است. و همچنین هیچ یک از این اختراعات توانایی کنترل شدن از یک بخش مرکزی و توسط اینترنت اشیا را ندارند و یا به صورت کاملا خودکار ناوبری کردن در محیط و بر اساس میزان جمعیت زائران (کاربران) در این اختراعات </w:t>
      </w:r>
      <w:r w:rsidR="00CB2FFF">
        <w:rPr>
          <w:rFonts w:hint="cs"/>
          <w:rtl/>
        </w:rPr>
        <w:t>آ</w:t>
      </w:r>
      <w:r w:rsidR="00C0007A" w:rsidRPr="007D400B">
        <w:rPr>
          <w:rFonts w:hint="cs"/>
          <w:rtl/>
        </w:rPr>
        <w:t>ورده نشده است و همچنین ویژگی ها</w:t>
      </w:r>
      <w:r w:rsidR="007F5210">
        <w:rPr>
          <w:rFonts w:hint="cs"/>
          <w:rtl/>
        </w:rPr>
        <w:t>ی</w:t>
      </w:r>
      <w:r w:rsidR="00C0007A" w:rsidRPr="007D400B">
        <w:rPr>
          <w:rFonts w:hint="cs"/>
          <w:rtl/>
        </w:rPr>
        <w:t>ی از قبیل سامانه خنک کننده و گرم کننده اتوماتیک اشاره</w:t>
      </w:r>
      <w:r w:rsidR="00954565">
        <w:rPr>
          <w:rtl/>
        </w:rPr>
        <w:softHyphen/>
      </w:r>
      <w:r w:rsidR="00C0007A" w:rsidRPr="007D400B">
        <w:rPr>
          <w:rFonts w:hint="cs"/>
          <w:rtl/>
        </w:rPr>
        <w:t>ای نشده است که در زیر تمام مواردی که اختراع حاظر را از اختراعات پیشین متمایز می</w:t>
      </w:r>
      <w:r w:rsidR="00C0007A" w:rsidRPr="007D400B">
        <w:rPr>
          <w:rtl/>
        </w:rPr>
        <w:softHyphen/>
      </w:r>
      <w:r w:rsidR="00C0007A" w:rsidRPr="007D400B">
        <w:rPr>
          <w:rFonts w:hint="cs"/>
          <w:rtl/>
        </w:rPr>
        <w:t>کند لیست شده است:</w:t>
      </w:r>
    </w:p>
    <w:p w14:paraId="2A76CF88" w14:textId="74ECC98B" w:rsidR="008A2160" w:rsidRPr="00FB7716" w:rsidRDefault="00824A73" w:rsidP="00967D52">
      <w:pPr>
        <w:pStyle w:val="ListParagraph"/>
        <w:numPr>
          <w:ilvl w:val="0"/>
          <w:numId w:val="8"/>
        </w:numPr>
      </w:pPr>
      <w:r w:rsidRPr="00FB7716">
        <w:rPr>
          <w:rFonts w:hint="cs"/>
          <w:rtl/>
        </w:rPr>
        <w:t>پوشش سراسری چتر سایبان با سلول خورشیدی منعطف</w:t>
      </w:r>
    </w:p>
    <w:p w14:paraId="3C73A2AD" w14:textId="742B323F" w:rsidR="002969B7" w:rsidRPr="00FB7716" w:rsidRDefault="00824A73" w:rsidP="00967D52">
      <w:pPr>
        <w:pStyle w:val="ListParagraph"/>
        <w:numPr>
          <w:ilvl w:val="0"/>
          <w:numId w:val="8"/>
        </w:numPr>
      </w:pPr>
      <w:r w:rsidRPr="00FB7716">
        <w:rPr>
          <w:rFonts w:hint="cs"/>
          <w:rtl/>
        </w:rPr>
        <w:t xml:space="preserve">اتصال ربات  سایبان به اینترنت از طریق </w:t>
      </w:r>
      <w:r w:rsidRPr="00FB7716">
        <w:t>IoT</w:t>
      </w:r>
      <w:r w:rsidRPr="00FB7716">
        <w:rPr>
          <w:rFonts w:hint="cs"/>
          <w:rtl/>
        </w:rPr>
        <w:t xml:space="preserve"> و دریافت اطلاعات هواشناسی و کارکرد اتوماتیک ربات بر اساس این اطلاعات</w:t>
      </w:r>
    </w:p>
    <w:p w14:paraId="3216834C" w14:textId="3994FFDD" w:rsidR="00DF32FE" w:rsidRPr="00FB7716" w:rsidRDefault="00824A73" w:rsidP="00DF32FE">
      <w:pPr>
        <w:pStyle w:val="ListParagraph"/>
        <w:numPr>
          <w:ilvl w:val="0"/>
          <w:numId w:val="8"/>
        </w:numPr>
      </w:pPr>
      <w:r w:rsidRPr="00FB7716">
        <w:rPr>
          <w:rFonts w:hint="cs"/>
          <w:rtl/>
        </w:rPr>
        <w:t xml:space="preserve">ناوبری خودکار ربات سایبان در فضای صحن ها </w:t>
      </w:r>
    </w:p>
    <w:p w14:paraId="3542F4FC" w14:textId="5BC270E1" w:rsidR="002969B7" w:rsidRPr="00FB7716" w:rsidRDefault="00824A73" w:rsidP="00967D52">
      <w:pPr>
        <w:pStyle w:val="ListParagraph"/>
        <w:numPr>
          <w:ilvl w:val="0"/>
          <w:numId w:val="8"/>
        </w:numPr>
      </w:pPr>
      <w:r w:rsidRPr="00FB7716">
        <w:rPr>
          <w:rFonts w:hint="cs"/>
          <w:rtl/>
        </w:rPr>
        <w:t>همکاری همزمان چندین ربات سایبان و قرار گرفتن در</w:t>
      </w:r>
      <w:r w:rsidR="00DE588C">
        <w:rPr>
          <w:rFonts w:hint="cs"/>
          <w:rtl/>
        </w:rPr>
        <w:t xml:space="preserve"> </w:t>
      </w:r>
      <w:r w:rsidRPr="00FB7716">
        <w:rPr>
          <w:rFonts w:hint="cs"/>
          <w:rtl/>
        </w:rPr>
        <w:t xml:space="preserve">کنار یکدیگر برای ایجاد یک سایه بزرگتر </w:t>
      </w:r>
    </w:p>
    <w:p w14:paraId="6A619B04" w14:textId="1903BD4F" w:rsidR="00CD51A4" w:rsidRPr="00FB7716" w:rsidRDefault="00FB7716" w:rsidP="00967D52">
      <w:pPr>
        <w:pStyle w:val="ListParagraph"/>
        <w:numPr>
          <w:ilvl w:val="0"/>
          <w:numId w:val="8"/>
        </w:numPr>
      </w:pPr>
      <w:r w:rsidRPr="00FB7716">
        <w:rPr>
          <w:rFonts w:hint="cs"/>
          <w:rtl/>
        </w:rPr>
        <w:t xml:space="preserve">ارسال اطلاعات موقعیت هر یک از ربات های سایبان به بخش کنترل مرکزی با استفاده از سنسور </w:t>
      </w:r>
      <w:r w:rsidRPr="00FB7716">
        <w:t>GPS</w:t>
      </w:r>
      <w:r w:rsidRPr="00FB7716">
        <w:rPr>
          <w:rFonts w:hint="cs"/>
          <w:rtl/>
        </w:rPr>
        <w:t xml:space="preserve"> و از طریق </w:t>
      </w:r>
      <w:r w:rsidRPr="00FB7716">
        <w:t>IoT</w:t>
      </w:r>
      <w:r w:rsidRPr="00FB7716">
        <w:rPr>
          <w:rFonts w:hint="cs"/>
          <w:rtl/>
        </w:rPr>
        <w:t xml:space="preserve">. </w:t>
      </w:r>
    </w:p>
    <w:p w14:paraId="40264EC4" w14:textId="21A6617D" w:rsidR="00FB7716" w:rsidRPr="00FB7716" w:rsidRDefault="00FB7716" w:rsidP="00FB7716">
      <w:pPr>
        <w:pStyle w:val="ListParagraph"/>
        <w:numPr>
          <w:ilvl w:val="0"/>
          <w:numId w:val="8"/>
        </w:numPr>
      </w:pPr>
      <w:r w:rsidRPr="00FB7716">
        <w:rPr>
          <w:rFonts w:hint="cs"/>
          <w:rtl/>
        </w:rPr>
        <w:t xml:space="preserve">فیلمبرداری 360 درجه پانوراما از محیط اطراف ربات سایبان و ارسال لحظه ای تصاویر به بخش مرکزی از طریق اینترنت و یک آدرس </w:t>
      </w:r>
      <w:r w:rsidRPr="00FB7716">
        <w:t>IP</w:t>
      </w:r>
      <w:r w:rsidRPr="00FB7716">
        <w:rPr>
          <w:rFonts w:hint="cs"/>
          <w:rtl/>
        </w:rPr>
        <w:t xml:space="preserve"> . </w:t>
      </w:r>
    </w:p>
    <w:p w14:paraId="35027A15" w14:textId="48A63AA3" w:rsidR="00F67207" w:rsidRPr="00FB7716" w:rsidRDefault="00FB7716" w:rsidP="00967D52">
      <w:pPr>
        <w:pStyle w:val="ListParagraph"/>
        <w:numPr>
          <w:ilvl w:val="0"/>
          <w:numId w:val="8"/>
        </w:numPr>
      </w:pPr>
      <w:r w:rsidRPr="00FB7716">
        <w:rPr>
          <w:rFonts w:hint="cs"/>
          <w:rtl/>
        </w:rPr>
        <w:t xml:space="preserve">سامانه خودکار پخش اذان و اوقات شرعی برای این ربات سایبان که در صحن ها و مراکز مذهبی مورد استفاده می باشد. </w:t>
      </w:r>
    </w:p>
    <w:p w14:paraId="72BC43FE" w14:textId="7745DC68" w:rsidR="00F67207" w:rsidRPr="00FB7716" w:rsidRDefault="00F67207" w:rsidP="00967D52">
      <w:pPr>
        <w:pStyle w:val="ListParagraph"/>
        <w:numPr>
          <w:ilvl w:val="0"/>
          <w:numId w:val="8"/>
        </w:numPr>
      </w:pPr>
      <w:r w:rsidRPr="00FB7716">
        <w:rPr>
          <w:rFonts w:hint="cs"/>
          <w:rtl/>
        </w:rPr>
        <w:t>اعلام هشدار در صورت مشاهده</w:t>
      </w:r>
      <w:r w:rsidR="003A120A">
        <w:rPr>
          <w:rtl/>
        </w:rPr>
        <w:softHyphen/>
      </w:r>
      <w:r w:rsidRPr="00FB7716">
        <w:rPr>
          <w:rFonts w:hint="cs"/>
          <w:rtl/>
        </w:rPr>
        <w:t xml:space="preserve">ی مانع در مسیر حرکتی ربات </w:t>
      </w:r>
      <w:r w:rsidR="00FB7716" w:rsidRPr="00FB7716">
        <w:rPr>
          <w:rFonts w:hint="cs"/>
          <w:rtl/>
        </w:rPr>
        <w:t xml:space="preserve">توسط اسپیکر 360 درجه </w:t>
      </w:r>
    </w:p>
    <w:p w14:paraId="0ABAD78D" w14:textId="611118A6" w:rsidR="006663A5" w:rsidRPr="00FB7716" w:rsidRDefault="00FB7716" w:rsidP="00967D52">
      <w:pPr>
        <w:pStyle w:val="ListParagraph"/>
        <w:numPr>
          <w:ilvl w:val="0"/>
          <w:numId w:val="8"/>
        </w:numPr>
      </w:pPr>
      <w:r w:rsidRPr="00FB7716">
        <w:rPr>
          <w:rFonts w:hint="cs"/>
          <w:rtl/>
        </w:rPr>
        <w:t>سامانه خنک کننده و گرم کننده با فیدبک برای مطلوب نگاه داشتن دمای محیط زیر ربات سایبان</w:t>
      </w:r>
    </w:p>
    <w:p w14:paraId="5CD8FF63" w14:textId="38399D41" w:rsidR="00FB7716" w:rsidRPr="00C97703" w:rsidRDefault="00FB7716" w:rsidP="00FB7716">
      <w:pPr>
        <w:pStyle w:val="ListParagraph"/>
        <w:numPr>
          <w:ilvl w:val="0"/>
          <w:numId w:val="8"/>
        </w:numPr>
      </w:pPr>
      <w:r w:rsidRPr="00C97703">
        <w:rPr>
          <w:rFonts w:hint="cs"/>
          <w:rtl/>
        </w:rPr>
        <w:t>سامانه پاشش آب برای مرطوب نگاه داشتن و خنک کردن بهتر محیط زیر سایبان برای کاربران (زائران)</w:t>
      </w:r>
    </w:p>
    <w:p w14:paraId="26CA3992" w14:textId="0D1A6FC1" w:rsidR="00FB7716" w:rsidRPr="00C97703" w:rsidRDefault="00FB7716" w:rsidP="00FB7716">
      <w:pPr>
        <w:pStyle w:val="ListParagraph"/>
        <w:numPr>
          <w:ilvl w:val="0"/>
          <w:numId w:val="8"/>
        </w:numPr>
      </w:pPr>
      <w:r w:rsidRPr="00C97703">
        <w:rPr>
          <w:rFonts w:hint="cs"/>
          <w:rtl/>
        </w:rPr>
        <w:t xml:space="preserve"> سامانه پاشش عطر و خشبوکننده برای از بین بردن بوی نامطلوب جوراب کاربرانی که بر روی فرش</w:t>
      </w:r>
      <w:r w:rsidR="00EC51D3">
        <w:rPr>
          <w:rtl/>
        </w:rPr>
        <w:softHyphen/>
      </w:r>
      <w:r w:rsidRPr="00C97703">
        <w:rPr>
          <w:rFonts w:hint="cs"/>
          <w:rtl/>
        </w:rPr>
        <w:t>های زیر سایبان نشسته اند.</w:t>
      </w:r>
    </w:p>
    <w:p w14:paraId="33FF15C7" w14:textId="64E2A46C" w:rsidR="00FB7716" w:rsidRPr="00C97703" w:rsidRDefault="00FB7716" w:rsidP="00FB7716">
      <w:pPr>
        <w:pStyle w:val="ListParagraph"/>
        <w:numPr>
          <w:ilvl w:val="0"/>
          <w:numId w:val="8"/>
        </w:numPr>
      </w:pPr>
      <w:r w:rsidRPr="00C97703">
        <w:rPr>
          <w:rFonts w:hint="cs"/>
          <w:rtl/>
        </w:rPr>
        <w:t xml:space="preserve"> سامانه هاب پورت </w:t>
      </w:r>
      <w:r w:rsidRPr="00C97703">
        <w:t>USB</w:t>
      </w:r>
      <w:r w:rsidRPr="00C97703">
        <w:rPr>
          <w:rFonts w:hint="cs"/>
          <w:rtl/>
        </w:rPr>
        <w:t xml:space="preserve"> برای شارژ </w:t>
      </w:r>
      <w:r w:rsidR="00C97703" w:rsidRPr="00C97703">
        <w:rPr>
          <w:rFonts w:hint="cs"/>
          <w:rtl/>
        </w:rPr>
        <w:t xml:space="preserve">تلفن های همراه کاربران </w:t>
      </w:r>
    </w:p>
    <w:p w14:paraId="0D48DAF9" w14:textId="51239A55" w:rsidR="00C97703" w:rsidRPr="00C97703" w:rsidRDefault="00C97703" w:rsidP="00FB7716">
      <w:pPr>
        <w:pStyle w:val="ListParagraph"/>
        <w:numPr>
          <w:ilvl w:val="0"/>
          <w:numId w:val="8"/>
        </w:numPr>
      </w:pPr>
      <w:r w:rsidRPr="00C97703">
        <w:rPr>
          <w:rFonts w:hint="cs"/>
          <w:rtl/>
        </w:rPr>
        <w:t xml:space="preserve">ربات متحرک بدون نیاز به شارژر خارجی و قابل شارژ از طریق سلول خورشیدی منعطف روی سایبان </w:t>
      </w:r>
    </w:p>
    <w:p w14:paraId="24D4C9E2" w14:textId="0711C087" w:rsidR="00C97703" w:rsidRPr="00C97703" w:rsidRDefault="00C97703" w:rsidP="00FB7716">
      <w:pPr>
        <w:pStyle w:val="ListParagraph"/>
        <w:numPr>
          <w:ilvl w:val="0"/>
          <w:numId w:val="8"/>
        </w:numPr>
      </w:pPr>
      <w:r w:rsidRPr="00C97703">
        <w:rPr>
          <w:rFonts w:hint="cs"/>
          <w:rtl/>
        </w:rPr>
        <w:t xml:space="preserve"> امکان نمایش اطلاعات هواشناسی ، اوقات شرعی و اطلاعات باتری ربات و دیگر اطلاعات بر روی نمایشگر ربات سایبان</w:t>
      </w:r>
    </w:p>
    <w:p w14:paraId="24FA9B98" w14:textId="3163B0A1" w:rsidR="00C97703" w:rsidRPr="00C97703" w:rsidRDefault="00C97703" w:rsidP="00FB7716">
      <w:pPr>
        <w:pStyle w:val="ListParagraph"/>
        <w:numPr>
          <w:ilvl w:val="0"/>
          <w:numId w:val="8"/>
        </w:numPr>
        <w:rPr>
          <w:rtl/>
        </w:rPr>
      </w:pPr>
      <w:r w:rsidRPr="00C97703">
        <w:rPr>
          <w:rFonts w:hint="cs"/>
          <w:rtl/>
        </w:rPr>
        <w:t>دو منظوره بودن ربات سایبان ( هم به عنوان سایبان آفتاب و هم به عنوان چتر در ایام برفی و بارانی)</w:t>
      </w:r>
    </w:p>
    <w:permEnd w:id="916072141"/>
    <w:p w14:paraId="2B04530C" w14:textId="77777777" w:rsidR="00943898" w:rsidRDefault="00943898" w:rsidP="00C560F7">
      <w:pPr>
        <w:pStyle w:val="Heading1"/>
        <w:rPr>
          <w:rFonts w:eastAsia="Arial"/>
          <w:rtl/>
        </w:rPr>
      </w:pPr>
      <w:r w:rsidRPr="00661786">
        <w:rPr>
          <w:rFonts w:eastAsia="Arial"/>
          <w:rtl/>
        </w:rPr>
        <w:t>توضيح</w:t>
      </w:r>
      <w:r w:rsidRPr="00661786">
        <w:rPr>
          <w:rFonts w:eastAsia="Arial"/>
        </w:rPr>
        <w:t xml:space="preserve"> </w:t>
      </w:r>
      <w:r w:rsidRPr="00661786">
        <w:rPr>
          <w:rFonts w:eastAsia="Arial"/>
          <w:rtl/>
        </w:rPr>
        <w:t>حداقل</w:t>
      </w:r>
      <w:r w:rsidRPr="00661786">
        <w:rPr>
          <w:rFonts w:eastAsia="Arial"/>
        </w:rPr>
        <w:t xml:space="preserve"> </w:t>
      </w:r>
      <w:r w:rsidRPr="00661786">
        <w:rPr>
          <w:rFonts w:eastAsia="Arial"/>
          <w:rtl/>
        </w:rPr>
        <w:t>يك</w:t>
      </w:r>
      <w:r w:rsidRPr="00661786">
        <w:rPr>
          <w:rFonts w:eastAsia="Arial"/>
        </w:rPr>
        <w:t xml:space="preserve"> </w:t>
      </w:r>
      <w:r w:rsidRPr="00661786">
        <w:rPr>
          <w:rFonts w:eastAsia="Arial"/>
          <w:rtl/>
        </w:rPr>
        <w:t>روش</w:t>
      </w:r>
      <w:r w:rsidRPr="00661786">
        <w:rPr>
          <w:rFonts w:eastAsia="Arial"/>
        </w:rPr>
        <w:t xml:space="preserve"> </w:t>
      </w:r>
      <w:r w:rsidRPr="00661786">
        <w:rPr>
          <w:rFonts w:eastAsia="Arial"/>
          <w:rtl/>
        </w:rPr>
        <w:t>اجرايي</w:t>
      </w:r>
      <w:r w:rsidRPr="00661786">
        <w:rPr>
          <w:rFonts w:eastAsia="Arial"/>
        </w:rPr>
        <w:t xml:space="preserve"> </w:t>
      </w:r>
      <w:r w:rsidRPr="00661786">
        <w:rPr>
          <w:rFonts w:eastAsia="Arial"/>
          <w:rtl/>
        </w:rPr>
        <w:t>براي</w:t>
      </w:r>
      <w:r w:rsidRPr="00661786">
        <w:rPr>
          <w:rFonts w:eastAsia="Arial"/>
        </w:rPr>
        <w:t xml:space="preserve"> </w:t>
      </w:r>
      <w:r w:rsidRPr="00661786">
        <w:rPr>
          <w:rFonts w:eastAsia="Arial"/>
          <w:rtl/>
        </w:rPr>
        <w:t>به</w:t>
      </w:r>
      <w:r w:rsidRPr="00661786">
        <w:rPr>
          <w:rFonts w:eastAsia="Arial"/>
        </w:rPr>
        <w:t xml:space="preserve"> </w:t>
      </w:r>
      <w:r w:rsidRPr="00661786">
        <w:rPr>
          <w:rFonts w:eastAsia="Arial"/>
          <w:rtl/>
        </w:rPr>
        <w:t>كارگيري</w:t>
      </w:r>
      <w:r w:rsidRPr="00661786">
        <w:rPr>
          <w:rFonts w:eastAsia="Arial"/>
        </w:rPr>
        <w:t xml:space="preserve"> </w:t>
      </w:r>
      <w:r w:rsidRPr="00661786">
        <w:rPr>
          <w:rFonts w:eastAsia="Arial"/>
          <w:rtl/>
        </w:rPr>
        <w:t>اختراع</w:t>
      </w:r>
    </w:p>
    <w:p w14:paraId="6BDC67EC" w14:textId="2F97CC2B" w:rsidR="008E587A" w:rsidRDefault="007F66D6" w:rsidP="008E587A">
      <w:pPr>
        <w:rPr>
          <w:rtl/>
        </w:rPr>
      </w:pPr>
      <w:permStart w:id="134111555" w:edGrp="everyone"/>
      <w:r>
        <w:rPr>
          <w:rFonts w:hint="cs"/>
          <w:rtl/>
        </w:rPr>
        <w:t xml:space="preserve"> </w:t>
      </w:r>
      <w:r w:rsidR="008A073D" w:rsidRPr="000206A5">
        <w:rPr>
          <w:rFonts w:hint="cs"/>
          <w:rtl/>
        </w:rPr>
        <w:t xml:space="preserve"> </w:t>
      </w:r>
      <w:r w:rsidR="008E587A">
        <w:rPr>
          <w:rFonts w:hint="cs"/>
          <w:rtl/>
        </w:rPr>
        <w:t>در ابتدا لازم به ذکر است که این ربات از آنجا که دارای سلول خورشیدی می</w:t>
      </w:r>
      <w:r w:rsidR="008E587A">
        <w:rPr>
          <w:rtl/>
        </w:rPr>
        <w:softHyphen/>
      </w:r>
      <w:r w:rsidR="008E587A">
        <w:rPr>
          <w:rFonts w:hint="cs"/>
          <w:rtl/>
        </w:rPr>
        <w:t xml:space="preserve">باشد نیازی به شارژ باتری ربات وجود ندارد و ربات به صورت خودکار از طریق انرژی تجدید پذیر خورشیدی امکان شارژ دارد. بنابراین ربات نیازی به محل خاصی برای شارژ و یا ایستگاه رباتیکی مخصوصی ندارد که در آخر روز و یا در هنگام </w:t>
      </w:r>
      <w:r w:rsidR="008E587A">
        <w:t xml:space="preserve">Stand </w:t>
      </w:r>
      <w:r w:rsidR="00FE6F7F">
        <w:t>B</w:t>
      </w:r>
      <w:r w:rsidR="008E587A">
        <w:t>y</w:t>
      </w:r>
      <w:r w:rsidR="008E587A">
        <w:rPr>
          <w:rFonts w:hint="cs"/>
          <w:rtl/>
        </w:rPr>
        <w:t xml:space="preserve"> به مکان خاصی برود. </w:t>
      </w:r>
    </w:p>
    <w:p w14:paraId="08CD12E1" w14:textId="352F4764" w:rsidR="008E587A" w:rsidRDefault="008E587A" w:rsidP="003E56A1">
      <w:pPr>
        <w:spacing w:before="240"/>
        <w:rPr>
          <w:rtl/>
        </w:rPr>
      </w:pPr>
      <w:r>
        <w:rPr>
          <w:rFonts w:hint="cs"/>
          <w:rtl/>
        </w:rPr>
        <w:t xml:space="preserve">با فرض اینکه این ربات در یکی از صحن های حرم امام رضا (ع) وجود داشته باشد. و با فرض شرایط اولیه به این صورت که در حال حاظر هوا بارانی و یا برفی نباشد و در ساعات ابتدایی صبح هستیم. ربات در حالت استراحت یا به اصطلاح </w:t>
      </w:r>
      <w:r>
        <w:t>Stand By</w:t>
      </w:r>
      <w:r>
        <w:rPr>
          <w:rFonts w:hint="cs"/>
          <w:rtl/>
        </w:rPr>
        <w:t xml:space="preserve"> </w:t>
      </w:r>
      <w:r w:rsidR="003E56A1">
        <w:rPr>
          <w:rFonts w:hint="cs"/>
          <w:rtl/>
        </w:rPr>
        <w:t>می باشد. از آنجا که ربات متصل به اینترنت اشیا یا</w:t>
      </w:r>
      <w:r w:rsidR="003E56A1">
        <w:t xml:space="preserve">IoT </w:t>
      </w:r>
      <w:r w:rsidR="003E56A1">
        <w:rPr>
          <w:rFonts w:hint="cs"/>
          <w:rtl/>
        </w:rPr>
        <w:t xml:space="preserve"> می باشد، پس امکان پیش بینی و تشخیص با دقت بالایی از آب و هوا را از طریق ایستگاه های هواشناسی از طریق اینترنت خواهد داشت. حال با فرض یک روز آفتابی ، ربات در ساعات اولیه صبح با دریافت اولیه پرتو اشعه های نور خورشید شروع به باز کردن چتر خود خواهد کرد که این از دو طریق امکان پذیر است</w:t>
      </w:r>
      <w:r w:rsidR="00C02C3F">
        <w:rPr>
          <w:rFonts w:hint="cs"/>
          <w:rtl/>
        </w:rPr>
        <w:t>:</w:t>
      </w:r>
      <w:r w:rsidR="003E56A1">
        <w:rPr>
          <w:rFonts w:hint="cs"/>
          <w:rtl/>
        </w:rPr>
        <w:t xml:space="preserve"> یک</w:t>
      </w:r>
      <w:r w:rsidR="00C02C3F">
        <w:rPr>
          <w:rFonts w:hint="cs"/>
          <w:rtl/>
        </w:rPr>
        <w:t>،</w:t>
      </w:r>
      <w:r w:rsidR="003E56A1">
        <w:rPr>
          <w:rFonts w:hint="cs"/>
          <w:rtl/>
        </w:rPr>
        <w:t xml:space="preserve"> با استفاده از </w:t>
      </w:r>
      <w:r w:rsidR="003E56A1">
        <w:rPr>
          <w:rFonts w:hint="cs"/>
          <w:rtl/>
        </w:rPr>
        <w:lastRenderedPageBreak/>
        <w:t xml:space="preserve">سنسورهای فتوسل </w:t>
      </w:r>
      <w:r w:rsidR="003E56A1">
        <w:rPr>
          <w:rFonts w:cs="Calibri" w:hint="cs"/>
          <w:rtl/>
        </w:rPr>
        <w:t>(</w:t>
      </w:r>
      <w:r w:rsidR="003E56A1">
        <w:rPr>
          <w:rFonts w:cs="Calibri"/>
        </w:rPr>
        <w:t>LDR</w:t>
      </w:r>
      <w:r w:rsidR="003E56A1">
        <w:rPr>
          <w:rFonts w:cs="Calibri" w:hint="cs"/>
          <w:rtl/>
        </w:rPr>
        <w:t xml:space="preserve">) </w:t>
      </w:r>
      <w:r w:rsidR="003E56A1">
        <w:rPr>
          <w:rFonts w:hint="cs"/>
          <w:rtl/>
        </w:rPr>
        <w:t xml:space="preserve"> که بر روی ربات قرار دارد و راه دیگر با توجه به ساعت جهانی دقیقی که از طریق اتصال اینترنت ربات این امکان به ربات داده می شود تا بداند طلوع خورشید در چه ساعتی خواهد بود. در نهایت چتر ربات به صورت اتوماتیک باز شده و ایجاد سایه در زیر سایبان خواهد نمود. </w:t>
      </w:r>
    </w:p>
    <w:p w14:paraId="3B796F4B" w14:textId="5BCF13E2" w:rsidR="003E56A1" w:rsidRDefault="003E56A1" w:rsidP="003E56A1">
      <w:pPr>
        <w:spacing w:before="240"/>
        <w:rPr>
          <w:rtl/>
        </w:rPr>
      </w:pPr>
      <w:r>
        <w:rPr>
          <w:rFonts w:hint="cs"/>
          <w:rtl/>
        </w:rPr>
        <w:t>با توجه به اینکه در بعضی از ایام خاص سال و مراسماتی که در صحن های حرم برگزار می</w:t>
      </w:r>
      <w:r>
        <w:rPr>
          <w:rtl/>
        </w:rPr>
        <w:softHyphen/>
      </w:r>
      <w:r>
        <w:rPr>
          <w:rFonts w:hint="cs"/>
          <w:rtl/>
        </w:rPr>
        <w:t>گردد و جم</w:t>
      </w:r>
      <w:r w:rsidR="00F643DE">
        <w:rPr>
          <w:rFonts w:hint="cs"/>
          <w:rtl/>
        </w:rPr>
        <w:t>عی</w:t>
      </w:r>
      <w:r>
        <w:rPr>
          <w:rFonts w:hint="cs"/>
          <w:rtl/>
        </w:rPr>
        <w:t>ت زائران بر اساس برنامه های آستان قدس در صحن های متفاوت برگزار می</w:t>
      </w:r>
      <w:r>
        <w:rPr>
          <w:rtl/>
        </w:rPr>
        <w:softHyphen/>
      </w:r>
      <w:r>
        <w:rPr>
          <w:rFonts w:hint="cs"/>
          <w:rtl/>
        </w:rPr>
        <w:t>گردد و یا با توجه به برگز</w:t>
      </w:r>
      <w:r w:rsidR="006523D9">
        <w:rPr>
          <w:rFonts w:hint="cs"/>
          <w:rtl/>
        </w:rPr>
        <w:t>ا</w:t>
      </w:r>
      <w:r>
        <w:rPr>
          <w:rFonts w:hint="cs"/>
          <w:rtl/>
        </w:rPr>
        <w:t xml:space="preserve">ری نماز و یکنواخت نبودن </w:t>
      </w:r>
      <w:r w:rsidR="00F643DE">
        <w:rPr>
          <w:rFonts w:hint="cs"/>
          <w:rtl/>
        </w:rPr>
        <w:t xml:space="preserve">جمعیت در صحن های مختلف و </w:t>
      </w:r>
      <w:r>
        <w:rPr>
          <w:rFonts w:hint="cs"/>
          <w:rtl/>
        </w:rPr>
        <w:t xml:space="preserve">با توجه به اینکه </w:t>
      </w:r>
      <w:r w:rsidR="00A141F2">
        <w:rPr>
          <w:rFonts w:hint="cs"/>
          <w:rtl/>
        </w:rPr>
        <w:t>آستان قدس</w:t>
      </w:r>
      <w:r>
        <w:rPr>
          <w:rFonts w:hint="cs"/>
          <w:rtl/>
        </w:rPr>
        <w:t xml:space="preserve"> قابلیت مانیتور کردن جمعیت زائران</w:t>
      </w:r>
      <w:r w:rsidR="00A141F2">
        <w:rPr>
          <w:rFonts w:hint="cs"/>
          <w:rtl/>
        </w:rPr>
        <w:t xml:space="preserve"> را</w:t>
      </w:r>
      <w:r>
        <w:rPr>
          <w:rFonts w:hint="cs"/>
          <w:rtl/>
        </w:rPr>
        <w:t xml:space="preserve"> از طریق یک کوادکوپتر و یا از طریق دوربین های مدار بسته ی داخل صحن ها </w:t>
      </w:r>
      <w:r w:rsidR="00A141F2">
        <w:rPr>
          <w:rFonts w:hint="cs"/>
          <w:rtl/>
        </w:rPr>
        <w:t>دارد</w:t>
      </w:r>
      <w:r>
        <w:rPr>
          <w:rFonts w:hint="cs"/>
          <w:rtl/>
        </w:rPr>
        <w:t>. فلذا یک کاربر یا همان کوادکوپتر بعد از پردازش تصویر و تشخیص تعداد جمعیت موجود در یک مکان ، یک سیگنال به سرور مرکزی ارسال می</w:t>
      </w:r>
      <w:r>
        <w:rPr>
          <w:rtl/>
        </w:rPr>
        <w:softHyphen/>
      </w:r>
      <w:r>
        <w:rPr>
          <w:rFonts w:hint="cs"/>
          <w:rtl/>
        </w:rPr>
        <w:t xml:space="preserve">کند. این سیگنال از طریق </w:t>
      </w:r>
      <w:r>
        <w:t>IoT</w:t>
      </w:r>
      <w:r>
        <w:rPr>
          <w:rFonts w:hint="cs"/>
          <w:rtl/>
        </w:rPr>
        <w:t xml:space="preserve"> به ربات هایی که در نزدیکی آن صحن وجود دارند ارسال خواهد شد و ربات های شروع به حرکت </w:t>
      </w:r>
      <w:r w:rsidR="0087370D">
        <w:rPr>
          <w:rFonts w:hint="cs"/>
          <w:rtl/>
        </w:rPr>
        <w:t xml:space="preserve">به سمت مکانی که تعداد جمعیت بیشتری در آنجا مشاهده شده خواهند رفت تا در آنجا ایجاد سایه برای زائران را فراهم کنند. </w:t>
      </w:r>
    </w:p>
    <w:p w14:paraId="7CA1A6BC" w14:textId="6DD9D501" w:rsidR="0087370D" w:rsidRDefault="0087370D" w:rsidP="003E56A1">
      <w:pPr>
        <w:spacing w:before="240"/>
        <w:rPr>
          <w:rtl/>
        </w:rPr>
      </w:pPr>
      <w:r>
        <w:rPr>
          <w:rFonts w:hint="cs"/>
          <w:rtl/>
        </w:rPr>
        <w:t xml:space="preserve">ربات در تمام مدت زمانی که سایبان خود را باز نموده است تا ایجاد سایه برای کاربران را فراهم کند با توجه به اینکه ربات دارای سلول خورشیدی منعطف بر روی چترهایش می باشد همزمان امکان شارژ باتری های خود را داشته باشد. حال با فرض آنکه در میانه روز در گرمترین ایام سال هستیم. این ربات علاوه بر آنکه با ایجاد سایه شرایط مطلوبی را برای زائران فراهم کرده بر اساس اندازه گیری درجه حرارت محیط بر اساس اطلاعات هواشناسی اینترنتی و از طریق سنسوری که بر روی ربات قرار دارد قابلیت اندازه گیری دمای اطراف را خواهد داشت. فلذا شروع به روشن کردن سیستم خنک کننده ی خود خواهد نمود و هوای خنک را از طریق دریچه ی خود به محیط اطراف </w:t>
      </w:r>
      <w:r w:rsidR="004C7079">
        <w:rPr>
          <w:rFonts w:hint="cs"/>
          <w:rtl/>
        </w:rPr>
        <w:t>منتقل می</w:t>
      </w:r>
      <w:r w:rsidR="004C7079">
        <w:rPr>
          <w:rtl/>
        </w:rPr>
        <w:softHyphen/>
      </w:r>
      <w:r w:rsidR="004C7079">
        <w:rPr>
          <w:rFonts w:hint="cs"/>
          <w:rtl/>
        </w:rPr>
        <w:t>کند تا زائرانی که در زیر آن نشسته اند از هوای مطلوب آن استفاده کنند. از سویی دیگر با توجه به سیستمی که داخل این ربات تعبیه شده است یک مقدار آب به صورت اسپری از دریچه های خنک کننده ی ربات پخش خواهد شد تا هوا را مطلوب تر نماید. قابل ذکر است از آنجا که معمولا در زیر این سایبان ها فرشهایی برای نشستن زائران وجود دارد و زائران با جوراب بر روی این فرش های می</w:t>
      </w:r>
      <w:r w:rsidR="004C7079">
        <w:rPr>
          <w:rtl/>
        </w:rPr>
        <w:softHyphen/>
      </w:r>
      <w:r w:rsidR="004C7079">
        <w:rPr>
          <w:rFonts w:hint="cs"/>
          <w:rtl/>
        </w:rPr>
        <w:t xml:space="preserve">روند. ربات دارای یک سیستم پاشش عطر و خوشبوکننده می باشد که هر چند دقیقه از دریچه های این ربات پخش خواهد شد تا بوی نامطلوب اطراف ربات را از بین ببرد. </w:t>
      </w:r>
    </w:p>
    <w:p w14:paraId="4D2C21A8" w14:textId="04DE4DD9" w:rsidR="004C7079" w:rsidRDefault="004C7079" w:rsidP="003E56A1">
      <w:pPr>
        <w:spacing w:before="240"/>
        <w:rPr>
          <w:rtl/>
        </w:rPr>
      </w:pPr>
      <w:r>
        <w:rPr>
          <w:rFonts w:hint="cs"/>
          <w:rtl/>
        </w:rPr>
        <w:t xml:space="preserve">این ربات سایبان نه تنها در ایام گرم سال و فقط برای ایجاد سایه بلکه در فصول سرد سال مثل پاییز و زمستان به عنوان چتر قابل استفاده است به این صورت که با توجه به سامانه هواشناسی اینترنتی از طریق </w:t>
      </w:r>
      <w:r>
        <w:t>IoT</w:t>
      </w:r>
      <w:r>
        <w:rPr>
          <w:rFonts w:hint="cs"/>
          <w:rtl/>
        </w:rPr>
        <w:t xml:space="preserve"> ربات در زمانی که هوا بارانی یا برفی باشد شروع به باز نمودن چتر خود خواهد نمود و زائران می</w:t>
      </w:r>
      <w:r>
        <w:rPr>
          <w:rtl/>
        </w:rPr>
        <w:softHyphen/>
      </w:r>
      <w:r>
        <w:rPr>
          <w:rFonts w:hint="cs"/>
          <w:rtl/>
        </w:rPr>
        <w:t xml:space="preserve">توانند در زیر آن قرار بگیرند و از بارش باران </w:t>
      </w:r>
      <w:r w:rsidR="00E95D2E">
        <w:rPr>
          <w:rFonts w:hint="cs"/>
          <w:rtl/>
        </w:rPr>
        <w:t xml:space="preserve">و برف </w:t>
      </w:r>
      <w:r>
        <w:rPr>
          <w:rFonts w:hint="cs"/>
          <w:rtl/>
        </w:rPr>
        <w:t xml:space="preserve">لذت ببرند اما </w:t>
      </w:r>
      <w:r w:rsidR="00E95D2E">
        <w:rPr>
          <w:rFonts w:hint="cs"/>
          <w:rtl/>
        </w:rPr>
        <w:t xml:space="preserve">مرطوب و خیس نگردند. همچنین برای ایجاد هوای گرم مطلوب در سرمای زمستان این ربات از طریق هواشناسی درجه حرارت محیط را تشخیص داده و شروع به روشن کردن گرم کننده (هیتر) خود خواهد نمود و هوای گرم را از طریق دریچه ی خود به بیرون منتقل خواهد کرد تا زائرانی که در زیر این چتر نشسته اند از هوای گرم اطراف ربات نیز استفاده کنند. </w:t>
      </w:r>
    </w:p>
    <w:p w14:paraId="6FB7F79B" w14:textId="6ED75AC4" w:rsidR="00977D18" w:rsidRPr="000206A5" w:rsidRDefault="00E95D2E" w:rsidP="00977D18">
      <w:pPr>
        <w:spacing w:before="240"/>
        <w:rPr>
          <w:rtl/>
        </w:rPr>
      </w:pPr>
      <w:r>
        <w:rPr>
          <w:rFonts w:hint="cs"/>
          <w:rtl/>
        </w:rPr>
        <w:t>علاوه بر همه این ها این ربات دارای یک دوربین 360 درجه بوده که امکان فیلمبرداری پانوراما را به ربات می</w:t>
      </w:r>
      <w:r>
        <w:rPr>
          <w:rtl/>
        </w:rPr>
        <w:softHyphen/>
      </w:r>
      <w:r>
        <w:rPr>
          <w:rFonts w:hint="cs"/>
          <w:rtl/>
        </w:rPr>
        <w:t>دهد. تصویر این دوربین به صورت آنلاین بر بستر اینترنت پخش می</w:t>
      </w:r>
      <w:r>
        <w:rPr>
          <w:rtl/>
        </w:rPr>
        <w:softHyphen/>
      </w:r>
      <w:r>
        <w:rPr>
          <w:rFonts w:hint="cs"/>
          <w:rtl/>
        </w:rPr>
        <w:t xml:space="preserve">گردد و هر کسی در دنیا تنها با زدن </w:t>
      </w:r>
      <w:r>
        <w:t>IP</w:t>
      </w:r>
      <w:r>
        <w:rPr>
          <w:rFonts w:hint="cs"/>
          <w:rtl/>
        </w:rPr>
        <w:t xml:space="preserve"> مخصوص هر یک از سایبانها امکان دیدن صحن های امام رضا(ع) را به صورت آنلاین و 360 درجه خواهند داشت.</w:t>
      </w:r>
    </w:p>
    <w:p w14:paraId="620769A4" w14:textId="7481AE5E" w:rsidR="005D5E6C" w:rsidRPr="000206A5" w:rsidRDefault="005D5E6C" w:rsidP="00C53622"/>
    <w:permEnd w:id="134111555"/>
    <w:p w14:paraId="7FDC7906" w14:textId="77777777" w:rsidR="0006292C" w:rsidRPr="0006292C" w:rsidRDefault="0006292C" w:rsidP="00C560F7">
      <w:pPr>
        <w:pStyle w:val="Heading1"/>
        <w:rPr>
          <w:rFonts w:eastAsia="Arial"/>
          <w:rtl/>
        </w:rPr>
      </w:pPr>
      <w:r w:rsidRPr="00661786">
        <w:rPr>
          <w:rFonts w:eastAsia="Arial"/>
          <w:rtl/>
        </w:rPr>
        <w:lastRenderedPageBreak/>
        <w:t>ذكر</w:t>
      </w:r>
      <w:r w:rsidRPr="0006292C">
        <w:rPr>
          <w:rFonts w:eastAsia="Arial"/>
        </w:rPr>
        <w:t xml:space="preserve"> </w:t>
      </w:r>
      <w:r w:rsidRPr="0006292C">
        <w:rPr>
          <w:rFonts w:eastAsia="Arial"/>
          <w:rtl/>
        </w:rPr>
        <w:t>صريح</w:t>
      </w:r>
      <w:r w:rsidRPr="0006292C">
        <w:rPr>
          <w:rFonts w:eastAsia="Arial"/>
        </w:rPr>
        <w:t xml:space="preserve"> </w:t>
      </w:r>
      <w:r w:rsidRPr="0006292C">
        <w:rPr>
          <w:rFonts w:eastAsia="Arial"/>
          <w:rtl/>
        </w:rPr>
        <w:t>كاربرد</w:t>
      </w:r>
      <w:r w:rsidRPr="0006292C">
        <w:rPr>
          <w:rFonts w:eastAsia="Arial" w:hint="cs"/>
          <w:rtl/>
        </w:rPr>
        <w:t xml:space="preserve"> صنعتی اختراع</w:t>
      </w:r>
    </w:p>
    <w:p w14:paraId="44734916" w14:textId="3E4DE22E" w:rsidR="00F30391" w:rsidRDefault="00E40118" w:rsidP="00E40118">
      <w:pPr>
        <w:rPr>
          <w:rtl/>
        </w:rPr>
      </w:pPr>
      <w:permStart w:id="1223574634" w:edGrp="everyone"/>
      <w:r>
        <w:rPr>
          <w:rFonts w:hint="cs"/>
          <w:rtl/>
        </w:rPr>
        <w:t xml:space="preserve"> </w:t>
      </w:r>
      <w:r w:rsidR="00F30391">
        <w:rPr>
          <w:rFonts w:hint="cs"/>
          <w:rtl/>
        </w:rPr>
        <w:t xml:space="preserve"> 1- جهت استفاده در</w:t>
      </w:r>
      <w:r w:rsidR="00001628">
        <w:rPr>
          <w:rFonts w:hint="cs"/>
          <w:rtl/>
        </w:rPr>
        <w:t xml:space="preserve"> اماکن تفریحی با وسعت زیاد مثل پلاژ سواحل دریاها و یا در پارکهای جنگلی و .......</w:t>
      </w:r>
    </w:p>
    <w:p w14:paraId="709C4642" w14:textId="7BF1756A" w:rsidR="0006292C" w:rsidRDefault="00F30391" w:rsidP="00E40118">
      <w:pPr>
        <w:rPr>
          <w:rtl/>
        </w:rPr>
      </w:pPr>
      <w:r>
        <w:rPr>
          <w:rFonts w:hint="cs"/>
          <w:rtl/>
        </w:rPr>
        <w:t xml:space="preserve"> 2</w:t>
      </w:r>
      <w:r w:rsidR="00E40118">
        <w:rPr>
          <w:rtl/>
        </w:rPr>
        <w:t xml:space="preserve">- </w:t>
      </w:r>
      <w:r w:rsidR="00001628">
        <w:rPr>
          <w:rFonts w:hint="cs"/>
          <w:rtl/>
        </w:rPr>
        <w:t xml:space="preserve">جهت استفاده در اماکن مذهبی با وسعت زیاد مثل صحن حرم ائمه و .... </w:t>
      </w:r>
    </w:p>
    <w:p w14:paraId="2B7DCE66" w14:textId="13AF784A" w:rsidR="00E40118" w:rsidRDefault="00F30391" w:rsidP="00E40118">
      <w:pPr>
        <w:rPr>
          <w:rtl/>
        </w:rPr>
      </w:pPr>
      <w:r>
        <w:rPr>
          <w:rFonts w:hint="cs"/>
          <w:rtl/>
        </w:rPr>
        <w:t>3</w:t>
      </w:r>
      <w:r w:rsidR="00E40118">
        <w:rPr>
          <w:rFonts w:hint="cs"/>
          <w:rtl/>
        </w:rPr>
        <w:t xml:space="preserve">- </w:t>
      </w:r>
      <w:r w:rsidR="00001628">
        <w:rPr>
          <w:rFonts w:hint="cs"/>
          <w:rtl/>
        </w:rPr>
        <w:t xml:space="preserve">جهت استفاده شخصی در ویلاهای بزرگ و باغ ها </w:t>
      </w:r>
    </w:p>
    <w:p w14:paraId="36404A2A" w14:textId="4DA662F5" w:rsidR="006E6B64" w:rsidRPr="001D3962" w:rsidRDefault="009A2BB4" w:rsidP="00C560F7">
      <w:pPr>
        <w:sectPr w:rsidR="006E6B64" w:rsidRPr="001D3962" w:rsidSect="00FA1D1A">
          <w:footerReference w:type="default" r:id="rId11"/>
          <w:type w:val="continuous"/>
          <w:pgSz w:w="11906" w:h="16838"/>
          <w:pgMar w:top="1418" w:right="1418" w:bottom="567" w:left="1134" w:header="709" w:footer="709" w:gutter="0"/>
          <w:lnNumType w:countBy="5" w:restart="continuous"/>
          <w:cols w:space="708"/>
          <w:rtlGutter/>
          <w:docGrid w:linePitch="360"/>
        </w:sectPr>
      </w:pPr>
      <w:r>
        <w:rPr>
          <w:rFonts w:hint="cs"/>
          <w:rtl/>
        </w:rPr>
        <w:t>.</w:t>
      </w:r>
      <w:permEnd w:id="1223574634"/>
    </w:p>
    <w:p w14:paraId="5B69EE38" w14:textId="77777777" w:rsidR="008E0C84" w:rsidRPr="00AD7BB4" w:rsidRDefault="00296ED7" w:rsidP="00C560F7">
      <w:pPr>
        <w:pStyle w:val="NoSpacing"/>
        <w:rPr>
          <w:rtl/>
        </w:rPr>
      </w:pPr>
      <w:r>
        <w:rPr>
          <w:rFonts w:hint="cs"/>
          <w:rtl/>
        </w:rPr>
        <w:lastRenderedPageBreak/>
        <w:t xml:space="preserve">خلاصه </w:t>
      </w:r>
      <w:r w:rsidR="008E0C84" w:rsidRPr="00AD7BB4">
        <w:rPr>
          <w:rFonts w:hint="cs"/>
          <w:rtl/>
        </w:rPr>
        <w:t>توصیف اختراع</w:t>
      </w:r>
    </w:p>
    <w:p w14:paraId="09E4C6B2" w14:textId="40EAE80B" w:rsidR="008E0C84" w:rsidRDefault="006361DF" w:rsidP="00612FAB">
      <w:pPr>
        <w:jc w:val="lowKashida"/>
      </w:pPr>
      <w:permStart w:id="1142953359" w:edGrp="everyone"/>
      <w:r>
        <w:rPr>
          <w:rFonts w:eastAsia="Arial" w:hint="cs"/>
          <w:rtl/>
        </w:rPr>
        <w:t xml:space="preserve">  </w:t>
      </w:r>
      <w:r w:rsidR="00001628">
        <w:rPr>
          <w:rFonts w:eastAsia="Arial" w:hint="cs"/>
          <w:rtl/>
        </w:rPr>
        <w:t>در این اختراع یک سایبان رباتیکی متحرک ارائه شده است که توانایی حرکت در محیط را دارد و قابلیت باز و بسته شدن این سایبان چتری به صورت اتوماتیک و برقی از طریق تشخیص اشعه ی آفتاب بر روی چتر و همچنین از طریق شناسایی آب و هوا از طریق اتصال به اینترنت را دارد از طرفی دیگر این سایبان دو منظوره بوده و هم در ایام آفتابی و هم ایام بارانی و برفی مورد استفاده قرار می</w:t>
      </w:r>
      <w:r w:rsidR="00001628">
        <w:rPr>
          <w:rFonts w:eastAsia="Arial"/>
          <w:rtl/>
        </w:rPr>
        <w:softHyphen/>
      </w:r>
      <w:r w:rsidR="00001628">
        <w:rPr>
          <w:rFonts w:eastAsia="Arial" w:hint="cs"/>
          <w:rtl/>
        </w:rPr>
        <w:t>گیرد. این سایبان رباتیکی متحرک دارای کولر خنک کننده ی هوا و هیتر گرم کننده هوا را دارد تا کسانی که در زیر چادر و در اطراف ربات قرار دارند در ایام گرم تابستان از هوای خنک و مطلوب آن استفاده کنند و در روزهای سرد زمستان از هوای گرمی که این ربات تولید می</w:t>
      </w:r>
      <w:r w:rsidR="00001628">
        <w:rPr>
          <w:rFonts w:eastAsia="Arial"/>
          <w:rtl/>
        </w:rPr>
        <w:softHyphen/>
      </w:r>
      <w:r w:rsidR="00001628">
        <w:rPr>
          <w:rFonts w:eastAsia="Arial" w:hint="cs"/>
          <w:rtl/>
        </w:rPr>
        <w:t xml:space="preserve">کند بهره مند شوند. علاوه بر اینها این سایبان رباتیکی دارای سلول های خورشیدی منعطف بر روی چتر خود بوده تا توانایی شارژ باتری ربات را داشته باشد. این ربات سایبان دارای قابلیت فیلمبرداری 360 درجه </w:t>
      </w:r>
      <w:r w:rsidR="00601FEE">
        <w:rPr>
          <w:rFonts w:eastAsia="Arial" w:hint="cs"/>
          <w:rtl/>
        </w:rPr>
        <w:t>پانوراما</w:t>
      </w:r>
      <w:r w:rsidR="00001628">
        <w:rPr>
          <w:rFonts w:eastAsia="Arial" w:hint="cs"/>
          <w:rtl/>
        </w:rPr>
        <w:t xml:space="preserve"> از محیط اطراف بوده و قابل ذکر است که این سایبان دارای مکانیزم پخش عطر و خشبوکننده از طریق فن های تعبیه شده خود می</w:t>
      </w:r>
      <w:r w:rsidR="00001628">
        <w:rPr>
          <w:rFonts w:eastAsia="Arial"/>
          <w:rtl/>
        </w:rPr>
        <w:softHyphen/>
      </w:r>
      <w:r w:rsidR="00001628">
        <w:rPr>
          <w:rFonts w:eastAsia="Arial" w:hint="cs"/>
          <w:rtl/>
        </w:rPr>
        <w:t>باشد</w:t>
      </w:r>
      <w:r w:rsidR="00B60278">
        <w:rPr>
          <w:rFonts w:hint="cs"/>
          <w:rtl/>
        </w:rPr>
        <w:t>.</w:t>
      </w:r>
    </w:p>
    <w:p w14:paraId="7F491530" w14:textId="1EEB67B2" w:rsidR="00612FAB" w:rsidRPr="00001628" w:rsidRDefault="00612FAB" w:rsidP="00FB736D">
      <w:pPr>
        <w:ind w:firstLine="0"/>
        <w:jc w:val="lowKashida"/>
        <w:rPr>
          <w:rFonts w:eastAsia="Arial"/>
          <w:rtl/>
        </w:rPr>
      </w:pPr>
      <w:r>
        <w:rPr>
          <w:rFonts w:hint="cs"/>
          <w:rtl/>
        </w:rPr>
        <w:t>با توجه به اینکه تعداد زیادی از این ربات ها در کنار یکدیگر به صورت گروهی با یکدیگر کار می</w:t>
      </w:r>
      <w:r>
        <w:rPr>
          <w:rtl/>
        </w:rPr>
        <w:softHyphen/>
      </w:r>
      <w:r>
        <w:rPr>
          <w:rFonts w:hint="cs"/>
          <w:rtl/>
        </w:rPr>
        <w:t>کنند. زمانی که سرور فرمان می</w:t>
      </w:r>
      <w:r>
        <w:rPr>
          <w:rtl/>
        </w:rPr>
        <w:softHyphen/>
      </w:r>
      <w:r>
        <w:rPr>
          <w:rFonts w:hint="cs"/>
          <w:rtl/>
        </w:rPr>
        <w:t>دهد این ربات ها امکان اینکه به صورت گروهی به یک مکان دیگر برای ایجاد سایه بروند را نیز دارند.</w:t>
      </w:r>
    </w:p>
    <w:permEnd w:id="1142953359"/>
    <w:p w14:paraId="28A740CE" w14:textId="77777777" w:rsidR="00943898" w:rsidRDefault="00943898" w:rsidP="00B60278">
      <w:pPr>
        <w:ind w:firstLine="0"/>
      </w:pPr>
    </w:p>
    <w:sectPr w:rsidR="00943898" w:rsidSect="008D6727">
      <w:pgSz w:w="11906" w:h="16838"/>
      <w:pgMar w:top="1418" w:right="1418" w:bottom="567" w:left="851"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1D1218" w14:textId="77777777" w:rsidR="008D6727" w:rsidRDefault="008D6727" w:rsidP="00D27C49">
      <w:pPr>
        <w:spacing w:after="0" w:line="240" w:lineRule="auto"/>
      </w:pPr>
      <w:r>
        <w:separator/>
      </w:r>
    </w:p>
    <w:p w14:paraId="264C15A9" w14:textId="77777777" w:rsidR="008D6727" w:rsidRDefault="008D6727"/>
    <w:p w14:paraId="4FE7C072" w14:textId="77777777" w:rsidR="008D6727" w:rsidRDefault="008D6727" w:rsidP="002707EB"/>
    <w:p w14:paraId="08CEBD45" w14:textId="77777777" w:rsidR="008D6727" w:rsidRDefault="008D6727" w:rsidP="002707EB"/>
  </w:endnote>
  <w:endnote w:type="continuationSeparator" w:id="0">
    <w:p w14:paraId="6B6D7D76" w14:textId="77777777" w:rsidR="008D6727" w:rsidRDefault="008D6727" w:rsidP="00D27C49">
      <w:pPr>
        <w:spacing w:after="0" w:line="240" w:lineRule="auto"/>
      </w:pPr>
      <w:r>
        <w:continuationSeparator/>
      </w:r>
    </w:p>
    <w:p w14:paraId="627305C9" w14:textId="77777777" w:rsidR="008D6727" w:rsidRDefault="008D6727"/>
    <w:p w14:paraId="71B1DBD7" w14:textId="77777777" w:rsidR="008D6727" w:rsidRDefault="008D6727" w:rsidP="002707EB"/>
    <w:p w14:paraId="4F4BAF8E" w14:textId="77777777" w:rsidR="008D6727" w:rsidRDefault="008D6727" w:rsidP="002707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658760431"/>
      <w:docPartObj>
        <w:docPartGallery w:val="Page Numbers (Bottom of Page)"/>
        <w:docPartUnique/>
      </w:docPartObj>
    </w:sdtPr>
    <w:sdtEndPr>
      <w:rPr>
        <w:noProof/>
      </w:rPr>
    </w:sdtEndPr>
    <w:sdtContent>
      <w:p w14:paraId="720F51B5" w14:textId="77777777" w:rsidR="00B241C1" w:rsidRDefault="00B241C1">
        <w:pPr>
          <w:pStyle w:val="Footer"/>
          <w:jc w:val="center"/>
        </w:pPr>
        <w:r>
          <w:fldChar w:fldCharType="begin"/>
        </w:r>
        <w:r>
          <w:instrText xml:space="preserve"> PAGE   \* MERGEFORMAT </w:instrText>
        </w:r>
        <w:r>
          <w:fldChar w:fldCharType="separate"/>
        </w:r>
        <w:r>
          <w:rPr>
            <w:noProof/>
            <w:rtl/>
          </w:rPr>
          <w:t>4</w:t>
        </w:r>
        <w:r>
          <w:rPr>
            <w:noProof/>
          </w:rPr>
          <w:fldChar w:fldCharType="end"/>
        </w:r>
      </w:p>
    </w:sdtContent>
  </w:sdt>
  <w:p w14:paraId="50BE7E45" w14:textId="77777777" w:rsidR="00B241C1" w:rsidRDefault="00B241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0FF82C" w14:textId="77777777" w:rsidR="008D6727" w:rsidRDefault="008D6727" w:rsidP="00D27C49">
      <w:pPr>
        <w:spacing w:after="0" w:line="240" w:lineRule="auto"/>
      </w:pPr>
      <w:r>
        <w:separator/>
      </w:r>
    </w:p>
    <w:p w14:paraId="0AB068A2" w14:textId="77777777" w:rsidR="008D6727" w:rsidRDefault="008D6727"/>
    <w:p w14:paraId="2CAACE9E" w14:textId="77777777" w:rsidR="008D6727" w:rsidRDefault="008D6727" w:rsidP="002707EB"/>
    <w:p w14:paraId="2FC54CFB" w14:textId="77777777" w:rsidR="008D6727" w:rsidRDefault="008D6727" w:rsidP="002707EB"/>
  </w:footnote>
  <w:footnote w:type="continuationSeparator" w:id="0">
    <w:p w14:paraId="5574087E" w14:textId="77777777" w:rsidR="008D6727" w:rsidRDefault="008D6727" w:rsidP="00D27C49">
      <w:pPr>
        <w:spacing w:after="0" w:line="240" w:lineRule="auto"/>
      </w:pPr>
      <w:r>
        <w:continuationSeparator/>
      </w:r>
    </w:p>
    <w:p w14:paraId="5F76B9CA" w14:textId="77777777" w:rsidR="008D6727" w:rsidRDefault="008D6727"/>
    <w:p w14:paraId="68C2696D" w14:textId="77777777" w:rsidR="008D6727" w:rsidRDefault="008D6727" w:rsidP="002707EB"/>
    <w:p w14:paraId="05535BC9" w14:textId="77777777" w:rsidR="008D6727" w:rsidRDefault="008D6727" w:rsidP="002707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27E0D"/>
    <w:multiLevelType w:val="hybridMultilevel"/>
    <w:tmpl w:val="73C27EA0"/>
    <w:lvl w:ilvl="0" w:tplc="3D207740">
      <w:start w:val="1"/>
      <w:numFmt w:val="decimal"/>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 w15:restartNumberingAfterBreak="0">
    <w:nsid w:val="1CE10EEC"/>
    <w:multiLevelType w:val="hybridMultilevel"/>
    <w:tmpl w:val="D668E4BC"/>
    <w:lvl w:ilvl="0" w:tplc="37E261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C030FE"/>
    <w:multiLevelType w:val="hybridMultilevel"/>
    <w:tmpl w:val="AEBAAA54"/>
    <w:lvl w:ilvl="0" w:tplc="8FA89244">
      <w:start w:val="1"/>
      <w:numFmt w:val="decimal"/>
      <w:lvlText w:val="%1-"/>
      <w:lvlJc w:val="left"/>
      <w:pPr>
        <w:ind w:left="809" w:hanging="360"/>
      </w:pPr>
      <w:rPr>
        <w:rFonts w:hint="default"/>
      </w:rPr>
    </w:lvl>
    <w:lvl w:ilvl="1" w:tplc="04090019" w:tentative="1">
      <w:start w:val="1"/>
      <w:numFmt w:val="lowerLetter"/>
      <w:lvlText w:val="%2."/>
      <w:lvlJc w:val="left"/>
      <w:pPr>
        <w:ind w:left="1529" w:hanging="360"/>
      </w:pPr>
    </w:lvl>
    <w:lvl w:ilvl="2" w:tplc="0409001B" w:tentative="1">
      <w:start w:val="1"/>
      <w:numFmt w:val="lowerRoman"/>
      <w:lvlText w:val="%3."/>
      <w:lvlJc w:val="right"/>
      <w:pPr>
        <w:ind w:left="2249" w:hanging="180"/>
      </w:pPr>
    </w:lvl>
    <w:lvl w:ilvl="3" w:tplc="0409000F" w:tentative="1">
      <w:start w:val="1"/>
      <w:numFmt w:val="decimal"/>
      <w:lvlText w:val="%4."/>
      <w:lvlJc w:val="left"/>
      <w:pPr>
        <w:ind w:left="2969" w:hanging="360"/>
      </w:pPr>
    </w:lvl>
    <w:lvl w:ilvl="4" w:tplc="04090019" w:tentative="1">
      <w:start w:val="1"/>
      <w:numFmt w:val="lowerLetter"/>
      <w:lvlText w:val="%5."/>
      <w:lvlJc w:val="left"/>
      <w:pPr>
        <w:ind w:left="3689" w:hanging="360"/>
      </w:pPr>
    </w:lvl>
    <w:lvl w:ilvl="5" w:tplc="0409001B" w:tentative="1">
      <w:start w:val="1"/>
      <w:numFmt w:val="lowerRoman"/>
      <w:lvlText w:val="%6."/>
      <w:lvlJc w:val="right"/>
      <w:pPr>
        <w:ind w:left="4409" w:hanging="180"/>
      </w:pPr>
    </w:lvl>
    <w:lvl w:ilvl="6" w:tplc="0409000F" w:tentative="1">
      <w:start w:val="1"/>
      <w:numFmt w:val="decimal"/>
      <w:lvlText w:val="%7."/>
      <w:lvlJc w:val="left"/>
      <w:pPr>
        <w:ind w:left="5129" w:hanging="360"/>
      </w:pPr>
    </w:lvl>
    <w:lvl w:ilvl="7" w:tplc="04090019" w:tentative="1">
      <w:start w:val="1"/>
      <w:numFmt w:val="lowerLetter"/>
      <w:lvlText w:val="%8."/>
      <w:lvlJc w:val="left"/>
      <w:pPr>
        <w:ind w:left="5849" w:hanging="360"/>
      </w:pPr>
    </w:lvl>
    <w:lvl w:ilvl="8" w:tplc="0409001B" w:tentative="1">
      <w:start w:val="1"/>
      <w:numFmt w:val="lowerRoman"/>
      <w:lvlText w:val="%9."/>
      <w:lvlJc w:val="right"/>
      <w:pPr>
        <w:ind w:left="6569" w:hanging="180"/>
      </w:pPr>
    </w:lvl>
  </w:abstractNum>
  <w:abstractNum w:abstractNumId="3" w15:restartNumberingAfterBreak="0">
    <w:nsid w:val="403E5162"/>
    <w:multiLevelType w:val="hybridMultilevel"/>
    <w:tmpl w:val="AD90072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5D0E3169"/>
    <w:multiLevelType w:val="hybridMultilevel"/>
    <w:tmpl w:val="D90080A6"/>
    <w:lvl w:ilvl="0" w:tplc="16F0611C">
      <w:numFmt w:val="bullet"/>
      <w:lvlText w:val="-"/>
      <w:lvlJc w:val="left"/>
      <w:pPr>
        <w:ind w:left="644" w:hanging="360"/>
      </w:pPr>
      <w:rPr>
        <w:rFonts w:ascii="Arial" w:eastAsia="Arial" w:hAnsi="Arial"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6E0924CA"/>
    <w:multiLevelType w:val="hybridMultilevel"/>
    <w:tmpl w:val="0966D238"/>
    <w:lvl w:ilvl="0" w:tplc="A64ADB68">
      <w:start w:val="1"/>
      <w:numFmt w:val="decimal"/>
      <w:pStyle w:val="Subtitle"/>
      <w:lvlText w:val="%1."/>
      <w:lvlJc w:val="left"/>
      <w:pPr>
        <w:ind w:left="720" w:hanging="360"/>
      </w:pPr>
      <w:rPr>
        <w:rFonts w:cs="Arial" w:hint="default"/>
        <w:bCs w:val="0"/>
        <w:iCs w:val="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F912FA"/>
    <w:multiLevelType w:val="hybridMultilevel"/>
    <w:tmpl w:val="408C947E"/>
    <w:lvl w:ilvl="0" w:tplc="2F52C0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FC91488"/>
    <w:multiLevelType w:val="hybridMultilevel"/>
    <w:tmpl w:val="938249AC"/>
    <w:lvl w:ilvl="0" w:tplc="2F44CEBC">
      <w:start w:val="1"/>
      <w:numFmt w:val="decimal"/>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num w:numId="1" w16cid:durableId="13462512">
    <w:abstractNumId w:val="1"/>
  </w:num>
  <w:num w:numId="2" w16cid:durableId="519202911">
    <w:abstractNumId w:val="4"/>
  </w:num>
  <w:num w:numId="3" w16cid:durableId="763765197">
    <w:abstractNumId w:val="3"/>
  </w:num>
  <w:num w:numId="4" w16cid:durableId="588585927">
    <w:abstractNumId w:val="6"/>
  </w:num>
  <w:num w:numId="5" w16cid:durableId="302545174">
    <w:abstractNumId w:val="5"/>
  </w:num>
  <w:num w:numId="6" w16cid:durableId="312757796">
    <w:abstractNumId w:val="7"/>
  </w:num>
  <w:num w:numId="7" w16cid:durableId="1005597498">
    <w:abstractNumId w:val="0"/>
  </w:num>
  <w:num w:numId="8" w16cid:durableId="8509976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DAxNjMxNzWxMDFR0lEKTi0uzszPAykwMqgFAGmdr8YtAAAA"/>
  </w:docVars>
  <w:rsids>
    <w:rsidRoot w:val="00943898"/>
    <w:rsid w:val="00000726"/>
    <w:rsid w:val="0000073D"/>
    <w:rsid w:val="00001628"/>
    <w:rsid w:val="00001AD5"/>
    <w:rsid w:val="0000732C"/>
    <w:rsid w:val="00016F05"/>
    <w:rsid w:val="000206A5"/>
    <w:rsid w:val="00020F84"/>
    <w:rsid w:val="00022CEE"/>
    <w:rsid w:val="0002340C"/>
    <w:rsid w:val="0002741C"/>
    <w:rsid w:val="00027EF3"/>
    <w:rsid w:val="000323F0"/>
    <w:rsid w:val="0003240E"/>
    <w:rsid w:val="0003349B"/>
    <w:rsid w:val="000453EB"/>
    <w:rsid w:val="00047C3B"/>
    <w:rsid w:val="00053F80"/>
    <w:rsid w:val="00055FED"/>
    <w:rsid w:val="00056D17"/>
    <w:rsid w:val="0006046C"/>
    <w:rsid w:val="00061873"/>
    <w:rsid w:val="000618DE"/>
    <w:rsid w:val="0006224E"/>
    <w:rsid w:val="000626BA"/>
    <w:rsid w:val="0006292C"/>
    <w:rsid w:val="00063E0C"/>
    <w:rsid w:val="000644A0"/>
    <w:rsid w:val="00072C6B"/>
    <w:rsid w:val="000757F8"/>
    <w:rsid w:val="0008010A"/>
    <w:rsid w:val="00081B7F"/>
    <w:rsid w:val="00083DEA"/>
    <w:rsid w:val="000841AF"/>
    <w:rsid w:val="00084AEC"/>
    <w:rsid w:val="00095C80"/>
    <w:rsid w:val="00096659"/>
    <w:rsid w:val="00097495"/>
    <w:rsid w:val="0009786B"/>
    <w:rsid w:val="000A0F22"/>
    <w:rsid w:val="000A1412"/>
    <w:rsid w:val="000A7D58"/>
    <w:rsid w:val="000B1DB7"/>
    <w:rsid w:val="000C25CA"/>
    <w:rsid w:val="000C2C05"/>
    <w:rsid w:val="000C3106"/>
    <w:rsid w:val="000C327C"/>
    <w:rsid w:val="000C348B"/>
    <w:rsid w:val="000C3535"/>
    <w:rsid w:val="000C459B"/>
    <w:rsid w:val="000C4FB5"/>
    <w:rsid w:val="000D126B"/>
    <w:rsid w:val="000D2A25"/>
    <w:rsid w:val="000D491E"/>
    <w:rsid w:val="000D5BEA"/>
    <w:rsid w:val="000E0A16"/>
    <w:rsid w:val="000E5DA5"/>
    <w:rsid w:val="000F0DBF"/>
    <w:rsid w:val="000F12FF"/>
    <w:rsid w:val="000F5F4E"/>
    <w:rsid w:val="00100A03"/>
    <w:rsid w:val="0010540A"/>
    <w:rsid w:val="0011157E"/>
    <w:rsid w:val="00113C14"/>
    <w:rsid w:val="0011617F"/>
    <w:rsid w:val="0011629B"/>
    <w:rsid w:val="001172DF"/>
    <w:rsid w:val="00124011"/>
    <w:rsid w:val="001241CA"/>
    <w:rsid w:val="001242F6"/>
    <w:rsid w:val="001305B9"/>
    <w:rsid w:val="00135E7C"/>
    <w:rsid w:val="00142A8B"/>
    <w:rsid w:val="00142E31"/>
    <w:rsid w:val="00150FDB"/>
    <w:rsid w:val="00154E2B"/>
    <w:rsid w:val="00154FC6"/>
    <w:rsid w:val="00157287"/>
    <w:rsid w:val="00160957"/>
    <w:rsid w:val="001620D5"/>
    <w:rsid w:val="00162F31"/>
    <w:rsid w:val="00163C6B"/>
    <w:rsid w:val="00165857"/>
    <w:rsid w:val="0016728C"/>
    <w:rsid w:val="00170085"/>
    <w:rsid w:val="0017473D"/>
    <w:rsid w:val="00177307"/>
    <w:rsid w:val="0018000B"/>
    <w:rsid w:val="0018138B"/>
    <w:rsid w:val="0018159D"/>
    <w:rsid w:val="001821DB"/>
    <w:rsid w:val="00184FF8"/>
    <w:rsid w:val="00186288"/>
    <w:rsid w:val="00187A9C"/>
    <w:rsid w:val="00187D8E"/>
    <w:rsid w:val="0019045E"/>
    <w:rsid w:val="001913FC"/>
    <w:rsid w:val="00194343"/>
    <w:rsid w:val="001967B3"/>
    <w:rsid w:val="00197B9E"/>
    <w:rsid w:val="001A0834"/>
    <w:rsid w:val="001A0D6F"/>
    <w:rsid w:val="001A1167"/>
    <w:rsid w:val="001A2B0F"/>
    <w:rsid w:val="001A4BBD"/>
    <w:rsid w:val="001A5F57"/>
    <w:rsid w:val="001A7585"/>
    <w:rsid w:val="001B2A9C"/>
    <w:rsid w:val="001B4DAB"/>
    <w:rsid w:val="001B4FA0"/>
    <w:rsid w:val="001C7847"/>
    <w:rsid w:val="001D054B"/>
    <w:rsid w:val="001D3962"/>
    <w:rsid w:val="001D5A21"/>
    <w:rsid w:val="001D5F38"/>
    <w:rsid w:val="001E1B12"/>
    <w:rsid w:val="001E239C"/>
    <w:rsid w:val="001E4D69"/>
    <w:rsid w:val="001E7D39"/>
    <w:rsid w:val="001F02F2"/>
    <w:rsid w:val="001F1545"/>
    <w:rsid w:val="001F1D7A"/>
    <w:rsid w:val="001F28BF"/>
    <w:rsid w:val="001F352D"/>
    <w:rsid w:val="001F4E12"/>
    <w:rsid w:val="001F53DB"/>
    <w:rsid w:val="001F66F9"/>
    <w:rsid w:val="00200F16"/>
    <w:rsid w:val="00201259"/>
    <w:rsid w:val="00215F7F"/>
    <w:rsid w:val="0022025C"/>
    <w:rsid w:val="00221044"/>
    <w:rsid w:val="002231FE"/>
    <w:rsid w:val="002277BC"/>
    <w:rsid w:val="00231534"/>
    <w:rsid w:val="00231576"/>
    <w:rsid w:val="0023540A"/>
    <w:rsid w:val="00242E32"/>
    <w:rsid w:val="002440FB"/>
    <w:rsid w:val="0024420B"/>
    <w:rsid w:val="002455F6"/>
    <w:rsid w:val="002468CA"/>
    <w:rsid w:val="002475BA"/>
    <w:rsid w:val="00253736"/>
    <w:rsid w:val="002606CF"/>
    <w:rsid w:val="00260D4B"/>
    <w:rsid w:val="0026115B"/>
    <w:rsid w:val="002620A1"/>
    <w:rsid w:val="00266BBD"/>
    <w:rsid w:val="00267091"/>
    <w:rsid w:val="002707EB"/>
    <w:rsid w:val="002715D6"/>
    <w:rsid w:val="00271618"/>
    <w:rsid w:val="002721A0"/>
    <w:rsid w:val="002726C8"/>
    <w:rsid w:val="00272FD0"/>
    <w:rsid w:val="00273573"/>
    <w:rsid w:val="00274EF4"/>
    <w:rsid w:val="00275C6A"/>
    <w:rsid w:val="00277AB5"/>
    <w:rsid w:val="00280259"/>
    <w:rsid w:val="002838B6"/>
    <w:rsid w:val="00283BC3"/>
    <w:rsid w:val="00284966"/>
    <w:rsid w:val="00296168"/>
    <w:rsid w:val="002969B7"/>
    <w:rsid w:val="00296ED7"/>
    <w:rsid w:val="0029737E"/>
    <w:rsid w:val="002A1393"/>
    <w:rsid w:val="002A4F48"/>
    <w:rsid w:val="002A6014"/>
    <w:rsid w:val="002A6451"/>
    <w:rsid w:val="002B01E9"/>
    <w:rsid w:val="002B02B6"/>
    <w:rsid w:val="002B112F"/>
    <w:rsid w:val="002B131E"/>
    <w:rsid w:val="002B295B"/>
    <w:rsid w:val="002B4054"/>
    <w:rsid w:val="002B4D32"/>
    <w:rsid w:val="002B6786"/>
    <w:rsid w:val="002C3175"/>
    <w:rsid w:val="002C3CC1"/>
    <w:rsid w:val="002D022B"/>
    <w:rsid w:val="002D10A6"/>
    <w:rsid w:val="002D27B7"/>
    <w:rsid w:val="002D6EAB"/>
    <w:rsid w:val="002E0F42"/>
    <w:rsid w:val="002F0BDF"/>
    <w:rsid w:val="002F4CBE"/>
    <w:rsid w:val="002F6D37"/>
    <w:rsid w:val="00301576"/>
    <w:rsid w:val="0030588A"/>
    <w:rsid w:val="0030591E"/>
    <w:rsid w:val="00312117"/>
    <w:rsid w:val="003128DF"/>
    <w:rsid w:val="00312F36"/>
    <w:rsid w:val="00315040"/>
    <w:rsid w:val="00315042"/>
    <w:rsid w:val="00316639"/>
    <w:rsid w:val="00321D6A"/>
    <w:rsid w:val="003226F0"/>
    <w:rsid w:val="00327485"/>
    <w:rsid w:val="00327E4F"/>
    <w:rsid w:val="0033264A"/>
    <w:rsid w:val="00332BD0"/>
    <w:rsid w:val="00333695"/>
    <w:rsid w:val="0033401B"/>
    <w:rsid w:val="00334729"/>
    <w:rsid w:val="003349D8"/>
    <w:rsid w:val="00337748"/>
    <w:rsid w:val="00347B17"/>
    <w:rsid w:val="00347C69"/>
    <w:rsid w:val="00353629"/>
    <w:rsid w:val="0035414E"/>
    <w:rsid w:val="00356934"/>
    <w:rsid w:val="00362F3C"/>
    <w:rsid w:val="00363F54"/>
    <w:rsid w:val="0036443B"/>
    <w:rsid w:val="0036482E"/>
    <w:rsid w:val="00365216"/>
    <w:rsid w:val="00365C29"/>
    <w:rsid w:val="003677F5"/>
    <w:rsid w:val="00367EC7"/>
    <w:rsid w:val="00370D45"/>
    <w:rsid w:val="003717CB"/>
    <w:rsid w:val="00375047"/>
    <w:rsid w:val="00376A26"/>
    <w:rsid w:val="00376CE1"/>
    <w:rsid w:val="00380D2A"/>
    <w:rsid w:val="003952D5"/>
    <w:rsid w:val="0039663A"/>
    <w:rsid w:val="00397603"/>
    <w:rsid w:val="003A120A"/>
    <w:rsid w:val="003A1ACE"/>
    <w:rsid w:val="003A387F"/>
    <w:rsid w:val="003A627F"/>
    <w:rsid w:val="003A7A24"/>
    <w:rsid w:val="003B0932"/>
    <w:rsid w:val="003B46EB"/>
    <w:rsid w:val="003B5CC4"/>
    <w:rsid w:val="003B6041"/>
    <w:rsid w:val="003C2206"/>
    <w:rsid w:val="003C2504"/>
    <w:rsid w:val="003C2EAA"/>
    <w:rsid w:val="003D2663"/>
    <w:rsid w:val="003D2AC5"/>
    <w:rsid w:val="003D3EFA"/>
    <w:rsid w:val="003D4964"/>
    <w:rsid w:val="003D64B8"/>
    <w:rsid w:val="003E0B03"/>
    <w:rsid w:val="003E53A1"/>
    <w:rsid w:val="003E56A1"/>
    <w:rsid w:val="003E5F01"/>
    <w:rsid w:val="003F2559"/>
    <w:rsid w:val="003F3615"/>
    <w:rsid w:val="003F76C7"/>
    <w:rsid w:val="004009DC"/>
    <w:rsid w:val="00403307"/>
    <w:rsid w:val="0040745F"/>
    <w:rsid w:val="00407873"/>
    <w:rsid w:val="00410ED7"/>
    <w:rsid w:val="00415859"/>
    <w:rsid w:val="00416891"/>
    <w:rsid w:val="004177B8"/>
    <w:rsid w:val="004178B5"/>
    <w:rsid w:val="0042358A"/>
    <w:rsid w:val="00423694"/>
    <w:rsid w:val="00423EE4"/>
    <w:rsid w:val="0042417F"/>
    <w:rsid w:val="004273B3"/>
    <w:rsid w:val="00427A98"/>
    <w:rsid w:val="00432382"/>
    <w:rsid w:val="00434709"/>
    <w:rsid w:val="0043775A"/>
    <w:rsid w:val="00443157"/>
    <w:rsid w:val="004440FC"/>
    <w:rsid w:val="004509B9"/>
    <w:rsid w:val="00451191"/>
    <w:rsid w:val="004515D5"/>
    <w:rsid w:val="004518EF"/>
    <w:rsid w:val="00456BDF"/>
    <w:rsid w:val="00456CA3"/>
    <w:rsid w:val="004570B1"/>
    <w:rsid w:val="004572F2"/>
    <w:rsid w:val="004604AA"/>
    <w:rsid w:val="00461C1B"/>
    <w:rsid w:val="0046290D"/>
    <w:rsid w:val="00462D26"/>
    <w:rsid w:val="0046429C"/>
    <w:rsid w:val="00465593"/>
    <w:rsid w:val="00470944"/>
    <w:rsid w:val="004710C1"/>
    <w:rsid w:val="0047243C"/>
    <w:rsid w:val="00476008"/>
    <w:rsid w:val="00481689"/>
    <w:rsid w:val="00482541"/>
    <w:rsid w:val="00484639"/>
    <w:rsid w:val="00484710"/>
    <w:rsid w:val="0048538D"/>
    <w:rsid w:val="004860DF"/>
    <w:rsid w:val="0048612E"/>
    <w:rsid w:val="00486771"/>
    <w:rsid w:val="00486AE0"/>
    <w:rsid w:val="004876C5"/>
    <w:rsid w:val="00497156"/>
    <w:rsid w:val="004A0A07"/>
    <w:rsid w:val="004A12C7"/>
    <w:rsid w:val="004A28CD"/>
    <w:rsid w:val="004A3AE0"/>
    <w:rsid w:val="004A487B"/>
    <w:rsid w:val="004B370E"/>
    <w:rsid w:val="004C3114"/>
    <w:rsid w:val="004C5E33"/>
    <w:rsid w:val="004C6941"/>
    <w:rsid w:val="004C7079"/>
    <w:rsid w:val="004D121C"/>
    <w:rsid w:val="004D5EE6"/>
    <w:rsid w:val="004D7CA0"/>
    <w:rsid w:val="004E1C35"/>
    <w:rsid w:val="004E2F79"/>
    <w:rsid w:val="004E606E"/>
    <w:rsid w:val="004E608D"/>
    <w:rsid w:val="004F072E"/>
    <w:rsid w:val="004F1D7F"/>
    <w:rsid w:val="004F3E49"/>
    <w:rsid w:val="004F4EA0"/>
    <w:rsid w:val="004F563B"/>
    <w:rsid w:val="004F6F95"/>
    <w:rsid w:val="00501AC8"/>
    <w:rsid w:val="005027A6"/>
    <w:rsid w:val="00502F41"/>
    <w:rsid w:val="00506D8C"/>
    <w:rsid w:val="005147F2"/>
    <w:rsid w:val="005155A7"/>
    <w:rsid w:val="00523DD4"/>
    <w:rsid w:val="00524C70"/>
    <w:rsid w:val="0053022A"/>
    <w:rsid w:val="00531809"/>
    <w:rsid w:val="00534526"/>
    <w:rsid w:val="00537097"/>
    <w:rsid w:val="00543382"/>
    <w:rsid w:val="00544460"/>
    <w:rsid w:val="005444EB"/>
    <w:rsid w:val="00544AFF"/>
    <w:rsid w:val="005450A2"/>
    <w:rsid w:val="00546EF9"/>
    <w:rsid w:val="00547272"/>
    <w:rsid w:val="005509F0"/>
    <w:rsid w:val="0055369B"/>
    <w:rsid w:val="005540BF"/>
    <w:rsid w:val="00554EED"/>
    <w:rsid w:val="00555C8D"/>
    <w:rsid w:val="00561163"/>
    <w:rsid w:val="00563359"/>
    <w:rsid w:val="00564018"/>
    <w:rsid w:val="00564574"/>
    <w:rsid w:val="0056502C"/>
    <w:rsid w:val="00567EE9"/>
    <w:rsid w:val="00570CA8"/>
    <w:rsid w:val="005745CD"/>
    <w:rsid w:val="00577728"/>
    <w:rsid w:val="00581B70"/>
    <w:rsid w:val="00586556"/>
    <w:rsid w:val="00590A0B"/>
    <w:rsid w:val="00590C51"/>
    <w:rsid w:val="005916BE"/>
    <w:rsid w:val="00593D46"/>
    <w:rsid w:val="005978D1"/>
    <w:rsid w:val="0059795A"/>
    <w:rsid w:val="00597F6F"/>
    <w:rsid w:val="005B23F6"/>
    <w:rsid w:val="005B3A34"/>
    <w:rsid w:val="005B3FAB"/>
    <w:rsid w:val="005B5048"/>
    <w:rsid w:val="005B7B17"/>
    <w:rsid w:val="005C3676"/>
    <w:rsid w:val="005C3C9B"/>
    <w:rsid w:val="005C6B6D"/>
    <w:rsid w:val="005C7834"/>
    <w:rsid w:val="005D07C1"/>
    <w:rsid w:val="005D5E6C"/>
    <w:rsid w:val="005E2F54"/>
    <w:rsid w:val="005E3975"/>
    <w:rsid w:val="005E3F4E"/>
    <w:rsid w:val="005E55CD"/>
    <w:rsid w:val="005E742A"/>
    <w:rsid w:val="005F0238"/>
    <w:rsid w:val="005F4AAF"/>
    <w:rsid w:val="005F4CFE"/>
    <w:rsid w:val="005F63A7"/>
    <w:rsid w:val="00601FEE"/>
    <w:rsid w:val="00606100"/>
    <w:rsid w:val="00610FD1"/>
    <w:rsid w:val="00611B82"/>
    <w:rsid w:val="00612FAB"/>
    <w:rsid w:val="00614DDA"/>
    <w:rsid w:val="006165A2"/>
    <w:rsid w:val="00616BEE"/>
    <w:rsid w:val="00620880"/>
    <w:rsid w:val="00621C75"/>
    <w:rsid w:val="006254D6"/>
    <w:rsid w:val="006259E0"/>
    <w:rsid w:val="006278B8"/>
    <w:rsid w:val="00631959"/>
    <w:rsid w:val="00634A3C"/>
    <w:rsid w:val="006361DF"/>
    <w:rsid w:val="00636A93"/>
    <w:rsid w:val="00636D44"/>
    <w:rsid w:val="00646C54"/>
    <w:rsid w:val="006473FD"/>
    <w:rsid w:val="00650CD2"/>
    <w:rsid w:val="006523D9"/>
    <w:rsid w:val="00656CEA"/>
    <w:rsid w:val="006605D0"/>
    <w:rsid w:val="00661786"/>
    <w:rsid w:val="00661B70"/>
    <w:rsid w:val="00662BFE"/>
    <w:rsid w:val="00663172"/>
    <w:rsid w:val="00663C35"/>
    <w:rsid w:val="00664701"/>
    <w:rsid w:val="006663A5"/>
    <w:rsid w:val="006739AA"/>
    <w:rsid w:val="0068239D"/>
    <w:rsid w:val="00682AD7"/>
    <w:rsid w:val="006848C8"/>
    <w:rsid w:val="00695162"/>
    <w:rsid w:val="006A02F5"/>
    <w:rsid w:val="006A0996"/>
    <w:rsid w:val="006A68D0"/>
    <w:rsid w:val="006B0A03"/>
    <w:rsid w:val="006B1F75"/>
    <w:rsid w:val="006B2672"/>
    <w:rsid w:val="006B53C7"/>
    <w:rsid w:val="006C0536"/>
    <w:rsid w:val="006C06F5"/>
    <w:rsid w:val="006C2017"/>
    <w:rsid w:val="006C5946"/>
    <w:rsid w:val="006C626D"/>
    <w:rsid w:val="006C6EB1"/>
    <w:rsid w:val="006D0E44"/>
    <w:rsid w:val="006D31F0"/>
    <w:rsid w:val="006D3274"/>
    <w:rsid w:val="006D38BD"/>
    <w:rsid w:val="006D4233"/>
    <w:rsid w:val="006D460C"/>
    <w:rsid w:val="006D5649"/>
    <w:rsid w:val="006E0007"/>
    <w:rsid w:val="006E176F"/>
    <w:rsid w:val="006E41A4"/>
    <w:rsid w:val="006E652A"/>
    <w:rsid w:val="006E6B64"/>
    <w:rsid w:val="006E7041"/>
    <w:rsid w:val="006F05F2"/>
    <w:rsid w:val="006F28B7"/>
    <w:rsid w:val="006F3E69"/>
    <w:rsid w:val="006F4ABE"/>
    <w:rsid w:val="00703C79"/>
    <w:rsid w:val="00704454"/>
    <w:rsid w:val="00704981"/>
    <w:rsid w:val="00704EA8"/>
    <w:rsid w:val="007129EF"/>
    <w:rsid w:val="00712EEB"/>
    <w:rsid w:val="007132D5"/>
    <w:rsid w:val="0072139B"/>
    <w:rsid w:val="00723C8D"/>
    <w:rsid w:val="00727492"/>
    <w:rsid w:val="00731BBB"/>
    <w:rsid w:val="00732324"/>
    <w:rsid w:val="00735992"/>
    <w:rsid w:val="00736585"/>
    <w:rsid w:val="00737E9B"/>
    <w:rsid w:val="0074065E"/>
    <w:rsid w:val="00740777"/>
    <w:rsid w:val="00751525"/>
    <w:rsid w:val="00751A43"/>
    <w:rsid w:val="00755449"/>
    <w:rsid w:val="00760C8F"/>
    <w:rsid w:val="00760D23"/>
    <w:rsid w:val="00761850"/>
    <w:rsid w:val="0076591B"/>
    <w:rsid w:val="007741C8"/>
    <w:rsid w:val="0077505B"/>
    <w:rsid w:val="00781BA5"/>
    <w:rsid w:val="00782CC9"/>
    <w:rsid w:val="007865C1"/>
    <w:rsid w:val="00786E9B"/>
    <w:rsid w:val="00790291"/>
    <w:rsid w:val="007908F2"/>
    <w:rsid w:val="00792F7C"/>
    <w:rsid w:val="00793E35"/>
    <w:rsid w:val="00794A12"/>
    <w:rsid w:val="00795197"/>
    <w:rsid w:val="00796804"/>
    <w:rsid w:val="00797E26"/>
    <w:rsid w:val="007A4902"/>
    <w:rsid w:val="007A5912"/>
    <w:rsid w:val="007A5A6C"/>
    <w:rsid w:val="007A66A8"/>
    <w:rsid w:val="007A7B1B"/>
    <w:rsid w:val="007B232D"/>
    <w:rsid w:val="007B5D9F"/>
    <w:rsid w:val="007B70AA"/>
    <w:rsid w:val="007B74E2"/>
    <w:rsid w:val="007B7CA8"/>
    <w:rsid w:val="007C1796"/>
    <w:rsid w:val="007C1E33"/>
    <w:rsid w:val="007C3574"/>
    <w:rsid w:val="007C4285"/>
    <w:rsid w:val="007C5BE3"/>
    <w:rsid w:val="007C6BC1"/>
    <w:rsid w:val="007C7023"/>
    <w:rsid w:val="007C7B5C"/>
    <w:rsid w:val="007D0355"/>
    <w:rsid w:val="007D400B"/>
    <w:rsid w:val="007D40AE"/>
    <w:rsid w:val="007D7F02"/>
    <w:rsid w:val="007E16D1"/>
    <w:rsid w:val="007E1C04"/>
    <w:rsid w:val="007E6744"/>
    <w:rsid w:val="007F06A8"/>
    <w:rsid w:val="007F3956"/>
    <w:rsid w:val="007F3E21"/>
    <w:rsid w:val="007F5210"/>
    <w:rsid w:val="007F5E72"/>
    <w:rsid w:val="007F5FB1"/>
    <w:rsid w:val="007F66D6"/>
    <w:rsid w:val="008026AA"/>
    <w:rsid w:val="0081035E"/>
    <w:rsid w:val="0081232F"/>
    <w:rsid w:val="00812A26"/>
    <w:rsid w:val="00814AD8"/>
    <w:rsid w:val="00821DF9"/>
    <w:rsid w:val="008224DE"/>
    <w:rsid w:val="00822926"/>
    <w:rsid w:val="008231BC"/>
    <w:rsid w:val="008241D4"/>
    <w:rsid w:val="00824A73"/>
    <w:rsid w:val="008302D9"/>
    <w:rsid w:val="00832405"/>
    <w:rsid w:val="008324D7"/>
    <w:rsid w:val="0083797B"/>
    <w:rsid w:val="00844035"/>
    <w:rsid w:val="008447D0"/>
    <w:rsid w:val="00845131"/>
    <w:rsid w:val="00845AF4"/>
    <w:rsid w:val="008474AE"/>
    <w:rsid w:val="00847582"/>
    <w:rsid w:val="00847828"/>
    <w:rsid w:val="00853FBE"/>
    <w:rsid w:val="00857D40"/>
    <w:rsid w:val="008608D4"/>
    <w:rsid w:val="008648E4"/>
    <w:rsid w:val="00864C12"/>
    <w:rsid w:val="00864DC6"/>
    <w:rsid w:val="0087199B"/>
    <w:rsid w:val="00872128"/>
    <w:rsid w:val="008725D2"/>
    <w:rsid w:val="00872C66"/>
    <w:rsid w:val="0087370D"/>
    <w:rsid w:val="00881B1F"/>
    <w:rsid w:val="00881D28"/>
    <w:rsid w:val="00882313"/>
    <w:rsid w:val="008859DE"/>
    <w:rsid w:val="00887AC5"/>
    <w:rsid w:val="00890340"/>
    <w:rsid w:val="00890991"/>
    <w:rsid w:val="00891990"/>
    <w:rsid w:val="008936DC"/>
    <w:rsid w:val="00897CB5"/>
    <w:rsid w:val="00897E26"/>
    <w:rsid w:val="008A0530"/>
    <w:rsid w:val="008A073D"/>
    <w:rsid w:val="008A11EC"/>
    <w:rsid w:val="008A2160"/>
    <w:rsid w:val="008A7B2D"/>
    <w:rsid w:val="008B34CE"/>
    <w:rsid w:val="008B4AF6"/>
    <w:rsid w:val="008B6BB1"/>
    <w:rsid w:val="008C0F88"/>
    <w:rsid w:val="008C4D4C"/>
    <w:rsid w:val="008C6047"/>
    <w:rsid w:val="008D3A41"/>
    <w:rsid w:val="008D6727"/>
    <w:rsid w:val="008E0C84"/>
    <w:rsid w:val="008E41EA"/>
    <w:rsid w:val="008E587A"/>
    <w:rsid w:val="008E7F90"/>
    <w:rsid w:val="008F16C2"/>
    <w:rsid w:val="008F1942"/>
    <w:rsid w:val="008F2032"/>
    <w:rsid w:val="008F4AB4"/>
    <w:rsid w:val="0090296C"/>
    <w:rsid w:val="0090606D"/>
    <w:rsid w:val="00911094"/>
    <w:rsid w:val="009124B1"/>
    <w:rsid w:val="0091364B"/>
    <w:rsid w:val="00913AC4"/>
    <w:rsid w:val="009142AF"/>
    <w:rsid w:val="009165F1"/>
    <w:rsid w:val="009219D1"/>
    <w:rsid w:val="009220CD"/>
    <w:rsid w:val="0092211D"/>
    <w:rsid w:val="00927294"/>
    <w:rsid w:val="0093292D"/>
    <w:rsid w:val="0093577E"/>
    <w:rsid w:val="009365E4"/>
    <w:rsid w:val="00942D09"/>
    <w:rsid w:val="009433FB"/>
    <w:rsid w:val="00943898"/>
    <w:rsid w:val="00943B92"/>
    <w:rsid w:val="009451B3"/>
    <w:rsid w:val="00945B78"/>
    <w:rsid w:val="00945C16"/>
    <w:rsid w:val="00947BDE"/>
    <w:rsid w:val="00950916"/>
    <w:rsid w:val="009521F5"/>
    <w:rsid w:val="00954565"/>
    <w:rsid w:val="00954613"/>
    <w:rsid w:val="00955723"/>
    <w:rsid w:val="00955B80"/>
    <w:rsid w:val="00955D32"/>
    <w:rsid w:val="00961890"/>
    <w:rsid w:val="0096245E"/>
    <w:rsid w:val="00962BE2"/>
    <w:rsid w:val="00964DA8"/>
    <w:rsid w:val="009652C1"/>
    <w:rsid w:val="009661BC"/>
    <w:rsid w:val="00967D52"/>
    <w:rsid w:val="00967F51"/>
    <w:rsid w:val="00970191"/>
    <w:rsid w:val="00970379"/>
    <w:rsid w:val="00970548"/>
    <w:rsid w:val="009714C1"/>
    <w:rsid w:val="009715A8"/>
    <w:rsid w:val="00971A8A"/>
    <w:rsid w:val="0097699B"/>
    <w:rsid w:val="00977D18"/>
    <w:rsid w:val="00980C51"/>
    <w:rsid w:val="009822F0"/>
    <w:rsid w:val="00982A83"/>
    <w:rsid w:val="0098492E"/>
    <w:rsid w:val="00987BC9"/>
    <w:rsid w:val="009924EC"/>
    <w:rsid w:val="00994D8C"/>
    <w:rsid w:val="00996278"/>
    <w:rsid w:val="009A1618"/>
    <w:rsid w:val="009A1D37"/>
    <w:rsid w:val="009A2BB4"/>
    <w:rsid w:val="009A36BC"/>
    <w:rsid w:val="009A750A"/>
    <w:rsid w:val="009B0872"/>
    <w:rsid w:val="009B0F80"/>
    <w:rsid w:val="009B3FB4"/>
    <w:rsid w:val="009B43A1"/>
    <w:rsid w:val="009C15F1"/>
    <w:rsid w:val="009C1A19"/>
    <w:rsid w:val="009C2D7B"/>
    <w:rsid w:val="009C3D16"/>
    <w:rsid w:val="009C468A"/>
    <w:rsid w:val="009C4D3E"/>
    <w:rsid w:val="009D165A"/>
    <w:rsid w:val="009D3AD5"/>
    <w:rsid w:val="009D4506"/>
    <w:rsid w:val="009D6180"/>
    <w:rsid w:val="009E2DF6"/>
    <w:rsid w:val="009E47D2"/>
    <w:rsid w:val="009E57FA"/>
    <w:rsid w:val="009F0D38"/>
    <w:rsid w:val="009F1A8E"/>
    <w:rsid w:val="009F2B99"/>
    <w:rsid w:val="009F38A5"/>
    <w:rsid w:val="009F3BA2"/>
    <w:rsid w:val="009F649A"/>
    <w:rsid w:val="009F69C7"/>
    <w:rsid w:val="009F6EBE"/>
    <w:rsid w:val="00A0709E"/>
    <w:rsid w:val="00A07E11"/>
    <w:rsid w:val="00A104C8"/>
    <w:rsid w:val="00A12640"/>
    <w:rsid w:val="00A141F2"/>
    <w:rsid w:val="00A152DB"/>
    <w:rsid w:val="00A16247"/>
    <w:rsid w:val="00A24B51"/>
    <w:rsid w:val="00A30712"/>
    <w:rsid w:val="00A31C3E"/>
    <w:rsid w:val="00A324A8"/>
    <w:rsid w:val="00A3269F"/>
    <w:rsid w:val="00A35A77"/>
    <w:rsid w:val="00A36071"/>
    <w:rsid w:val="00A36162"/>
    <w:rsid w:val="00A36212"/>
    <w:rsid w:val="00A37393"/>
    <w:rsid w:val="00A40C97"/>
    <w:rsid w:val="00A44176"/>
    <w:rsid w:val="00A445EE"/>
    <w:rsid w:val="00A47822"/>
    <w:rsid w:val="00A5035C"/>
    <w:rsid w:val="00A507A9"/>
    <w:rsid w:val="00A50A4C"/>
    <w:rsid w:val="00A56EF5"/>
    <w:rsid w:val="00A6525D"/>
    <w:rsid w:val="00A7433B"/>
    <w:rsid w:val="00A75761"/>
    <w:rsid w:val="00A80679"/>
    <w:rsid w:val="00A82FF6"/>
    <w:rsid w:val="00A8505F"/>
    <w:rsid w:val="00A85DB6"/>
    <w:rsid w:val="00A85EA9"/>
    <w:rsid w:val="00A91A91"/>
    <w:rsid w:val="00A923DE"/>
    <w:rsid w:val="00A963FF"/>
    <w:rsid w:val="00AA3E1C"/>
    <w:rsid w:val="00AA49FA"/>
    <w:rsid w:val="00AA4A5E"/>
    <w:rsid w:val="00AB27ED"/>
    <w:rsid w:val="00AB4E08"/>
    <w:rsid w:val="00AB6AA4"/>
    <w:rsid w:val="00AC2F77"/>
    <w:rsid w:val="00AC3AA9"/>
    <w:rsid w:val="00AD1C5A"/>
    <w:rsid w:val="00AD3049"/>
    <w:rsid w:val="00AD7BB4"/>
    <w:rsid w:val="00AE0DE2"/>
    <w:rsid w:val="00AE0F64"/>
    <w:rsid w:val="00AE2A56"/>
    <w:rsid w:val="00AE3D95"/>
    <w:rsid w:val="00AE5D49"/>
    <w:rsid w:val="00AE64E3"/>
    <w:rsid w:val="00AE6CD1"/>
    <w:rsid w:val="00AF0737"/>
    <w:rsid w:val="00AF171F"/>
    <w:rsid w:val="00AF57B0"/>
    <w:rsid w:val="00AF6455"/>
    <w:rsid w:val="00AF79ED"/>
    <w:rsid w:val="00AF7F60"/>
    <w:rsid w:val="00B00373"/>
    <w:rsid w:val="00B004F5"/>
    <w:rsid w:val="00B01A34"/>
    <w:rsid w:val="00B02A4A"/>
    <w:rsid w:val="00B06A7B"/>
    <w:rsid w:val="00B10EB6"/>
    <w:rsid w:val="00B1146E"/>
    <w:rsid w:val="00B12748"/>
    <w:rsid w:val="00B129FA"/>
    <w:rsid w:val="00B17BB5"/>
    <w:rsid w:val="00B207FA"/>
    <w:rsid w:val="00B217AA"/>
    <w:rsid w:val="00B21DD1"/>
    <w:rsid w:val="00B22C70"/>
    <w:rsid w:val="00B241C1"/>
    <w:rsid w:val="00B24840"/>
    <w:rsid w:val="00B253FE"/>
    <w:rsid w:val="00B25571"/>
    <w:rsid w:val="00B30AB6"/>
    <w:rsid w:val="00B36138"/>
    <w:rsid w:val="00B3636B"/>
    <w:rsid w:val="00B37FC7"/>
    <w:rsid w:val="00B4005A"/>
    <w:rsid w:val="00B40354"/>
    <w:rsid w:val="00B416BA"/>
    <w:rsid w:val="00B43FF3"/>
    <w:rsid w:val="00B46153"/>
    <w:rsid w:val="00B500C7"/>
    <w:rsid w:val="00B51B60"/>
    <w:rsid w:val="00B53558"/>
    <w:rsid w:val="00B53B7D"/>
    <w:rsid w:val="00B53E72"/>
    <w:rsid w:val="00B5469B"/>
    <w:rsid w:val="00B54CF3"/>
    <w:rsid w:val="00B55546"/>
    <w:rsid w:val="00B55DCA"/>
    <w:rsid w:val="00B56214"/>
    <w:rsid w:val="00B570D2"/>
    <w:rsid w:val="00B57492"/>
    <w:rsid w:val="00B60278"/>
    <w:rsid w:val="00B60A44"/>
    <w:rsid w:val="00B63CAF"/>
    <w:rsid w:val="00B645E0"/>
    <w:rsid w:val="00B65B55"/>
    <w:rsid w:val="00B72B77"/>
    <w:rsid w:val="00B72C1B"/>
    <w:rsid w:val="00B73CE8"/>
    <w:rsid w:val="00B74961"/>
    <w:rsid w:val="00B7735E"/>
    <w:rsid w:val="00B860DA"/>
    <w:rsid w:val="00B90457"/>
    <w:rsid w:val="00B90818"/>
    <w:rsid w:val="00B91266"/>
    <w:rsid w:val="00B92940"/>
    <w:rsid w:val="00B93F39"/>
    <w:rsid w:val="00B946C0"/>
    <w:rsid w:val="00B95B57"/>
    <w:rsid w:val="00BA02C1"/>
    <w:rsid w:val="00BA6990"/>
    <w:rsid w:val="00BB1288"/>
    <w:rsid w:val="00BB16CA"/>
    <w:rsid w:val="00BB5669"/>
    <w:rsid w:val="00BC1A2F"/>
    <w:rsid w:val="00BC2C2B"/>
    <w:rsid w:val="00BC56B0"/>
    <w:rsid w:val="00BC5BA0"/>
    <w:rsid w:val="00BC649B"/>
    <w:rsid w:val="00BD019C"/>
    <w:rsid w:val="00BD2798"/>
    <w:rsid w:val="00BD3D6F"/>
    <w:rsid w:val="00BD3E3C"/>
    <w:rsid w:val="00BD650C"/>
    <w:rsid w:val="00BE00C7"/>
    <w:rsid w:val="00BE3B6A"/>
    <w:rsid w:val="00BE7F7F"/>
    <w:rsid w:val="00BF0662"/>
    <w:rsid w:val="00BF1062"/>
    <w:rsid w:val="00BF2F06"/>
    <w:rsid w:val="00BF32F1"/>
    <w:rsid w:val="00BF6380"/>
    <w:rsid w:val="00BF7237"/>
    <w:rsid w:val="00C0007A"/>
    <w:rsid w:val="00C02C3F"/>
    <w:rsid w:val="00C064CA"/>
    <w:rsid w:val="00C109CD"/>
    <w:rsid w:val="00C128E0"/>
    <w:rsid w:val="00C14657"/>
    <w:rsid w:val="00C20094"/>
    <w:rsid w:val="00C20A97"/>
    <w:rsid w:val="00C22875"/>
    <w:rsid w:val="00C22C8A"/>
    <w:rsid w:val="00C27D69"/>
    <w:rsid w:val="00C30097"/>
    <w:rsid w:val="00C30A19"/>
    <w:rsid w:val="00C346F6"/>
    <w:rsid w:val="00C40751"/>
    <w:rsid w:val="00C422E8"/>
    <w:rsid w:val="00C4249D"/>
    <w:rsid w:val="00C42F1E"/>
    <w:rsid w:val="00C447EE"/>
    <w:rsid w:val="00C45054"/>
    <w:rsid w:val="00C47658"/>
    <w:rsid w:val="00C52184"/>
    <w:rsid w:val="00C53622"/>
    <w:rsid w:val="00C560F7"/>
    <w:rsid w:val="00C65048"/>
    <w:rsid w:val="00C653DB"/>
    <w:rsid w:val="00C660D1"/>
    <w:rsid w:val="00C703A3"/>
    <w:rsid w:val="00C7140E"/>
    <w:rsid w:val="00C73355"/>
    <w:rsid w:val="00C73EF4"/>
    <w:rsid w:val="00C75103"/>
    <w:rsid w:val="00C75BF4"/>
    <w:rsid w:val="00C80EAD"/>
    <w:rsid w:val="00C81444"/>
    <w:rsid w:val="00C81771"/>
    <w:rsid w:val="00C83B5F"/>
    <w:rsid w:val="00C87225"/>
    <w:rsid w:val="00C8789D"/>
    <w:rsid w:val="00C918BD"/>
    <w:rsid w:val="00C94E2C"/>
    <w:rsid w:val="00C97703"/>
    <w:rsid w:val="00C97FCC"/>
    <w:rsid w:val="00CA065D"/>
    <w:rsid w:val="00CA09B1"/>
    <w:rsid w:val="00CA10AE"/>
    <w:rsid w:val="00CA216D"/>
    <w:rsid w:val="00CA2E7E"/>
    <w:rsid w:val="00CA61FF"/>
    <w:rsid w:val="00CA6ACE"/>
    <w:rsid w:val="00CB04A5"/>
    <w:rsid w:val="00CB07A8"/>
    <w:rsid w:val="00CB0C58"/>
    <w:rsid w:val="00CB2FFF"/>
    <w:rsid w:val="00CB381D"/>
    <w:rsid w:val="00CB53B5"/>
    <w:rsid w:val="00CC013E"/>
    <w:rsid w:val="00CD0312"/>
    <w:rsid w:val="00CD33C3"/>
    <w:rsid w:val="00CD51A4"/>
    <w:rsid w:val="00CD6CAA"/>
    <w:rsid w:val="00CD6FAB"/>
    <w:rsid w:val="00CD75B9"/>
    <w:rsid w:val="00CE359D"/>
    <w:rsid w:val="00CE432D"/>
    <w:rsid w:val="00CE7466"/>
    <w:rsid w:val="00CE781B"/>
    <w:rsid w:val="00CF03E6"/>
    <w:rsid w:val="00CF4B70"/>
    <w:rsid w:val="00CF6799"/>
    <w:rsid w:val="00D021CE"/>
    <w:rsid w:val="00D0607D"/>
    <w:rsid w:val="00D0786E"/>
    <w:rsid w:val="00D120C2"/>
    <w:rsid w:val="00D1271A"/>
    <w:rsid w:val="00D14333"/>
    <w:rsid w:val="00D215F8"/>
    <w:rsid w:val="00D22678"/>
    <w:rsid w:val="00D2466E"/>
    <w:rsid w:val="00D2589F"/>
    <w:rsid w:val="00D273E7"/>
    <w:rsid w:val="00D27C49"/>
    <w:rsid w:val="00D30D4F"/>
    <w:rsid w:val="00D33187"/>
    <w:rsid w:val="00D339F3"/>
    <w:rsid w:val="00D35019"/>
    <w:rsid w:val="00D354CF"/>
    <w:rsid w:val="00D357B9"/>
    <w:rsid w:val="00D37BC1"/>
    <w:rsid w:val="00D414CE"/>
    <w:rsid w:val="00D460C0"/>
    <w:rsid w:val="00D464DD"/>
    <w:rsid w:val="00D50AA2"/>
    <w:rsid w:val="00D51282"/>
    <w:rsid w:val="00D516F3"/>
    <w:rsid w:val="00D51CE8"/>
    <w:rsid w:val="00D521DC"/>
    <w:rsid w:val="00D5411C"/>
    <w:rsid w:val="00D54444"/>
    <w:rsid w:val="00D54C64"/>
    <w:rsid w:val="00D56C94"/>
    <w:rsid w:val="00D6133F"/>
    <w:rsid w:val="00D659CD"/>
    <w:rsid w:val="00D6763A"/>
    <w:rsid w:val="00D70AC1"/>
    <w:rsid w:val="00D7109B"/>
    <w:rsid w:val="00D71D22"/>
    <w:rsid w:val="00D73863"/>
    <w:rsid w:val="00D746A5"/>
    <w:rsid w:val="00D83FE3"/>
    <w:rsid w:val="00D85BDD"/>
    <w:rsid w:val="00D92594"/>
    <w:rsid w:val="00D92D2D"/>
    <w:rsid w:val="00D93A25"/>
    <w:rsid w:val="00DA1B75"/>
    <w:rsid w:val="00DA1C89"/>
    <w:rsid w:val="00DA23AE"/>
    <w:rsid w:val="00DA7344"/>
    <w:rsid w:val="00DB21B5"/>
    <w:rsid w:val="00DB229F"/>
    <w:rsid w:val="00DC153E"/>
    <w:rsid w:val="00DC2062"/>
    <w:rsid w:val="00DC68C1"/>
    <w:rsid w:val="00DC7250"/>
    <w:rsid w:val="00DD0991"/>
    <w:rsid w:val="00DD1412"/>
    <w:rsid w:val="00DD25E6"/>
    <w:rsid w:val="00DD38D1"/>
    <w:rsid w:val="00DD51D1"/>
    <w:rsid w:val="00DD58D1"/>
    <w:rsid w:val="00DD72D2"/>
    <w:rsid w:val="00DE021A"/>
    <w:rsid w:val="00DE0C19"/>
    <w:rsid w:val="00DE2E1C"/>
    <w:rsid w:val="00DE423A"/>
    <w:rsid w:val="00DE4CCD"/>
    <w:rsid w:val="00DE556F"/>
    <w:rsid w:val="00DE588C"/>
    <w:rsid w:val="00DE6A42"/>
    <w:rsid w:val="00DE74B2"/>
    <w:rsid w:val="00DE761C"/>
    <w:rsid w:val="00DF32FE"/>
    <w:rsid w:val="00DF41B0"/>
    <w:rsid w:val="00DF6299"/>
    <w:rsid w:val="00DF6AA0"/>
    <w:rsid w:val="00E07BB2"/>
    <w:rsid w:val="00E13131"/>
    <w:rsid w:val="00E1570A"/>
    <w:rsid w:val="00E22196"/>
    <w:rsid w:val="00E22EAA"/>
    <w:rsid w:val="00E24FF7"/>
    <w:rsid w:val="00E27FF4"/>
    <w:rsid w:val="00E30186"/>
    <w:rsid w:val="00E32720"/>
    <w:rsid w:val="00E32DD5"/>
    <w:rsid w:val="00E32E51"/>
    <w:rsid w:val="00E346C3"/>
    <w:rsid w:val="00E376B9"/>
    <w:rsid w:val="00E40118"/>
    <w:rsid w:val="00E417AB"/>
    <w:rsid w:val="00E41A36"/>
    <w:rsid w:val="00E4411D"/>
    <w:rsid w:val="00E469C4"/>
    <w:rsid w:val="00E47AEE"/>
    <w:rsid w:val="00E52D5A"/>
    <w:rsid w:val="00E53DF3"/>
    <w:rsid w:val="00E55AB6"/>
    <w:rsid w:val="00E5649A"/>
    <w:rsid w:val="00E61F0F"/>
    <w:rsid w:val="00E62E73"/>
    <w:rsid w:val="00E65131"/>
    <w:rsid w:val="00E65D44"/>
    <w:rsid w:val="00E65DD4"/>
    <w:rsid w:val="00E668C1"/>
    <w:rsid w:val="00E70172"/>
    <w:rsid w:val="00E71644"/>
    <w:rsid w:val="00E72CA9"/>
    <w:rsid w:val="00E7328F"/>
    <w:rsid w:val="00E772DC"/>
    <w:rsid w:val="00E80C92"/>
    <w:rsid w:val="00E845B0"/>
    <w:rsid w:val="00E84C6A"/>
    <w:rsid w:val="00E86D37"/>
    <w:rsid w:val="00E8766B"/>
    <w:rsid w:val="00E90D37"/>
    <w:rsid w:val="00E93E34"/>
    <w:rsid w:val="00E95602"/>
    <w:rsid w:val="00E95D2E"/>
    <w:rsid w:val="00E97D45"/>
    <w:rsid w:val="00E97FB1"/>
    <w:rsid w:val="00EA7F5E"/>
    <w:rsid w:val="00EB15AF"/>
    <w:rsid w:val="00EB6DB7"/>
    <w:rsid w:val="00EC11FB"/>
    <w:rsid w:val="00EC1599"/>
    <w:rsid w:val="00EC3D8B"/>
    <w:rsid w:val="00EC4540"/>
    <w:rsid w:val="00EC4ADF"/>
    <w:rsid w:val="00EC51D3"/>
    <w:rsid w:val="00EC7899"/>
    <w:rsid w:val="00ED762B"/>
    <w:rsid w:val="00EE26F9"/>
    <w:rsid w:val="00EE53FC"/>
    <w:rsid w:val="00EF1AAB"/>
    <w:rsid w:val="00EF36BF"/>
    <w:rsid w:val="00EF510E"/>
    <w:rsid w:val="00F00E8F"/>
    <w:rsid w:val="00F01B62"/>
    <w:rsid w:val="00F04082"/>
    <w:rsid w:val="00F11705"/>
    <w:rsid w:val="00F11A46"/>
    <w:rsid w:val="00F13031"/>
    <w:rsid w:val="00F14795"/>
    <w:rsid w:val="00F16A63"/>
    <w:rsid w:val="00F2023B"/>
    <w:rsid w:val="00F21820"/>
    <w:rsid w:val="00F26FCD"/>
    <w:rsid w:val="00F30391"/>
    <w:rsid w:val="00F3198C"/>
    <w:rsid w:val="00F32047"/>
    <w:rsid w:val="00F34C13"/>
    <w:rsid w:val="00F35559"/>
    <w:rsid w:val="00F355F1"/>
    <w:rsid w:val="00F35BF2"/>
    <w:rsid w:val="00F36044"/>
    <w:rsid w:val="00F36E52"/>
    <w:rsid w:val="00F4098C"/>
    <w:rsid w:val="00F41045"/>
    <w:rsid w:val="00F42D82"/>
    <w:rsid w:val="00F44177"/>
    <w:rsid w:val="00F4559F"/>
    <w:rsid w:val="00F4580D"/>
    <w:rsid w:val="00F46BCE"/>
    <w:rsid w:val="00F4707A"/>
    <w:rsid w:val="00F50867"/>
    <w:rsid w:val="00F52C4D"/>
    <w:rsid w:val="00F52CD9"/>
    <w:rsid w:val="00F53E58"/>
    <w:rsid w:val="00F5417C"/>
    <w:rsid w:val="00F54B5D"/>
    <w:rsid w:val="00F54F6A"/>
    <w:rsid w:val="00F55322"/>
    <w:rsid w:val="00F559FB"/>
    <w:rsid w:val="00F56ACB"/>
    <w:rsid w:val="00F57767"/>
    <w:rsid w:val="00F60703"/>
    <w:rsid w:val="00F60B10"/>
    <w:rsid w:val="00F6283E"/>
    <w:rsid w:val="00F63F14"/>
    <w:rsid w:val="00F6439B"/>
    <w:rsid w:val="00F643DE"/>
    <w:rsid w:val="00F661AF"/>
    <w:rsid w:val="00F66C46"/>
    <w:rsid w:val="00F67207"/>
    <w:rsid w:val="00F70959"/>
    <w:rsid w:val="00F73EC9"/>
    <w:rsid w:val="00F77197"/>
    <w:rsid w:val="00F82DCB"/>
    <w:rsid w:val="00F8358A"/>
    <w:rsid w:val="00F840D6"/>
    <w:rsid w:val="00F85062"/>
    <w:rsid w:val="00F85A19"/>
    <w:rsid w:val="00F86D55"/>
    <w:rsid w:val="00F975A0"/>
    <w:rsid w:val="00FA010D"/>
    <w:rsid w:val="00FA0EBD"/>
    <w:rsid w:val="00FA1949"/>
    <w:rsid w:val="00FA1D1A"/>
    <w:rsid w:val="00FA2C46"/>
    <w:rsid w:val="00FA3670"/>
    <w:rsid w:val="00FA62A7"/>
    <w:rsid w:val="00FA7388"/>
    <w:rsid w:val="00FA7EAD"/>
    <w:rsid w:val="00FB0CD9"/>
    <w:rsid w:val="00FB3544"/>
    <w:rsid w:val="00FB37C7"/>
    <w:rsid w:val="00FB4108"/>
    <w:rsid w:val="00FB5441"/>
    <w:rsid w:val="00FB5769"/>
    <w:rsid w:val="00FB57DC"/>
    <w:rsid w:val="00FB736D"/>
    <w:rsid w:val="00FB7716"/>
    <w:rsid w:val="00FC3063"/>
    <w:rsid w:val="00FC322B"/>
    <w:rsid w:val="00FC326D"/>
    <w:rsid w:val="00FC3AEB"/>
    <w:rsid w:val="00FC693F"/>
    <w:rsid w:val="00FC78FE"/>
    <w:rsid w:val="00FD0458"/>
    <w:rsid w:val="00FD1E93"/>
    <w:rsid w:val="00FD2973"/>
    <w:rsid w:val="00FD318E"/>
    <w:rsid w:val="00FD7C7D"/>
    <w:rsid w:val="00FE0727"/>
    <w:rsid w:val="00FE41C2"/>
    <w:rsid w:val="00FE611A"/>
    <w:rsid w:val="00FE6F7F"/>
    <w:rsid w:val="00FF338F"/>
    <w:rsid w:val="00FF36EC"/>
    <w:rsid w:val="00FF483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361AC"/>
  <w14:discardImageEditingData/>
  <w15:chartTrackingRefBased/>
  <w15:docId w15:val="{C4148D5A-0781-4994-9850-A06292A99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s.Tem.Body"/>
    <w:qFormat/>
    <w:rsid w:val="0030588A"/>
    <w:pPr>
      <w:bidi/>
      <w:spacing w:after="120"/>
      <w:ind w:firstLine="284"/>
      <w:jc w:val="both"/>
    </w:pPr>
    <w:rPr>
      <w:rFonts w:ascii="Arial" w:hAnsi="Arial" w:cs="B Nazanin"/>
      <w:sz w:val="20"/>
      <w:szCs w:val="24"/>
    </w:rPr>
  </w:style>
  <w:style w:type="paragraph" w:styleId="Heading1">
    <w:name w:val="heading 1"/>
    <w:aliases w:val="Title2"/>
    <w:basedOn w:val="Normal"/>
    <w:next w:val="Normal"/>
    <w:link w:val="Heading1Char"/>
    <w:uiPriority w:val="9"/>
    <w:qFormat/>
    <w:rsid w:val="00C97FCC"/>
    <w:pPr>
      <w:keepNext/>
      <w:keepLines/>
      <w:spacing w:before="240" w:after="240"/>
      <w:jc w:val="left"/>
      <w:outlineLvl w:val="0"/>
    </w:pPr>
    <w:rPr>
      <w:rFonts w:asciiTheme="majorHAnsi" w:eastAsiaTheme="majorEastAsia" w:hAnsiTheme="majorHAnsi"/>
      <w:bCs/>
      <w:sz w:val="32"/>
      <w:szCs w:val="28"/>
    </w:rPr>
  </w:style>
  <w:style w:type="paragraph" w:styleId="Heading2">
    <w:name w:val="heading 2"/>
    <w:aliases w:val="Eng. Bullet"/>
    <w:basedOn w:val="Normal"/>
    <w:next w:val="Normal"/>
    <w:link w:val="Heading2Char"/>
    <w:uiPriority w:val="9"/>
    <w:unhideWhenUsed/>
    <w:rsid w:val="003A627F"/>
    <w:pPr>
      <w:keepNext/>
      <w:keepLines/>
      <w:spacing w:before="40" w:after="0"/>
      <w:ind w:firstLine="0"/>
      <w:jc w:val="right"/>
      <w:outlineLvl w:val="1"/>
    </w:pPr>
    <w:rPr>
      <w:rFonts w:asciiTheme="majorHAnsi" w:eastAsiaTheme="majorEastAsia" w:hAnsiTheme="majorHAnsi" w:cs="Arial"/>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09CD"/>
    <w:pPr>
      <w:ind w:left="720"/>
      <w:contextualSpacing/>
    </w:pPr>
  </w:style>
  <w:style w:type="character" w:styleId="Hyperlink">
    <w:name w:val="Hyperlink"/>
    <w:basedOn w:val="DefaultParagraphFont"/>
    <w:uiPriority w:val="99"/>
    <w:unhideWhenUsed/>
    <w:rsid w:val="00C109CD"/>
    <w:rPr>
      <w:color w:val="0000FF" w:themeColor="hyperlink"/>
      <w:u w:val="single"/>
    </w:rPr>
  </w:style>
  <w:style w:type="table" w:styleId="TableGrid">
    <w:name w:val="Table Grid"/>
    <w:basedOn w:val="TableNormal"/>
    <w:uiPriority w:val="59"/>
    <w:rsid w:val="00482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7C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7C49"/>
  </w:style>
  <w:style w:type="paragraph" w:styleId="Footer">
    <w:name w:val="footer"/>
    <w:basedOn w:val="Normal"/>
    <w:link w:val="FooterChar"/>
    <w:uiPriority w:val="99"/>
    <w:unhideWhenUsed/>
    <w:rsid w:val="00D27C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7C49"/>
  </w:style>
  <w:style w:type="character" w:styleId="LineNumber">
    <w:name w:val="line number"/>
    <w:basedOn w:val="DefaultParagraphFont"/>
    <w:uiPriority w:val="99"/>
    <w:semiHidden/>
    <w:unhideWhenUsed/>
    <w:rsid w:val="00BE3B6A"/>
  </w:style>
  <w:style w:type="paragraph" w:styleId="BalloonText">
    <w:name w:val="Balloon Text"/>
    <w:basedOn w:val="Normal"/>
    <w:link w:val="BalloonTextChar"/>
    <w:uiPriority w:val="99"/>
    <w:semiHidden/>
    <w:unhideWhenUsed/>
    <w:rsid w:val="00DE02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21A"/>
    <w:rPr>
      <w:rFonts w:ascii="Segoe UI" w:hAnsi="Segoe UI" w:cs="Segoe UI"/>
      <w:sz w:val="18"/>
      <w:szCs w:val="18"/>
    </w:rPr>
  </w:style>
  <w:style w:type="paragraph" w:styleId="NoSpacing">
    <w:name w:val="No Spacing"/>
    <w:aliases w:val="Title1"/>
    <w:uiPriority w:val="1"/>
    <w:qFormat/>
    <w:rsid w:val="00C97FCC"/>
    <w:pPr>
      <w:bidi/>
      <w:spacing w:after="360" w:line="240" w:lineRule="auto"/>
      <w:ind w:firstLine="284"/>
      <w:jc w:val="center"/>
    </w:pPr>
    <w:rPr>
      <w:rFonts w:ascii="Arial" w:hAnsi="Arial" w:cs="B Nazanin"/>
      <w:bCs/>
      <w:sz w:val="20"/>
      <w:szCs w:val="32"/>
    </w:rPr>
  </w:style>
  <w:style w:type="character" w:customStyle="1" w:styleId="Heading1Char">
    <w:name w:val="Heading 1 Char"/>
    <w:aliases w:val="Title2 Char"/>
    <w:basedOn w:val="DefaultParagraphFont"/>
    <w:link w:val="Heading1"/>
    <w:uiPriority w:val="9"/>
    <w:rsid w:val="00C97FCC"/>
    <w:rPr>
      <w:rFonts w:asciiTheme="majorHAnsi" w:eastAsiaTheme="majorEastAsia" w:hAnsiTheme="majorHAnsi" w:cs="B Nazanin"/>
      <w:bCs/>
      <w:sz w:val="32"/>
      <w:szCs w:val="28"/>
    </w:rPr>
  </w:style>
  <w:style w:type="character" w:customStyle="1" w:styleId="Heading2Char">
    <w:name w:val="Heading 2 Char"/>
    <w:aliases w:val="Eng. Bullet Char"/>
    <w:basedOn w:val="DefaultParagraphFont"/>
    <w:link w:val="Heading2"/>
    <w:uiPriority w:val="9"/>
    <w:rsid w:val="003A627F"/>
    <w:rPr>
      <w:rFonts w:asciiTheme="majorHAnsi" w:eastAsiaTheme="majorEastAsia" w:hAnsiTheme="majorHAnsi" w:cs="Arial"/>
      <w:sz w:val="26"/>
      <w:szCs w:val="20"/>
    </w:rPr>
  </w:style>
  <w:style w:type="paragraph" w:styleId="Subtitle">
    <w:name w:val="Subtitle"/>
    <w:aliases w:val="Eng. Bull"/>
    <w:basedOn w:val="Normal"/>
    <w:next w:val="Normal"/>
    <w:link w:val="SubtitleChar"/>
    <w:uiPriority w:val="11"/>
    <w:qFormat/>
    <w:rsid w:val="003A627F"/>
    <w:pPr>
      <w:numPr>
        <w:numId w:val="5"/>
      </w:numPr>
      <w:bidi w:val="0"/>
      <w:jc w:val="left"/>
    </w:pPr>
    <w:rPr>
      <w:rFonts w:asciiTheme="minorBidi" w:eastAsia="Calibri" w:hAnsiTheme="minorBidi"/>
      <w:bCs/>
      <w:sz w:val="18"/>
      <w:szCs w:val="18"/>
    </w:rPr>
  </w:style>
  <w:style w:type="character" w:customStyle="1" w:styleId="SubtitleChar">
    <w:name w:val="Subtitle Char"/>
    <w:aliases w:val="Eng. Bull Char"/>
    <w:basedOn w:val="DefaultParagraphFont"/>
    <w:link w:val="Subtitle"/>
    <w:uiPriority w:val="11"/>
    <w:rsid w:val="003A627F"/>
    <w:rPr>
      <w:rFonts w:asciiTheme="minorBidi" w:eastAsia="Calibri" w:hAnsiTheme="minorBidi" w:cs="B Nazanin"/>
      <w:bCs/>
      <w:sz w:val="18"/>
      <w:szCs w:val="18"/>
    </w:rPr>
  </w:style>
  <w:style w:type="paragraph" w:styleId="FootnoteText">
    <w:name w:val="footnote text"/>
    <w:basedOn w:val="Normal"/>
    <w:link w:val="FootnoteTextChar"/>
    <w:uiPriority w:val="99"/>
    <w:semiHidden/>
    <w:unhideWhenUsed/>
    <w:rsid w:val="0002340C"/>
    <w:pPr>
      <w:spacing w:after="0" w:line="240" w:lineRule="auto"/>
    </w:pPr>
    <w:rPr>
      <w:szCs w:val="20"/>
    </w:rPr>
  </w:style>
  <w:style w:type="character" w:customStyle="1" w:styleId="FootnoteTextChar">
    <w:name w:val="Footnote Text Char"/>
    <w:basedOn w:val="DefaultParagraphFont"/>
    <w:link w:val="FootnoteText"/>
    <w:uiPriority w:val="99"/>
    <w:semiHidden/>
    <w:rsid w:val="0002340C"/>
    <w:rPr>
      <w:rFonts w:ascii="Arial" w:hAnsi="Arial" w:cs="B Nazanin"/>
      <w:sz w:val="20"/>
      <w:szCs w:val="20"/>
    </w:rPr>
  </w:style>
  <w:style w:type="character" w:styleId="FootnoteReference">
    <w:name w:val="footnote reference"/>
    <w:basedOn w:val="DefaultParagraphFont"/>
    <w:uiPriority w:val="99"/>
    <w:semiHidden/>
    <w:unhideWhenUsed/>
    <w:rsid w:val="0002340C"/>
    <w:rPr>
      <w:vertAlign w:val="superscript"/>
    </w:rPr>
  </w:style>
  <w:style w:type="character" w:customStyle="1" w:styleId="notranslate">
    <w:name w:val="notranslate"/>
    <w:basedOn w:val="DefaultParagraphFont"/>
    <w:rsid w:val="002B295B"/>
  </w:style>
  <w:style w:type="character" w:styleId="UnresolvedMention">
    <w:name w:val="Unresolved Mention"/>
    <w:basedOn w:val="DefaultParagraphFont"/>
    <w:uiPriority w:val="99"/>
    <w:semiHidden/>
    <w:unhideWhenUsed/>
    <w:rsid w:val="00CE781B"/>
    <w:rPr>
      <w:color w:val="605E5C"/>
      <w:shd w:val="clear" w:color="auto" w:fill="E1DFDD"/>
    </w:rPr>
  </w:style>
  <w:style w:type="character" w:styleId="FollowedHyperlink">
    <w:name w:val="FollowedHyperlink"/>
    <w:basedOn w:val="DefaultParagraphFont"/>
    <w:uiPriority w:val="99"/>
    <w:semiHidden/>
    <w:unhideWhenUsed/>
    <w:rsid w:val="00CE78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82223">
      <w:bodyDiv w:val="1"/>
      <w:marLeft w:val="0"/>
      <w:marRight w:val="0"/>
      <w:marTop w:val="0"/>
      <w:marBottom w:val="0"/>
      <w:divBdr>
        <w:top w:val="none" w:sz="0" w:space="0" w:color="auto"/>
        <w:left w:val="none" w:sz="0" w:space="0" w:color="auto"/>
        <w:bottom w:val="none" w:sz="0" w:space="0" w:color="auto"/>
        <w:right w:val="none" w:sz="0" w:space="0" w:color="auto"/>
      </w:divBdr>
    </w:div>
    <w:div w:id="911158188">
      <w:bodyDiv w:val="1"/>
      <w:marLeft w:val="0"/>
      <w:marRight w:val="0"/>
      <w:marTop w:val="0"/>
      <w:marBottom w:val="0"/>
      <w:divBdr>
        <w:top w:val="none" w:sz="0" w:space="0" w:color="auto"/>
        <w:left w:val="none" w:sz="0" w:space="0" w:color="auto"/>
        <w:bottom w:val="none" w:sz="0" w:space="0" w:color="auto"/>
        <w:right w:val="none" w:sz="0" w:space="0" w:color="auto"/>
      </w:divBdr>
    </w:div>
    <w:div w:id="1022167814">
      <w:bodyDiv w:val="1"/>
      <w:marLeft w:val="0"/>
      <w:marRight w:val="0"/>
      <w:marTop w:val="0"/>
      <w:marBottom w:val="0"/>
      <w:divBdr>
        <w:top w:val="none" w:sz="0" w:space="0" w:color="auto"/>
        <w:left w:val="none" w:sz="0" w:space="0" w:color="auto"/>
        <w:bottom w:val="none" w:sz="0" w:space="0" w:color="auto"/>
        <w:right w:val="none" w:sz="0" w:space="0" w:color="auto"/>
      </w:divBdr>
    </w:div>
    <w:div w:id="1156914781">
      <w:bodyDiv w:val="1"/>
      <w:marLeft w:val="0"/>
      <w:marRight w:val="0"/>
      <w:marTop w:val="0"/>
      <w:marBottom w:val="0"/>
      <w:divBdr>
        <w:top w:val="none" w:sz="0" w:space="0" w:color="auto"/>
        <w:left w:val="none" w:sz="0" w:space="0" w:color="auto"/>
        <w:bottom w:val="none" w:sz="0" w:space="0" w:color="auto"/>
        <w:right w:val="none" w:sz="0" w:space="0" w:color="auto"/>
      </w:divBdr>
    </w:div>
    <w:div w:id="1328481957">
      <w:bodyDiv w:val="1"/>
      <w:marLeft w:val="0"/>
      <w:marRight w:val="0"/>
      <w:marTop w:val="0"/>
      <w:marBottom w:val="0"/>
      <w:divBdr>
        <w:top w:val="none" w:sz="0" w:space="0" w:color="auto"/>
        <w:left w:val="none" w:sz="0" w:space="0" w:color="auto"/>
        <w:bottom w:val="none" w:sz="0" w:space="0" w:color="auto"/>
        <w:right w:val="none" w:sz="0" w:space="0" w:color="auto"/>
      </w:divBdr>
    </w:div>
    <w:div w:id="1838961720">
      <w:bodyDiv w:val="1"/>
      <w:marLeft w:val="0"/>
      <w:marRight w:val="0"/>
      <w:marTop w:val="0"/>
      <w:marBottom w:val="0"/>
      <w:divBdr>
        <w:top w:val="none" w:sz="0" w:space="0" w:color="auto"/>
        <w:left w:val="none" w:sz="0" w:space="0" w:color="auto"/>
        <w:bottom w:val="none" w:sz="0" w:space="0" w:color="auto"/>
        <w:right w:val="none" w:sz="0" w:space="0" w:color="auto"/>
      </w:divBdr>
    </w:div>
    <w:div w:id="191492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Ar3jCCyZfN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youtube.com/watch?v=tWixNZ2EOTk" TargetMode="External"/><Relationship Id="rId4" Type="http://schemas.openxmlformats.org/officeDocument/2006/relationships/settings" Target="settings.xml"/><Relationship Id="rId9" Type="http://schemas.openxmlformats.org/officeDocument/2006/relationships/hyperlink" Target="https://www.youtube.com/watch?v=NEJ8vJt4VC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3A05D-19B1-4BB8-9136-5BE09A051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1</TotalTime>
  <Pages>11</Pages>
  <Words>4201</Words>
  <Characters>23952</Characters>
  <Application>Microsoft Office Word</Application>
  <DocSecurity>8</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SSAA.LOCAL</Company>
  <LinksUpToDate>false</LinksUpToDate>
  <CharactersWithSpaces>2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Badehnoosh</dc:creator>
  <cp:keywords/>
  <dc:description/>
  <cp:lastModifiedBy>Mohammad Javad Haghi</cp:lastModifiedBy>
  <cp:revision>405</cp:revision>
  <cp:lastPrinted>2018-03-11T07:05:00Z</cp:lastPrinted>
  <dcterms:created xsi:type="dcterms:W3CDTF">2018-03-11T07:01:00Z</dcterms:created>
  <dcterms:modified xsi:type="dcterms:W3CDTF">2024-03-26T05:09:00Z</dcterms:modified>
</cp:coreProperties>
</file>